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E7CC9" w14:textId="77777777" w:rsidR="00D802EF" w:rsidRPr="007243D4" w:rsidRDefault="00D802EF" w:rsidP="00D802EF">
      <w:pPr>
        <w:jc w:val="center"/>
        <w:rPr>
          <w:rFonts w:eastAsia="標楷體"/>
          <w:b/>
          <w:sz w:val="52"/>
          <w:szCs w:val="52"/>
        </w:rPr>
      </w:pPr>
      <w:r w:rsidRPr="007243D4">
        <w:rPr>
          <w:rFonts w:eastAsia="標楷體"/>
          <w:b/>
          <w:sz w:val="52"/>
          <w:szCs w:val="52"/>
        </w:rPr>
        <w:t>臺北市立大學資訊科學系</w:t>
      </w:r>
    </w:p>
    <w:p w14:paraId="14C60FA7" w14:textId="77777777" w:rsidR="00D802EF" w:rsidRPr="007243D4" w:rsidRDefault="00D802EF" w:rsidP="00D802EF">
      <w:pPr>
        <w:jc w:val="center"/>
        <w:rPr>
          <w:rFonts w:eastAsia="標楷體"/>
          <w:b/>
          <w:sz w:val="52"/>
          <w:szCs w:val="52"/>
        </w:rPr>
      </w:pPr>
    </w:p>
    <w:p w14:paraId="0D532AF9" w14:textId="77777777" w:rsidR="00D802EF" w:rsidRPr="007243D4" w:rsidRDefault="00D802EF" w:rsidP="00D802EF">
      <w:pPr>
        <w:jc w:val="center"/>
        <w:rPr>
          <w:rFonts w:eastAsia="標楷體"/>
          <w:b/>
          <w:sz w:val="48"/>
          <w:szCs w:val="48"/>
        </w:rPr>
      </w:pPr>
      <w:r w:rsidRPr="007243D4">
        <w:rPr>
          <w:rFonts w:eastAsia="標楷體"/>
          <w:b/>
          <w:sz w:val="48"/>
          <w:szCs w:val="48"/>
        </w:rPr>
        <w:t>數位電路實習專題計畫書</w:t>
      </w:r>
    </w:p>
    <w:p w14:paraId="4AA459DD" w14:textId="77777777" w:rsidR="00D802EF" w:rsidRPr="007243D4" w:rsidRDefault="00D802EF" w:rsidP="00D802EF">
      <w:pPr>
        <w:jc w:val="center"/>
        <w:rPr>
          <w:rFonts w:eastAsia="標楷體"/>
          <w:b/>
          <w:sz w:val="48"/>
          <w:szCs w:val="48"/>
        </w:rPr>
      </w:pPr>
    </w:p>
    <w:p w14:paraId="1E185119" w14:textId="77777777" w:rsidR="00D802EF" w:rsidRPr="007243D4" w:rsidRDefault="00D802EF" w:rsidP="00D802EF">
      <w:pPr>
        <w:jc w:val="center"/>
        <w:rPr>
          <w:rFonts w:eastAsia="標楷體"/>
          <w:b/>
          <w:sz w:val="48"/>
          <w:szCs w:val="48"/>
        </w:rPr>
      </w:pPr>
    </w:p>
    <w:p w14:paraId="25EBEF72" w14:textId="03FCF032" w:rsidR="00D802EF" w:rsidRPr="007243D4" w:rsidRDefault="00D802EF" w:rsidP="00D802EF">
      <w:pPr>
        <w:jc w:val="center"/>
        <w:rPr>
          <w:rFonts w:eastAsia="標楷體"/>
          <w:b/>
        </w:rPr>
      </w:pPr>
      <w:r w:rsidRPr="007243D4">
        <w:rPr>
          <w:rFonts w:eastAsia="標楷體"/>
          <w:b/>
          <w:sz w:val="48"/>
          <w:szCs w:val="48"/>
        </w:rPr>
        <w:t>專題題目：骰子遊戲</w:t>
      </w:r>
    </w:p>
    <w:p w14:paraId="674DA734" w14:textId="5BE6DA6A" w:rsidR="00D802EF" w:rsidRPr="007243D4" w:rsidRDefault="00D802EF" w:rsidP="00D802EF">
      <w:pPr>
        <w:jc w:val="center"/>
        <w:rPr>
          <w:rFonts w:eastAsia="標楷體"/>
        </w:rPr>
      </w:pPr>
    </w:p>
    <w:p w14:paraId="291457F9" w14:textId="77777777" w:rsidR="00D802EF" w:rsidRPr="007243D4" w:rsidRDefault="00D802EF" w:rsidP="00D802EF">
      <w:pPr>
        <w:jc w:val="center"/>
        <w:rPr>
          <w:rFonts w:eastAsia="標楷體"/>
        </w:rPr>
      </w:pPr>
    </w:p>
    <w:p w14:paraId="0C7FBC62" w14:textId="77777777" w:rsidR="00D802EF" w:rsidRPr="007243D4" w:rsidRDefault="00D802EF" w:rsidP="00D802EF">
      <w:pPr>
        <w:jc w:val="center"/>
        <w:rPr>
          <w:rFonts w:eastAsia="標楷體"/>
        </w:rPr>
      </w:pPr>
    </w:p>
    <w:p w14:paraId="1B6AB5AC" w14:textId="77777777" w:rsidR="00D802EF" w:rsidRPr="007243D4" w:rsidRDefault="00D802EF" w:rsidP="00D802EF">
      <w:pPr>
        <w:jc w:val="center"/>
        <w:rPr>
          <w:rFonts w:eastAsia="標楷體"/>
        </w:rPr>
      </w:pPr>
    </w:p>
    <w:p w14:paraId="67C8588E" w14:textId="77777777" w:rsidR="00D802EF" w:rsidRPr="007243D4" w:rsidRDefault="00D802EF" w:rsidP="00D802EF">
      <w:pPr>
        <w:jc w:val="center"/>
        <w:rPr>
          <w:rFonts w:eastAsia="標楷體"/>
        </w:rPr>
      </w:pPr>
    </w:p>
    <w:p w14:paraId="0BFA2DF5" w14:textId="77777777" w:rsidR="00D802EF" w:rsidRPr="007243D4" w:rsidRDefault="00D802EF" w:rsidP="00D802EF">
      <w:pPr>
        <w:jc w:val="center"/>
        <w:rPr>
          <w:rFonts w:eastAsia="標楷體"/>
        </w:rPr>
      </w:pPr>
    </w:p>
    <w:p w14:paraId="17C1D8D6" w14:textId="77777777" w:rsidR="00D802EF" w:rsidRPr="007243D4" w:rsidRDefault="00D802EF" w:rsidP="00D802EF">
      <w:pPr>
        <w:jc w:val="center"/>
        <w:rPr>
          <w:rFonts w:eastAsia="標楷體"/>
        </w:rPr>
      </w:pPr>
    </w:p>
    <w:p w14:paraId="02A85280" w14:textId="77777777" w:rsidR="00D802EF" w:rsidRPr="007243D4" w:rsidRDefault="00D802EF" w:rsidP="00D802EF">
      <w:pPr>
        <w:jc w:val="center"/>
        <w:rPr>
          <w:rFonts w:eastAsia="標楷體"/>
        </w:rPr>
      </w:pPr>
    </w:p>
    <w:p w14:paraId="0E71BA4A" w14:textId="354F813D" w:rsidR="00D802EF" w:rsidRPr="007243D4" w:rsidRDefault="00D802EF" w:rsidP="00D802EF">
      <w:pPr>
        <w:jc w:val="center"/>
        <w:rPr>
          <w:rFonts w:eastAsia="標楷體"/>
          <w:sz w:val="36"/>
          <w:szCs w:val="36"/>
        </w:rPr>
      </w:pPr>
      <w:r w:rsidRPr="007243D4">
        <w:rPr>
          <w:rFonts w:eastAsia="標楷體"/>
          <w:sz w:val="36"/>
          <w:szCs w:val="36"/>
        </w:rPr>
        <w:t>組員姓名：</w:t>
      </w:r>
      <w:r w:rsidR="006946DD" w:rsidRPr="007243D4">
        <w:rPr>
          <w:rFonts w:eastAsia="標楷體"/>
          <w:sz w:val="36"/>
          <w:szCs w:val="36"/>
        </w:rPr>
        <w:t>鄭詠心</w:t>
      </w:r>
      <w:r w:rsidR="006946DD" w:rsidRPr="007243D4">
        <w:rPr>
          <w:rFonts w:eastAsia="標楷體"/>
          <w:sz w:val="36"/>
          <w:szCs w:val="36"/>
        </w:rPr>
        <w:t>(U10916013)</w:t>
      </w:r>
      <w:r w:rsidRPr="007243D4">
        <w:rPr>
          <w:rFonts w:eastAsia="標楷體"/>
          <w:sz w:val="36"/>
          <w:szCs w:val="36"/>
        </w:rPr>
        <w:t xml:space="preserve"> </w:t>
      </w:r>
    </w:p>
    <w:p w14:paraId="3C046ECB" w14:textId="114769EA" w:rsidR="00D802EF" w:rsidRPr="007243D4" w:rsidRDefault="18D71822" w:rsidP="00D802EF">
      <w:pPr>
        <w:ind w:firstLineChars="984" w:firstLine="3542"/>
        <w:rPr>
          <w:rFonts w:eastAsia="標楷體"/>
          <w:sz w:val="36"/>
          <w:szCs w:val="36"/>
        </w:rPr>
      </w:pPr>
      <w:r w:rsidRPr="18D71822">
        <w:rPr>
          <w:rFonts w:eastAsia="標楷體"/>
          <w:sz w:val="36"/>
          <w:szCs w:val="36"/>
        </w:rPr>
        <w:t>邱沛瑄</w:t>
      </w:r>
      <w:r w:rsidRPr="18D71822">
        <w:rPr>
          <w:rFonts w:eastAsia="標楷體"/>
          <w:sz w:val="36"/>
          <w:szCs w:val="36"/>
        </w:rPr>
        <w:t>(U10916022)</w:t>
      </w:r>
    </w:p>
    <w:p w14:paraId="5CA74AAB" w14:textId="2A817462" w:rsidR="006946DD" w:rsidRPr="007243D4" w:rsidRDefault="006946DD" w:rsidP="006946DD">
      <w:pPr>
        <w:ind w:firstLineChars="984" w:firstLine="3542"/>
        <w:rPr>
          <w:rFonts w:eastAsia="標楷體"/>
        </w:rPr>
      </w:pPr>
      <w:r w:rsidRPr="007243D4">
        <w:rPr>
          <w:rFonts w:eastAsia="標楷體"/>
          <w:sz w:val="36"/>
          <w:szCs w:val="36"/>
        </w:rPr>
        <w:t>尤敏心</w:t>
      </w:r>
      <w:r w:rsidRPr="007243D4">
        <w:rPr>
          <w:rFonts w:eastAsia="標楷體"/>
          <w:sz w:val="36"/>
          <w:szCs w:val="36"/>
        </w:rPr>
        <w:t>(</w:t>
      </w:r>
      <w:r w:rsidR="69D0E26E" w:rsidRPr="69D0E26E">
        <w:rPr>
          <w:rFonts w:eastAsia="標楷體"/>
          <w:sz w:val="36"/>
          <w:szCs w:val="36"/>
        </w:rPr>
        <w:t>U10916034</w:t>
      </w:r>
      <w:r w:rsidRPr="007243D4">
        <w:rPr>
          <w:rFonts w:eastAsia="標楷體"/>
          <w:sz w:val="36"/>
          <w:szCs w:val="36"/>
        </w:rPr>
        <w:t>)</w:t>
      </w:r>
    </w:p>
    <w:p w14:paraId="25C93648" w14:textId="30BCBC6E" w:rsidR="006946DD" w:rsidRPr="007243D4" w:rsidRDefault="006946DD" w:rsidP="006946DD">
      <w:pPr>
        <w:ind w:firstLineChars="984" w:firstLine="3542"/>
        <w:rPr>
          <w:rFonts w:eastAsia="標楷體"/>
          <w:sz w:val="36"/>
          <w:szCs w:val="36"/>
        </w:rPr>
      </w:pPr>
      <w:r w:rsidRPr="007243D4">
        <w:rPr>
          <w:rFonts w:eastAsia="標楷體"/>
          <w:sz w:val="36"/>
          <w:szCs w:val="36"/>
        </w:rPr>
        <w:t>林秭安</w:t>
      </w:r>
      <w:r w:rsidRPr="007243D4">
        <w:rPr>
          <w:rFonts w:eastAsia="標楷體"/>
          <w:sz w:val="36"/>
          <w:szCs w:val="36"/>
        </w:rPr>
        <w:t>(U109160</w:t>
      </w:r>
      <w:r w:rsidR="008B5E47" w:rsidRPr="007243D4">
        <w:rPr>
          <w:rFonts w:eastAsia="標楷體"/>
          <w:sz w:val="36"/>
          <w:szCs w:val="36"/>
        </w:rPr>
        <w:t>36</w:t>
      </w:r>
      <w:r w:rsidRPr="007243D4">
        <w:rPr>
          <w:rFonts w:eastAsia="標楷體"/>
          <w:sz w:val="36"/>
          <w:szCs w:val="36"/>
        </w:rPr>
        <w:t>)</w:t>
      </w:r>
    </w:p>
    <w:p w14:paraId="6D57F78B" w14:textId="3367D464" w:rsidR="006946DD" w:rsidRPr="007243D4" w:rsidRDefault="006946DD" w:rsidP="006946DD">
      <w:pPr>
        <w:ind w:firstLineChars="984" w:firstLine="3542"/>
        <w:rPr>
          <w:rFonts w:eastAsia="標楷體"/>
          <w:sz w:val="36"/>
          <w:szCs w:val="36"/>
        </w:rPr>
      </w:pPr>
      <w:r w:rsidRPr="007243D4">
        <w:rPr>
          <w:rFonts w:eastAsia="標楷體"/>
          <w:sz w:val="36"/>
          <w:szCs w:val="36"/>
        </w:rPr>
        <w:t>陳芃因</w:t>
      </w:r>
      <w:r w:rsidRPr="007243D4">
        <w:rPr>
          <w:rFonts w:eastAsia="標楷體"/>
          <w:sz w:val="36"/>
          <w:szCs w:val="36"/>
        </w:rPr>
        <w:t>(U109160</w:t>
      </w:r>
      <w:r w:rsidR="008B5E47" w:rsidRPr="007243D4">
        <w:rPr>
          <w:rFonts w:eastAsia="標楷體"/>
          <w:sz w:val="36"/>
          <w:szCs w:val="36"/>
        </w:rPr>
        <w:t>37</w:t>
      </w:r>
      <w:r w:rsidRPr="007243D4">
        <w:rPr>
          <w:rFonts w:eastAsia="標楷體"/>
          <w:sz w:val="36"/>
          <w:szCs w:val="36"/>
        </w:rPr>
        <w:t>)</w:t>
      </w:r>
    </w:p>
    <w:p w14:paraId="111B3E49" w14:textId="4840DED7" w:rsidR="00D802EF" w:rsidRPr="007243D4" w:rsidRDefault="006946DD" w:rsidP="007448E3">
      <w:pPr>
        <w:ind w:firstLineChars="984" w:firstLine="3542"/>
        <w:rPr>
          <w:rFonts w:eastAsia="標楷體"/>
          <w:sz w:val="36"/>
          <w:szCs w:val="36"/>
        </w:rPr>
      </w:pPr>
      <w:r w:rsidRPr="007243D4">
        <w:rPr>
          <w:rFonts w:eastAsia="標楷體"/>
          <w:sz w:val="36"/>
          <w:szCs w:val="36"/>
        </w:rPr>
        <w:t>廖若晴</w:t>
      </w:r>
      <w:r w:rsidRPr="007243D4">
        <w:rPr>
          <w:rFonts w:eastAsia="標楷體"/>
          <w:sz w:val="36"/>
          <w:szCs w:val="36"/>
        </w:rPr>
        <w:t>(U10916043)</w:t>
      </w:r>
    </w:p>
    <w:p w14:paraId="5D313682" w14:textId="77777777" w:rsidR="00D802EF" w:rsidRPr="007243D4" w:rsidRDefault="00D802EF" w:rsidP="00D802EF">
      <w:pPr>
        <w:jc w:val="center"/>
        <w:rPr>
          <w:rFonts w:eastAsia="標楷體"/>
        </w:rPr>
      </w:pPr>
    </w:p>
    <w:p w14:paraId="4404F7B6" w14:textId="77777777" w:rsidR="00D802EF" w:rsidRPr="007243D4" w:rsidRDefault="00D802EF" w:rsidP="00D802EF">
      <w:pPr>
        <w:jc w:val="center"/>
        <w:rPr>
          <w:rFonts w:eastAsia="標楷體"/>
        </w:rPr>
      </w:pPr>
    </w:p>
    <w:p w14:paraId="0D9FDCD5" w14:textId="77777777" w:rsidR="00D802EF" w:rsidRPr="007243D4" w:rsidRDefault="00D802EF" w:rsidP="00D802EF">
      <w:pPr>
        <w:jc w:val="center"/>
        <w:rPr>
          <w:rFonts w:eastAsia="標楷體"/>
        </w:rPr>
      </w:pPr>
    </w:p>
    <w:p w14:paraId="48E79771" w14:textId="77777777" w:rsidR="00D802EF" w:rsidRPr="007243D4" w:rsidRDefault="00D802EF" w:rsidP="00D802EF">
      <w:pPr>
        <w:jc w:val="center"/>
        <w:rPr>
          <w:rFonts w:eastAsia="標楷體"/>
        </w:rPr>
      </w:pPr>
    </w:p>
    <w:p w14:paraId="52ECA7EC" w14:textId="77777777" w:rsidR="00D802EF" w:rsidRPr="007243D4" w:rsidRDefault="00D802EF" w:rsidP="007448E3">
      <w:pPr>
        <w:rPr>
          <w:rFonts w:eastAsia="標楷體"/>
        </w:rPr>
      </w:pPr>
    </w:p>
    <w:p w14:paraId="412ED6F9" w14:textId="3BBE2CCA" w:rsidR="00E85B76" w:rsidRDefault="00D802EF" w:rsidP="00A876F5">
      <w:pPr>
        <w:jc w:val="distribute"/>
        <w:rPr>
          <w:rFonts w:eastAsia="標楷體"/>
          <w:sz w:val="40"/>
          <w:szCs w:val="40"/>
        </w:rPr>
        <w:sectPr w:rsidR="00E85B76" w:rsidSect="005A566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800" w:bottom="1440" w:left="1800" w:header="851" w:footer="992" w:gutter="0"/>
          <w:cols w:space="425"/>
          <w:titlePg/>
          <w:docGrid w:type="lines" w:linePitch="360"/>
        </w:sectPr>
      </w:pPr>
      <w:r w:rsidRPr="007243D4">
        <w:rPr>
          <w:rFonts w:eastAsia="標楷體"/>
          <w:sz w:val="40"/>
          <w:szCs w:val="40"/>
        </w:rPr>
        <w:t>中華民國</w:t>
      </w:r>
      <w:r w:rsidRPr="007243D4">
        <w:rPr>
          <w:rFonts w:eastAsia="標楷體"/>
          <w:sz w:val="40"/>
          <w:szCs w:val="40"/>
        </w:rPr>
        <w:t>1</w:t>
      </w:r>
      <w:r w:rsidR="008A496F" w:rsidRPr="007243D4">
        <w:rPr>
          <w:rFonts w:eastAsia="標楷體"/>
          <w:sz w:val="40"/>
          <w:szCs w:val="40"/>
        </w:rPr>
        <w:t>11</w:t>
      </w:r>
      <w:r w:rsidRPr="007243D4">
        <w:rPr>
          <w:rFonts w:eastAsia="標楷體"/>
          <w:sz w:val="40"/>
          <w:szCs w:val="40"/>
        </w:rPr>
        <w:t>年</w:t>
      </w:r>
      <w:r w:rsidR="008A496F" w:rsidRPr="007243D4">
        <w:rPr>
          <w:rFonts w:eastAsia="標楷體"/>
          <w:sz w:val="40"/>
          <w:szCs w:val="40"/>
        </w:rPr>
        <w:t>4</w:t>
      </w:r>
      <w:r w:rsidRPr="007243D4">
        <w:rPr>
          <w:rFonts w:eastAsia="標楷體"/>
          <w:sz w:val="40"/>
          <w:szCs w:val="40"/>
        </w:rPr>
        <w:t>月</w:t>
      </w:r>
      <w:r w:rsidR="008A496F" w:rsidRPr="007243D4">
        <w:rPr>
          <w:rFonts w:eastAsia="標楷體"/>
          <w:sz w:val="40"/>
          <w:szCs w:val="40"/>
        </w:rPr>
        <w:t>27</w:t>
      </w:r>
      <w:r w:rsidRPr="007243D4">
        <w:rPr>
          <w:rFonts w:eastAsia="標楷體"/>
          <w:sz w:val="40"/>
          <w:szCs w:val="40"/>
        </w:rPr>
        <w:t>日</w:t>
      </w:r>
    </w:p>
    <w:p w14:paraId="26E769D6" w14:textId="78BF3FA2" w:rsidR="00D802EF" w:rsidRPr="007243D4" w:rsidRDefault="00D802EF" w:rsidP="00D802EF">
      <w:pPr>
        <w:rPr>
          <w:rFonts w:eastAsia="標楷體"/>
          <w:sz w:val="28"/>
          <w:szCs w:val="28"/>
        </w:rPr>
      </w:pPr>
      <w:r w:rsidRPr="007243D4">
        <w:rPr>
          <w:rFonts w:eastAsia="標楷體"/>
          <w:sz w:val="28"/>
          <w:szCs w:val="28"/>
        </w:rPr>
        <w:lastRenderedPageBreak/>
        <w:t>專題計畫內容：</w:t>
      </w:r>
    </w:p>
    <w:p w14:paraId="16D40CFD" w14:textId="111CB800" w:rsidR="00D802EF" w:rsidRPr="00832AC1" w:rsidRDefault="00D802EF" w:rsidP="00832AC1">
      <w:pPr>
        <w:pStyle w:val="a9"/>
        <w:numPr>
          <w:ilvl w:val="0"/>
          <w:numId w:val="5"/>
        </w:numPr>
        <w:spacing w:after="40"/>
        <w:ind w:leftChars="0"/>
        <w:rPr>
          <w:rFonts w:eastAsia="標楷體"/>
          <w:sz w:val="28"/>
          <w:szCs w:val="28"/>
        </w:rPr>
      </w:pPr>
      <w:r w:rsidRPr="00832AC1">
        <w:rPr>
          <w:rFonts w:eastAsia="標楷體"/>
          <w:sz w:val="28"/>
          <w:szCs w:val="28"/>
        </w:rPr>
        <w:t>摘要</w:t>
      </w:r>
    </w:p>
    <w:p w14:paraId="3D8E248B" w14:textId="143D2AA8" w:rsidR="00832AC1" w:rsidRPr="00832AC1" w:rsidRDefault="0F41889D" w:rsidP="00CC3E20">
      <w:pPr>
        <w:pStyle w:val="a9"/>
        <w:spacing w:after="40" w:line="400" w:lineRule="exact"/>
        <w:ind w:leftChars="0" w:left="482"/>
        <w:jc w:val="both"/>
        <w:rPr>
          <w:rFonts w:ascii="標楷體" w:eastAsia="標楷體" w:hAnsi="標楷體" w:cs="標楷體"/>
          <w:sz w:val="28"/>
          <w:szCs w:val="28"/>
        </w:rPr>
      </w:pPr>
      <w:r w:rsidRPr="0F41889D">
        <w:rPr>
          <w:rFonts w:ascii="標楷體" w:eastAsia="標楷體" w:hAnsi="標楷體" w:cs="標楷體"/>
          <w:sz w:val="28"/>
          <w:szCs w:val="28"/>
        </w:rPr>
        <w:t>此</w:t>
      </w:r>
      <w:r w:rsidR="2E419661" w:rsidRPr="2E419661">
        <w:rPr>
          <w:rFonts w:ascii="標楷體" w:eastAsia="標楷體" w:hAnsi="標楷體" w:cs="標楷體"/>
          <w:sz w:val="28"/>
          <w:szCs w:val="28"/>
        </w:rPr>
        <w:t>計畫</w:t>
      </w:r>
      <w:r w:rsidRPr="0F41889D">
        <w:rPr>
          <w:rFonts w:ascii="標楷體" w:eastAsia="標楷體" w:hAnsi="標楷體" w:cs="標楷體"/>
          <w:sz w:val="28"/>
          <w:szCs w:val="28"/>
        </w:rPr>
        <w:t>書將探討如何運用本學期所學內容，製作骰子猜單雙遊戲，並呈現在硬體上之方法與步驟，以及預期之實驗成果。</w:t>
      </w:r>
    </w:p>
    <w:p w14:paraId="3257B441" w14:textId="77777777" w:rsidR="00C22796" w:rsidRPr="00C22796" w:rsidRDefault="00C22796" w:rsidP="00CC3E20">
      <w:pPr>
        <w:pStyle w:val="a9"/>
        <w:spacing w:after="40" w:line="400" w:lineRule="exact"/>
        <w:ind w:leftChars="0" w:left="482"/>
        <w:jc w:val="both"/>
        <w:rPr>
          <w:rFonts w:ascii="標楷體" w:eastAsia="標楷體" w:hAnsi="標楷體" w:cs="標楷體"/>
          <w:sz w:val="28"/>
          <w:szCs w:val="28"/>
        </w:rPr>
      </w:pPr>
    </w:p>
    <w:p w14:paraId="6002FC02" w14:textId="77777777" w:rsidR="00D802EF" w:rsidRPr="007243D4" w:rsidRDefault="00D802EF" w:rsidP="00D802EF">
      <w:pPr>
        <w:spacing w:after="40"/>
        <w:rPr>
          <w:rFonts w:eastAsia="標楷體"/>
          <w:sz w:val="28"/>
          <w:szCs w:val="28"/>
        </w:rPr>
      </w:pPr>
      <w:r w:rsidRPr="007243D4">
        <w:rPr>
          <w:rFonts w:eastAsia="標楷體"/>
          <w:sz w:val="28"/>
          <w:szCs w:val="28"/>
        </w:rPr>
        <w:t>(</w:t>
      </w:r>
      <w:r w:rsidRPr="007243D4">
        <w:rPr>
          <w:rFonts w:eastAsia="標楷體"/>
          <w:sz w:val="28"/>
          <w:szCs w:val="28"/>
        </w:rPr>
        <w:t>二</w:t>
      </w:r>
      <w:r w:rsidRPr="007243D4">
        <w:rPr>
          <w:rFonts w:eastAsia="標楷體"/>
          <w:sz w:val="28"/>
          <w:szCs w:val="28"/>
        </w:rPr>
        <w:t>)</w:t>
      </w:r>
      <w:r w:rsidRPr="007243D4">
        <w:rPr>
          <w:rFonts w:eastAsia="標楷體"/>
          <w:sz w:val="28"/>
          <w:szCs w:val="28"/>
        </w:rPr>
        <w:t>製作目的</w:t>
      </w:r>
    </w:p>
    <w:p w14:paraId="2E0DC53B" w14:textId="157F4BB7" w:rsidR="00E85DDD" w:rsidRPr="007243D4" w:rsidRDefault="00E85DDD" w:rsidP="00A6520F">
      <w:pPr>
        <w:pStyle w:val="a9"/>
        <w:spacing w:after="40" w:line="400" w:lineRule="exact"/>
        <w:ind w:leftChars="0" w:left="482"/>
        <w:jc w:val="both"/>
        <w:rPr>
          <w:rFonts w:eastAsia="標楷體"/>
          <w:sz w:val="28"/>
          <w:szCs w:val="28"/>
        </w:rPr>
      </w:pPr>
      <w:r w:rsidRPr="007243D4">
        <w:rPr>
          <w:rFonts w:eastAsia="標楷體"/>
          <w:sz w:val="28"/>
          <w:szCs w:val="28"/>
        </w:rPr>
        <w:t>隨機亂數之產生與運用</w:t>
      </w:r>
      <w:r w:rsidR="00570AA1">
        <w:rPr>
          <w:rFonts w:eastAsia="標楷體" w:hint="eastAsia"/>
          <w:sz w:val="28"/>
          <w:szCs w:val="28"/>
        </w:rPr>
        <w:t>。</w:t>
      </w:r>
    </w:p>
    <w:p w14:paraId="5AA7B3B8" w14:textId="1310C187" w:rsidR="008A496F" w:rsidRDefault="00E85DDD" w:rsidP="00A6520F">
      <w:pPr>
        <w:pStyle w:val="a9"/>
        <w:spacing w:after="40" w:line="400" w:lineRule="exact"/>
        <w:ind w:leftChars="0" w:left="482"/>
        <w:jc w:val="both"/>
        <w:rPr>
          <w:rFonts w:eastAsia="標楷體"/>
          <w:sz w:val="28"/>
          <w:szCs w:val="28"/>
        </w:rPr>
      </w:pPr>
      <w:r w:rsidRPr="007243D4">
        <w:rPr>
          <w:rFonts w:eastAsia="標楷體"/>
          <w:sz w:val="28"/>
          <w:szCs w:val="28"/>
        </w:rPr>
        <w:t>並練習課程中所學之計數器、倒數計時器、硬體燒錄及腳位設定。</w:t>
      </w:r>
    </w:p>
    <w:p w14:paraId="47A29D58" w14:textId="77777777" w:rsidR="000C7AB5" w:rsidRPr="007243D4" w:rsidRDefault="000C7AB5" w:rsidP="00A6520F">
      <w:pPr>
        <w:pStyle w:val="a9"/>
        <w:spacing w:after="40" w:line="400" w:lineRule="exact"/>
        <w:ind w:leftChars="0" w:left="482"/>
        <w:jc w:val="both"/>
        <w:rPr>
          <w:rFonts w:eastAsia="標楷體"/>
          <w:sz w:val="28"/>
          <w:szCs w:val="28"/>
        </w:rPr>
      </w:pPr>
    </w:p>
    <w:p w14:paraId="6D8AB81C" w14:textId="77777777" w:rsidR="00D802EF" w:rsidRPr="007243D4" w:rsidRDefault="00D802EF" w:rsidP="00D802EF">
      <w:pPr>
        <w:spacing w:after="40"/>
        <w:rPr>
          <w:rFonts w:eastAsia="標楷體"/>
          <w:spacing w:val="-6"/>
          <w:sz w:val="28"/>
          <w:szCs w:val="28"/>
        </w:rPr>
      </w:pPr>
      <w:r w:rsidRPr="007243D4">
        <w:rPr>
          <w:rFonts w:eastAsia="標楷體"/>
          <w:sz w:val="28"/>
          <w:szCs w:val="28"/>
        </w:rPr>
        <w:t>(</w:t>
      </w:r>
      <w:r w:rsidRPr="007243D4">
        <w:rPr>
          <w:rFonts w:eastAsia="標楷體"/>
          <w:sz w:val="28"/>
          <w:szCs w:val="28"/>
        </w:rPr>
        <w:t>三</w:t>
      </w:r>
      <w:r w:rsidRPr="007243D4">
        <w:rPr>
          <w:rFonts w:eastAsia="標楷體"/>
          <w:sz w:val="28"/>
          <w:szCs w:val="28"/>
        </w:rPr>
        <w:t>)</w:t>
      </w:r>
      <w:r w:rsidRPr="007243D4">
        <w:rPr>
          <w:rFonts w:eastAsia="標楷體"/>
          <w:spacing w:val="-6"/>
          <w:sz w:val="28"/>
          <w:szCs w:val="28"/>
        </w:rPr>
        <w:t>方法探討</w:t>
      </w:r>
    </w:p>
    <w:p w14:paraId="062C0AC8" w14:textId="7E8B9AF7" w:rsidR="00CB53F5" w:rsidRDefault="00CB53F5" w:rsidP="007E4AB8">
      <w:pPr>
        <w:pStyle w:val="a9"/>
        <w:numPr>
          <w:ilvl w:val="0"/>
          <w:numId w:val="3"/>
        </w:numPr>
        <w:spacing w:after="40" w:line="400" w:lineRule="exact"/>
        <w:ind w:leftChars="0" w:left="1020"/>
        <w:jc w:val="both"/>
        <w:rPr>
          <w:rFonts w:eastAsia="標楷體"/>
          <w:spacing w:val="-6"/>
          <w:sz w:val="28"/>
          <w:szCs w:val="28"/>
        </w:rPr>
      </w:pPr>
      <w:r>
        <w:rPr>
          <w:rFonts w:eastAsia="標楷體" w:hint="eastAsia"/>
          <w:spacing w:val="-6"/>
          <w:sz w:val="28"/>
          <w:szCs w:val="28"/>
        </w:rPr>
        <w:t>開始遊戲</w:t>
      </w:r>
    </w:p>
    <w:p w14:paraId="1D4E3D04" w14:textId="368F2DA0" w:rsidR="003E6746" w:rsidRDefault="00702861" w:rsidP="00B843CD">
      <w:pPr>
        <w:pStyle w:val="a9"/>
        <w:spacing w:after="40" w:line="400" w:lineRule="exact"/>
        <w:ind w:leftChars="0" w:left="1020"/>
        <w:jc w:val="both"/>
        <w:rPr>
          <w:rFonts w:eastAsia="標楷體"/>
          <w:spacing w:val="-6"/>
          <w:sz w:val="28"/>
          <w:szCs w:val="28"/>
        </w:rPr>
      </w:pPr>
      <w:r>
        <w:rPr>
          <w:rFonts w:eastAsia="標楷體" w:hint="eastAsia"/>
          <w:spacing w:val="-6"/>
          <w:sz w:val="28"/>
          <w:szCs w:val="28"/>
        </w:rPr>
        <w:t>以</w:t>
      </w:r>
      <w:r w:rsidRPr="007243D4">
        <w:rPr>
          <w:rFonts w:eastAsia="標楷體"/>
          <w:spacing w:val="-6"/>
          <w:sz w:val="28"/>
          <w:szCs w:val="28"/>
        </w:rPr>
        <w:t>脈波按鍵</w:t>
      </w:r>
      <w:r>
        <w:rPr>
          <w:rFonts w:eastAsia="標楷體" w:hint="eastAsia"/>
          <w:spacing w:val="-6"/>
          <w:sz w:val="28"/>
          <w:szCs w:val="28"/>
        </w:rPr>
        <w:t>PS4</w:t>
      </w:r>
      <w:r>
        <w:rPr>
          <w:rFonts w:eastAsia="標楷體" w:hint="eastAsia"/>
          <w:spacing w:val="-6"/>
          <w:sz w:val="28"/>
          <w:szCs w:val="28"/>
        </w:rPr>
        <w:t>來開始遊戲。</w:t>
      </w:r>
    </w:p>
    <w:p w14:paraId="1A921EED" w14:textId="77777777" w:rsidR="00E85DDD" w:rsidRPr="007243D4" w:rsidRDefault="00E85DDD" w:rsidP="007E4AB8">
      <w:pPr>
        <w:pStyle w:val="a9"/>
        <w:numPr>
          <w:ilvl w:val="0"/>
          <w:numId w:val="3"/>
        </w:numPr>
        <w:spacing w:after="40" w:line="400" w:lineRule="exact"/>
        <w:ind w:leftChars="0" w:left="1020"/>
        <w:jc w:val="both"/>
        <w:rPr>
          <w:rFonts w:eastAsia="標楷體"/>
          <w:spacing w:val="-6"/>
          <w:sz w:val="28"/>
          <w:szCs w:val="28"/>
        </w:rPr>
      </w:pPr>
      <w:r w:rsidRPr="007243D4">
        <w:rPr>
          <w:rFonts w:eastAsia="標楷體"/>
          <w:spacing w:val="-6"/>
          <w:sz w:val="28"/>
          <w:szCs w:val="28"/>
        </w:rPr>
        <w:t>隨機亂數</w:t>
      </w:r>
      <w:r w:rsidRPr="007243D4">
        <w:rPr>
          <w:rFonts w:eastAsia="標楷體"/>
          <w:spacing w:val="-6"/>
          <w:sz w:val="28"/>
          <w:szCs w:val="28"/>
        </w:rPr>
        <w:t xml:space="preserve"> (1~6)</w:t>
      </w:r>
    </w:p>
    <w:p w14:paraId="72B93579" w14:textId="5EE6BBFD" w:rsidR="00E85DDD" w:rsidRDefault="00E85DDD" w:rsidP="007E4AB8">
      <w:pPr>
        <w:pStyle w:val="a9"/>
        <w:spacing w:after="40" w:line="400" w:lineRule="exact"/>
        <w:ind w:leftChars="0" w:left="1020"/>
        <w:jc w:val="both"/>
        <w:rPr>
          <w:rFonts w:eastAsia="標楷體"/>
          <w:spacing w:val="-6"/>
          <w:sz w:val="28"/>
          <w:szCs w:val="28"/>
        </w:rPr>
      </w:pPr>
      <w:r w:rsidRPr="007243D4">
        <w:rPr>
          <w:rFonts w:eastAsia="標楷體"/>
          <w:spacing w:val="-6"/>
          <w:sz w:val="28"/>
          <w:szCs w:val="28"/>
        </w:rPr>
        <w:t>以電子骰子顯示</w:t>
      </w:r>
      <w:r w:rsidR="008D6FFF">
        <w:rPr>
          <w:rFonts w:eastAsia="標楷體" w:hint="eastAsia"/>
          <w:spacing w:val="-6"/>
          <w:sz w:val="28"/>
          <w:szCs w:val="28"/>
        </w:rPr>
        <w:t>，</w:t>
      </w:r>
      <w:r w:rsidR="00F54148">
        <w:rPr>
          <w:rFonts w:eastAsia="標楷體" w:hint="eastAsia"/>
          <w:spacing w:val="-6"/>
          <w:sz w:val="28"/>
          <w:szCs w:val="28"/>
        </w:rPr>
        <w:t>(</w:t>
      </w:r>
      <w:r w:rsidR="00F54148">
        <w:rPr>
          <w:rFonts w:eastAsia="標楷體" w:hint="eastAsia"/>
          <w:spacing w:val="-6"/>
          <w:sz w:val="28"/>
          <w:szCs w:val="28"/>
        </w:rPr>
        <w:t>目前決定使用讓數字快速變動來達到隨機效果</w:t>
      </w:r>
      <w:r w:rsidR="00F54148">
        <w:rPr>
          <w:rFonts w:eastAsia="標楷體" w:hint="eastAsia"/>
          <w:spacing w:val="-6"/>
          <w:sz w:val="28"/>
          <w:szCs w:val="28"/>
        </w:rPr>
        <w:t>)</w:t>
      </w:r>
      <w:r w:rsidR="008D6FFF">
        <w:rPr>
          <w:rFonts w:eastAsia="標楷體" w:hint="eastAsia"/>
          <w:spacing w:val="-6"/>
          <w:sz w:val="28"/>
          <w:szCs w:val="28"/>
        </w:rPr>
        <w:t>。</w:t>
      </w:r>
      <w:r w:rsidR="00836A30">
        <w:rPr>
          <w:rFonts w:eastAsia="標楷體" w:hint="eastAsia"/>
          <w:spacing w:val="-6"/>
          <w:sz w:val="28"/>
          <w:szCs w:val="28"/>
        </w:rPr>
        <w:t>在開始猜題之前，電子骰子的燈泡會按照順序快速的亮</w:t>
      </w:r>
      <w:r w:rsidR="00DF51C9">
        <w:rPr>
          <w:rFonts w:eastAsia="標楷體" w:hint="eastAsia"/>
          <w:spacing w:val="-6"/>
          <w:sz w:val="28"/>
          <w:szCs w:val="28"/>
        </w:rPr>
        <w:t>(</w:t>
      </w:r>
      <w:r w:rsidR="00DF51C9">
        <w:rPr>
          <w:rFonts w:eastAsia="標楷體" w:hint="eastAsia"/>
          <w:spacing w:val="-6"/>
          <w:sz w:val="28"/>
          <w:szCs w:val="28"/>
        </w:rPr>
        <w:t>利用位移暫存器</w:t>
      </w:r>
      <w:r w:rsidR="00DF51C9">
        <w:rPr>
          <w:rFonts w:eastAsia="標楷體" w:hint="eastAsia"/>
          <w:spacing w:val="-6"/>
          <w:sz w:val="28"/>
          <w:szCs w:val="28"/>
        </w:rPr>
        <w:t>)</w:t>
      </w:r>
      <w:r w:rsidR="00836A30">
        <w:rPr>
          <w:rFonts w:eastAsia="標楷體" w:hint="eastAsia"/>
          <w:spacing w:val="-6"/>
          <w:sz w:val="28"/>
          <w:szCs w:val="28"/>
        </w:rPr>
        <w:t>。</w:t>
      </w:r>
    </w:p>
    <w:p w14:paraId="5A2CF8C7" w14:textId="77777777" w:rsidR="00592FC9" w:rsidRPr="007243D4" w:rsidRDefault="00592FC9" w:rsidP="007E4AB8">
      <w:pPr>
        <w:pStyle w:val="a9"/>
        <w:numPr>
          <w:ilvl w:val="0"/>
          <w:numId w:val="3"/>
        </w:numPr>
        <w:spacing w:after="40" w:line="400" w:lineRule="exact"/>
        <w:ind w:leftChars="0" w:left="1020"/>
        <w:jc w:val="both"/>
        <w:rPr>
          <w:rFonts w:eastAsia="標楷體"/>
          <w:spacing w:val="-6"/>
          <w:sz w:val="28"/>
          <w:szCs w:val="28"/>
        </w:rPr>
      </w:pPr>
      <w:r w:rsidRPr="007243D4">
        <w:rPr>
          <w:rFonts w:eastAsia="標楷體"/>
          <w:spacing w:val="-6"/>
          <w:sz w:val="28"/>
          <w:szCs w:val="28"/>
        </w:rPr>
        <w:t>單雙選擇</w:t>
      </w:r>
    </w:p>
    <w:p w14:paraId="1D1209E7" w14:textId="550A6F97" w:rsidR="00592FC9" w:rsidRPr="00592FC9" w:rsidRDefault="00592FC9" w:rsidP="007E4AB8">
      <w:pPr>
        <w:pStyle w:val="a9"/>
        <w:spacing w:after="40" w:line="400" w:lineRule="exact"/>
        <w:ind w:leftChars="0" w:left="1020"/>
        <w:jc w:val="both"/>
        <w:rPr>
          <w:rFonts w:eastAsia="標楷體"/>
          <w:spacing w:val="-6"/>
          <w:sz w:val="28"/>
          <w:szCs w:val="28"/>
        </w:rPr>
      </w:pPr>
      <w:r w:rsidRPr="007243D4">
        <w:rPr>
          <w:rFonts w:eastAsia="標楷體"/>
          <w:spacing w:val="-6"/>
          <w:sz w:val="28"/>
          <w:szCs w:val="28"/>
        </w:rPr>
        <w:t>以脈波按鍵</w:t>
      </w:r>
      <w:r w:rsidRPr="007243D4">
        <w:rPr>
          <w:rFonts w:eastAsia="標楷體"/>
          <w:spacing w:val="-6"/>
          <w:sz w:val="28"/>
          <w:szCs w:val="28"/>
        </w:rPr>
        <w:t>(PULSE)</w:t>
      </w:r>
      <w:r w:rsidRPr="007243D4">
        <w:rPr>
          <w:rFonts w:eastAsia="標楷體"/>
          <w:spacing w:val="-6"/>
          <w:sz w:val="28"/>
          <w:szCs w:val="28"/>
        </w:rPr>
        <w:t>選擇單</w:t>
      </w:r>
      <w:r w:rsidRPr="007243D4">
        <w:rPr>
          <w:rFonts w:eastAsia="標楷體"/>
          <w:spacing w:val="-6"/>
          <w:sz w:val="28"/>
          <w:szCs w:val="28"/>
        </w:rPr>
        <w:t>(PS1)</w:t>
      </w:r>
      <w:r w:rsidRPr="007243D4">
        <w:rPr>
          <w:rFonts w:eastAsia="標楷體"/>
          <w:spacing w:val="-6"/>
          <w:sz w:val="28"/>
          <w:szCs w:val="28"/>
        </w:rPr>
        <w:t>或是雙</w:t>
      </w:r>
      <w:r w:rsidRPr="007243D4">
        <w:rPr>
          <w:rFonts w:eastAsia="標楷體"/>
          <w:spacing w:val="-6"/>
          <w:sz w:val="28"/>
          <w:szCs w:val="28"/>
        </w:rPr>
        <w:t>(PS2)</w:t>
      </w:r>
      <w:r w:rsidRPr="007243D4">
        <w:rPr>
          <w:rFonts w:eastAsia="標楷體"/>
          <w:spacing w:val="-6"/>
          <w:sz w:val="28"/>
          <w:szCs w:val="28"/>
        </w:rPr>
        <w:t>。</w:t>
      </w:r>
    </w:p>
    <w:p w14:paraId="3F51F043" w14:textId="38C52319" w:rsidR="008F3514" w:rsidRPr="00453DCC" w:rsidRDefault="00AD7E78" w:rsidP="00453DCC">
      <w:pPr>
        <w:pStyle w:val="a9"/>
        <w:numPr>
          <w:ilvl w:val="0"/>
          <w:numId w:val="3"/>
        </w:numPr>
        <w:spacing w:after="40" w:line="400" w:lineRule="exact"/>
        <w:ind w:leftChars="0" w:left="1020"/>
        <w:jc w:val="both"/>
        <w:rPr>
          <w:rFonts w:eastAsia="標楷體"/>
          <w:spacing w:val="-6"/>
          <w:sz w:val="28"/>
          <w:szCs w:val="28"/>
        </w:rPr>
      </w:pPr>
      <w:r w:rsidRPr="00AD7E78">
        <w:rPr>
          <w:rFonts w:eastAsia="標楷體" w:hint="eastAsia"/>
          <w:spacing w:val="-6"/>
          <w:sz w:val="28"/>
          <w:szCs w:val="28"/>
        </w:rPr>
        <w:t xml:space="preserve">8X8 </w:t>
      </w:r>
      <w:r w:rsidRPr="00AD7E78">
        <w:rPr>
          <w:rFonts w:eastAsia="標楷體" w:hint="eastAsia"/>
          <w:spacing w:val="-6"/>
          <w:sz w:val="28"/>
          <w:szCs w:val="28"/>
        </w:rPr>
        <w:t>點矩陣</w:t>
      </w:r>
      <w:r w:rsidRPr="00AD7E78">
        <w:rPr>
          <w:rFonts w:eastAsia="標楷體" w:hint="eastAsia"/>
          <w:spacing w:val="-6"/>
          <w:sz w:val="28"/>
          <w:szCs w:val="28"/>
        </w:rPr>
        <w:t xml:space="preserve"> LED </w:t>
      </w:r>
      <w:r w:rsidRPr="00AD7E78">
        <w:rPr>
          <w:rFonts w:eastAsia="標楷體" w:hint="eastAsia"/>
          <w:spacing w:val="-6"/>
          <w:sz w:val="28"/>
          <w:szCs w:val="28"/>
        </w:rPr>
        <w:t>顯示器</w:t>
      </w:r>
    </w:p>
    <w:p w14:paraId="08F09514" w14:textId="19DFB4F6" w:rsidR="00AD7E78" w:rsidRPr="00F50ACE" w:rsidRDefault="00AD7E78" w:rsidP="007E4AB8">
      <w:pPr>
        <w:pStyle w:val="a9"/>
        <w:spacing w:after="40" w:line="400" w:lineRule="exact"/>
        <w:ind w:leftChars="0" w:left="1020"/>
        <w:jc w:val="both"/>
        <w:rPr>
          <w:rFonts w:eastAsia="標楷體"/>
          <w:spacing w:val="-6"/>
          <w:sz w:val="28"/>
          <w:szCs w:val="28"/>
        </w:rPr>
      </w:pPr>
      <w:r>
        <w:rPr>
          <w:rFonts w:eastAsia="標楷體" w:hint="eastAsia"/>
          <w:spacing w:val="-6"/>
          <w:sz w:val="28"/>
          <w:szCs w:val="28"/>
        </w:rPr>
        <w:t>顯示回答正確</w:t>
      </w:r>
      <w:r>
        <w:rPr>
          <w:rFonts w:eastAsia="標楷體" w:hint="eastAsia"/>
          <w:spacing w:val="-6"/>
          <w:sz w:val="28"/>
          <w:szCs w:val="28"/>
        </w:rPr>
        <w:t>(O)</w:t>
      </w:r>
      <w:r>
        <w:rPr>
          <w:rFonts w:eastAsia="標楷體" w:hint="eastAsia"/>
          <w:spacing w:val="-6"/>
          <w:sz w:val="28"/>
          <w:szCs w:val="28"/>
        </w:rPr>
        <w:t>或錯誤</w:t>
      </w:r>
      <w:r>
        <w:rPr>
          <w:rFonts w:eastAsia="標楷體" w:hint="eastAsia"/>
          <w:spacing w:val="-6"/>
          <w:sz w:val="28"/>
          <w:szCs w:val="28"/>
        </w:rPr>
        <w:t>(X)</w:t>
      </w:r>
      <w:r w:rsidR="00D452AD">
        <w:rPr>
          <w:rFonts w:eastAsia="標楷體" w:hint="eastAsia"/>
          <w:spacing w:val="-6"/>
          <w:sz w:val="28"/>
          <w:szCs w:val="28"/>
        </w:rPr>
        <w:t>，</w:t>
      </w:r>
      <w:r w:rsidR="00F1778C">
        <w:rPr>
          <w:rFonts w:eastAsia="標楷體" w:hint="eastAsia"/>
          <w:spacing w:val="-6"/>
          <w:sz w:val="28"/>
          <w:szCs w:val="28"/>
        </w:rPr>
        <w:t>只亮一小段時間</w:t>
      </w:r>
      <w:r w:rsidR="00C27FC1">
        <w:rPr>
          <w:rFonts w:eastAsia="標楷體" w:hint="eastAsia"/>
          <w:spacing w:val="-6"/>
          <w:sz w:val="28"/>
          <w:szCs w:val="28"/>
        </w:rPr>
        <w:t>(</w:t>
      </w:r>
      <w:r w:rsidR="00C27FC1">
        <w:rPr>
          <w:rFonts w:eastAsia="標楷體" w:hint="eastAsia"/>
          <w:spacing w:val="-6"/>
          <w:sz w:val="28"/>
          <w:szCs w:val="28"/>
        </w:rPr>
        <w:t>亮一下就暗掉</w:t>
      </w:r>
      <w:r w:rsidR="00C27FC1">
        <w:rPr>
          <w:rFonts w:eastAsia="標楷體" w:hint="eastAsia"/>
          <w:spacing w:val="-6"/>
          <w:sz w:val="28"/>
          <w:szCs w:val="28"/>
        </w:rPr>
        <w:t>)</w:t>
      </w:r>
      <w:r>
        <w:rPr>
          <w:rFonts w:eastAsia="標楷體" w:hint="eastAsia"/>
          <w:spacing w:val="-6"/>
          <w:sz w:val="28"/>
          <w:szCs w:val="28"/>
        </w:rPr>
        <w:t>。</w:t>
      </w:r>
    </w:p>
    <w:p w14:paraId="464558D2" w14:textId="77777777" w:rsidR="00E85DDD" w:rsidRPr="007243D4" w:rsidRDefault="00E85DDD" w:rsidP="007E4AB8">
      <w:pPr>
        <w:pStyle w:val="a9"/>
        <w:numPr>
          <w:ilvl w:val="0"/>
          <w:numId w:val="3"/>
        </w:numPr>
        <w:spacing w:after="40" w:line="400" w:lineRule="exact"/>
        <w:ind w:leftChars="0" w:left="1020"/>
        <w:jc w:val="both"/>
        <w:rPr>
          <w:rFonts w:eastAsia="標楷體"/>
          <w:spacing w:val="-6"/>
          <w:sz w:val="28"/>
          <w:szCs w:val="28"/>
        </w:rPr>
      </w:pPr>
      <w:r w:rsidRPr="007243D4">
        <w:rPr>
          <w:rFonts w:eastAsia="標楷體"/>
          <w:spacing w:val="-6"/>
          <w:sz w:val="28"/>
          <w:szCs w:val="28"/>
        </w:rPr>
        <w:t>倒數計時器</w:t>
      </w:r>
    </w:p>
    <w:p w14:paraId="6D6D3F7C" w14:textId="52084CE3" w:rsidR="00E85DDD" w:rsidRPr="007243D4" w:rsidRDefault="00E85DDD" w:rsidP="007E4AB8">
      <w:pPr>
        <w:pStyle w:val="a9"/>
        <w:spacing w:after="40" w:line="400" w:lineRule="exact"/>
        <w:ind w:leftChars="0" w:left="1020"/>
        <w:jc w:val="both"/>
        <w:rPr>
          <w:rFonts w:eastAsia="標楷體"/>
          <w:spacing w:val="-6"/>
          <w:sz w:val="28"/>
          <w:szCs w:val="28"/>
        </w:rPr>
      </w:pPr>
      <w:r w:rsidRPr="007243D4">
        <w:rPr>
          <w:rFonts w:eastAsia="標楷體"/>
          <w:spacing w:val="-6"/>
          <w:sz w:val="28"/>
          <w:szCs w:val="28"/>
        </w:rPr>
        <w:t>限時</w:t>
      </w:r>
      <w:r w:rsidRPr="007243D4">
        <w:rPr>
          <w:rFonts w:eastAsia="標楷體"/>
          <w:spacing w:val="-6"/>
          <w:sz w:val="28"/>
          <w:szCs w:val="28"/>
        </w:rPr>
        <w:t>30</w:t>
      </w:r>
      <w:r w:rsidRPr="007243D4">
        <w:rPr>
          <w:rFonts w:eastAsia="標楷體"/>
          <w:spacing w:val="-6"/>
          <w:sz w:val="28"/>
          <w:szCs w:val="28"/>
        </w:rPr>
        <w:t>秒答題時間，</w:t>
      </w:r>
      <w:r w:rsidR="00832AC1" w:rsidRPr="007243D4">
        <w:rPr>
          <w:rFonts w:eastAsia="標楷體"/>
          <w:spacing w:val="-6"/>
          <w:sz w:val="28"/>
          <w:szCs w:val="28"/>
        </w:rPr>
        <w:t>以七段顯示器顯示</w:t>
      </w:r>
      <w:r w:rsidR="00A9092E">
        <w:rPr>
          <w:rFonts w:eastAsia="標楷體" w:hint="eastAsia"/>
          <w:spacing w:val="-6"/>
          <w:sz w:val="28"/>
          <w:szCs w:val="28"/>
        </w:rPr>
        <w:t>(</w:t>
      </w:r>
      <w:r w:rsidR="00A9092E">
        <w:rPr>
          <w:rFonts w:eastAsia="標楷體" w:hint="eastAsia"/>
          <w:spacing w:val="-6"/>
          <w:sz w:val="28"/>
          <w:szCs w:val="28"/>
        </w:rPr>
        <w:t>左邊</w:t>
      </w:r>
      <w:r w:rsidR="00A9092E">
        <w:rPr>
          <w:rFonts w:eastAsia="標楷體" w:hint="eastAsia"/>
          <w:spacing w:val="-6"/>
          <w:sz w:val="28"/>
          <w:szCs w:val="28"/>
        </w:rPr>
        <w:t>)</w:t>
      </w:r>
      <w:r w:rsidR="00832AC1">
        <w:rPr>
          <w:rFonts w:eastAsia="標楷體" w:hint="eastAsia"/>
          <w:spacing w:val="-6"/>
          <w:sz w:val="28"/>
          <w:szCs w:val="28"/>
        </w:rPr>
        <w:t>，</w:t>
      </w:r>
      <w:r w:rsidRPr="007243D4">
        <w:rPr>
          <w:rFonts w:eastAsia="標楷體"/>
          <w:spacing w:val="-6"/>
          <w:sz w:val="28"/>
          <w:szCs w:val="28"/>
        </w:rPr>
        <w:t>並在最後</w:t>
      </w:r>
      <w:r w:rsidRPr="007243D4">
        <w:rPr>
          <w:rFonts w:eastAsia="標楷體"/>
          <w:spacing w:val="-6"/>
          <w:sz w:val="28"/>
          <w:szCs w:val="28"/>
        </w:rPr>
        <w:t>5</w:t>
      </w:r>
      <w:r w:rsidRPr="007243D4">
        <w:rPr>
          <w:rFonts w:eastAsia="標楷體"/>
          <w:spacing w:val="-6"/>
          <w:sz w:val="28"/>
          <w:szCs w:val="28"/>
        </w:rPr>
        <w:t>秒以蜂鳴器提醒使用者。</w:t>
      </w:r>
    </w:p>
    <w:p w14:paraId="13297807" w14:textId="77777777" w:rsidR="00E85DDD" w:rsidRPr="007243D4" w:rsidRDefault="00E85DDD" w:rsidP="007E4AB8">
      <w:pPr>
        <w:pStyle w:val="a9"/>
        <w:numPr>
          <w:ilvl w:val="0"/>
          <w:numId w:val="3"/>
        </w:numPr>
        <w:spacing w:after="40" w:line="400" w:lineRule="exact"/>
        <w:ind w:leftChars="0" w:left="1020"/>
        <w:jc w:val="both"/>
        <w:rPr>
          <w:rFonts w:eastAsia="標楷體"/>
          <w:spacing w:val="-6"/>
          <w:sz w:val="28"/>
          <w:szCs w:val="28"/>
        </w:rPr>
      </w:pPr>
      <w:r w:rsidRPr="007243D4">
        <w:rPr>
          <w:rFonts w:eastAsia="標楷體"/>
          <w:spacing w:val="-6"/>
          <w:sz w:val="28"/>
          <w:szCs w:val="28"/>
        </w:rPr>
        <w:t>計數器</w:t>
      </w:r>
    </w:p>
    <w:p w14:paraId="38EE6150" w14:textId="78AD4487" w:rsidR="00E85DDD" w:rsidRPr="007243D4" w:rsidRDefault="00E85DDD" w:rsidP="007E4AB8">
      <w:pPr>
        <w:pStyle w:val="a9"/>
        <w:spacing w:after="40" w:line="400" w:lineRule="exact"/>
        <w:ind w:leftChars="0" w:left="1020"/>
        <w:jc w:val="both"/>
        <w:rPr>
          <w:rFonts w:eastAsia="標楷體"/>
          <w:spacing w:val="-6"/>
          <w:sz w:val="28"/>
          <w:szCs w:val="28"/>
        </w:rPr>
      </w:pPr>
      <w:r w:rsidRPr="007243D4">
        <w:rPr>
          <w:rFonts w:eastAsia="標楷體"/>
          <w:spacing w:val="-6"/>
          <w:sz w:val="28"/>
          <w:szCs w:val="28"/>
        </w:rPr>
        <w:t>計算使用者時限內答對題數，以七段顯示器顯示</w:t>
      </w:r>
      <w:r w:rsidR="00A9092E">
        <w:rPr>
          <w:rFonts w:eastAsia="標楷體" w:hint="eastAsia"/>
          <w:spacing w:val="-6"/>
          <w:sz w:val="28"/>
          <w:szCs w:val="28"/>
        </w:rPr>
        <w:t>(</w:t>
      </w:r>
      <w:r w:rsidR="00A9092E">
        <w:rPr>
          <w:rFonts w:eastAsia="標楷體" w:hint="eastAsia"/>
          <w:spacing w:val="-6"/>
          <w:sz w:val="28"/>
          <w:szCs w:val="28"/>
        </w:rPr>
        <w:t>右邊</w:t>
      </w:r>
      <w:r w:rsidR="00A9092E">
        <w:rPr>
          <w:rFonts w:eastAsia="標楷體" w:hint="eastAsia"/>
          <w:spacing w:val="-6"/>
          <w:sz w:val="28"/>
          <w:szCs w:val="28"/>
        </w:rPr>
        <w:t>)</w:t>
      </w:r>
      <w:r w:rsidRPr="007243D4">
        <w:rPr>
          <w:rFonts w:eastAsia="標楷體"/>
          <w:spacing w:val="-6"/>
          <w:sz w:val="28"/>
          <w:szCs w:val="28"/>
        </w:rPr>
        <w:t>。</w:t>
      </w:r>
    </w:p>
    <w:p w14:paraId="3F820CE6" w14:textId="77777777" w:rsidR="00AD7E78" w:rsidRDefault="00AD7E78" w:rsidP="007E4AB8">
      <w:pPr>
        <w:pStyle w:val="a9"/>
        <w:spacing w:after="40" w:line="400" w:lineRule="exact"/>
        <w:ind w:leftChars="0" w:left="1020"/>
        <w:rPr>
          <w:rFonts w:eastAsia="標楷體"/>
          <w:spacing w:val="-6"/>
          <w:sz w:val="28"/>
          <w:szCs w:val="28"/>
        </w:rPr>
      </w:pPr>
    </w:p>
    <w:p w14:paraId="455ADA80" w14:textId="77777777" w:rsidR="00AD7E78" w:rsidRDefault="00AD7E78">
      <w:pPr>
        <w:widowControl/>
        <w:rPr>
          <w:rFonts w:eastAsia="標楷體"/>
          <w:spacing w:val="-6"/>
          <w:sz w:val="28"/>
          <w:szCs w:val="28"/>
        </w:rPr>
      </w:pPr>
      <w:r>
        <w:rPr>
          <w:rFonts w:eastAsia="標楷體"/>
          <w:spacing w:val="-6"/>
          <w:sz w:val="28"/>
          <w:szCs w:val="28"/>
        </w:rPr>
        <w:br w:type="page"/>
      </w:r>
    </w:p>
    <w:p w14:paraId="7DC5ECC6" w14:textId="77777777" w:rsidR="00AD7E78" w:rsidRPr="007243D4" w:rsidRDefault="00AD7E78" w:rsidP="00AD7E78">
      <w:pPr>
        <w:spacing w:after="40"/>
        <w:rPr>
          <w:rFonts w:eastAsia="標楷體"/>
          <w:spacing w:val="-6"/>
          <w:sz w:val="28"/>
          <w:szCs w:val="28"/>
        </w:rPr>
      </w:pPr>
      <w:r w:rsidRPr="007243D4">
        <w:rPr>
          <w:rFonts w:eastAsia="標楷體"/>
          <w:sz w:val="28"/>
          <w:szCs w:val="28"/>
        </w:rPr>
        <w:lastRenderedPageBreak/>
        <w:t>(</w:t>
      </w:r>
      <w:r w:rsidRPr="007243D4">
        <w:rPr>
          <w:rFonts w:eastAsia="標楷體"/>
          <w:sz w:val="28"/>
          <w:szCs w:val="28"/>
        </w:rPr>
        <w:t>四</w:t>
      </w:r>
      <w:r w:rsidRPr="007243D4">
        <w:rPr>
          <w:rFonts w:eastAsia="標楷體"/>
          <w:sz w:val="28"/>
          <w:szCs w:val="28"/>
        </w:rPr>
        <w:t>)</w:t>
      </w:r>
      <w:r w:rsidRPr="007243D4">
        <w:rPr>
          <w:rFonts w:eastAsia="標楷體"/>
          <w:spacing w:val="-6"/>
          <w:sz w:val="28"/>
          <w:szCs w:val="28"/>
        </w:rPr>
        <w:t>提出方法及步驟</w:t>
      </w:r>
    </w:p>
    <w:p w14:paraId="18FC1C0F" w14:textId="6FEA2E89" w:rsidR="00AD7E78" w:rsidRDefault="00AD7E78" w:rsidP="00AD7E78">
      <w:pPr>
        <w:pStyle w:val="a9"/>
        <w:spacing w:after="40" w:line="400" w:lineRule="exact"/>
        <w:ind w:leftChars="0" w:left="720"/>
        <w:jc w:val="center"/>
        <w:rPr>
          <w:rFonts w:eastAsia="標楷體"/>
          <w:spacing w:val="-6"/>
          <w:sz w:val="22"/>
          <w:szCs w:val="22"/>
        </w:rPr>
      </w:pPr>
      <w:r w:rsidRPr="007243D4">
        <w:rPr>
          <w:rFonts w:eastAsia="標楷體"/>
          <w:spacing w:val="-6"/>
          <w:sz w:val="22"/>
          <w:szCs w:val="22"/>
        </w:rPr>
        <w:t>表</w:t>
      </w:r>
      <w:r w:rsidRPr="007243D4">
        <w:rPr>
          <w:rFonts w:eastAsia="標楷體"/>
          <w:spacing w:val="-6"/>
          <w:sz w:val="22"/>
          <w:szCs w:val="22"/>
        </w:rPr>
        <w:t>1</w:t>
      </w:r>
      <w:r w:rsidR="002D6F0B" w:rsidRPr="002D6F0B">
        <w:rPr>
          <w:rFonts w:eastAsia="標楷體"/>
          <w:spacing w:val="-6"/>
          <w:sz w:val="22"/>
          <w:szCs w:val="22"/>
        </w:rPr>
        <w:t xml:space="preserve">　</w:t>
      </w:r>
      <w:r w:rsidRPr="007243D4">
        <w:rPr>
          <w:rFonts w:eastAsia="標楷體"/>
          <w:spacing w:val="-6"/>
          <w:sz w:val="22"/>
          <w:szCs w:val="22"/>
        </w:rPr>
        <w:t>骰子真值表</w:t>
      </w:r>
    </w:p>
    <w:p w14:paraId="2D1726E8" w14:textId="77777777" w:rsidR="00FA7192" w:rsidRPr="00FA7192" w:rsidRDefault="00FA7192" w:rsidP="00AD7E78">
      <w:pPr>
        <w:pStyle w:val="a9"/>
        <w:spacing w:after="40" w:line="400" w:lineRule="exact"/>
        <w:ind w:leftChars="0" w:left="720"/>
        <w:jc w:val="center"/>
        <w:rPr>
          <w:rFonts w:eastAsia="標楷體"/>
          <w:spacing w:val="-6"/>
          <w:sz w:val="22"/>
          <w:szCs w:val="22"/>
        </w:rPr>
      </w:pPr>
    </w:p>
    <w:tbl>
      <w:tblPr>
        <w:tblW w:w="83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8"/>
        <w:gridCol w:w="838"/>
        <w:gridCol w:w="838"/>
        <w:gridCol w:w="838"/>
        <w:gridCol w:w="839"/>
        <w:gridCol w:w="838"/>
        <w:gridCol w:w="838"/>
        <w:gridCol w:w="838"/>
        <w:gridCol w:w="838"/>
        <w:gridCol w:w="839"/>
      </w:tblGrid>
      <w:tr w:rsidR="00AD7E78" w14:paraId="77B1E296" w14:textId="77777777" w:rsidTr="005F54EF">
        <w:trPr>
          <w:trHeight w:val="400"/>
          <w:jc w:val="center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D2599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a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81042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b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049E39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c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6E046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L13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6C906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L14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AE517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L15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36B23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L16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1F801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L17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4137B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L18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C3CB6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L19</w:t>
            </w:r>
          </w:p>
        </w:tc>
      </w:tr>
      <w:tr w:rsidR="00AD7E78" w14:paraId="74588A5F" w14:textId="77777777" w:rsidTr="005F54EF">
        <w:trPr>
          <w:trHeight w:val="400"/>
          <w:jc w:val="center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E97D7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3FCFB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CF5FD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5A55B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5619D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E7770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8CE63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2AFD6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098F5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8BE47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</w:tr>
      <w:tr w:rsidR="00AD7E78" w14:paraId="53E69A19" w14:textId="77777777" w:rsidTr="005F54EF">
        <w:trPr>
          <w:trHeight w:val="400"/>
          <w:jc w:val="center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163E3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21BB3B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89004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9AB2B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84F91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127F6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6DF18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9924A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E1F10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A7E28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</w:tr>
      <w:tr w:rsidR="00AD7E78" w14:paraId="6978E5A9" w14:textId="77777777" w:rsidTr="005F54EF">
        <w:trPr>
          <w:trHeight w:val="400"/>
          <w:jc w:val="center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29B8E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674B1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7AFE5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3DF4C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A5129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8509C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94BCA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D330F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CCCE0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C5BC1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</w:tr>
      <w:tr w:rsidR="00AD7E78" w14:paraId="564E9BCB" w14:textId="77777777" w:rsidTr="005F54EF">
        <w:trPr>
          <w:trHeight w:val="400"/>
          <w:jc w:val="center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F6979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E2213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DE196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3F131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89309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D7684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89346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6CA69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FD9C9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2E457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AD7E78" w14:paraId="0659AF0E" w14:textId="77777777" w:rsidTr="005F54EF">
        <w:trPr>
          <w:trHeight w:val="400"/>
          <w:jc w:val="center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BB1CF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11DBA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E4601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0819D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91111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09962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92723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F17B9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DDBEB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A8A54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AD7E78" w14:paraId="6BE67404" w14:textId="77777777" w:rsidTr="005F54EF">
        <w:trPr>
          <w:trHeight w:val="400"/>
          <w:jc w:val="center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D6D33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31172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12D09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99E51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B606A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EBE4A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6F96C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B6439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0BD30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6DC84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AD7E78" w14:paraId="466565E5" w14:textId="77777777" w:rsidTr="005F54EF">
        <w:trPr>
          <w:trHeight w:val="400"/>
          <w:jc w:val="center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DA2E9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F7605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F9290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64248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97ED3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3471B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BCA92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7353A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1EB62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FC4FF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AD7E78" w14:paraId="63281638" w14:textId="77777777" w:rsidTr="005F54EF">
        <w:trPr>
          <w:trHeight w:val="400"/>
          <w:jc w:val="center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2D450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7DDE5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89C6B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58306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041F8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F70D4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85585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5CDB9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1F62B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D9FCB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</w:tr>
    </w:tbl>
    <w:p w14:paraId="7A96309E" w14:textId="23DF1699" w:rsidR="00F60BCA" w:rsidRDefault="00F60BCA" w:rsidP="00AD7E78">
      <w:pPr>
        <w:spacing w:after="40" w:line="400" w:lineRule="exact"/>
        <w:rPr>
          <w:rFonts w:eastAsia="標楷體"/>
          <w:sz w:val="28"/>
          <w:szCs w:val="28"/>
        </w:rPr>
      </w:pPr>
    </w:p>
    <w:p w14:paraId="1624D09F" w14:textId="3B8DAC43" w:rsidR="00F60BCA" w:rsidRDefault="00F60BCA" w:rsidP="00481B4B">
      <w:pPr>
        <w:widowControl/>
        <w:rPr>
          <w:rFonts w:eastAsia="標楷體"/>
          <w:sz w:val="28"/>
          <w:szCs w:val="28"/>
        </w:rPr>
      </w:pPr>
      <w:r>
        <w:rPr>
          <w:rFonts w:eastAsia="標楷體"/>
          <w:sz w:val="28"/>
          <w:szCs w:val="28"/>
        </w:rPr>
        <w:br w:type="page"/>
      </w:r>
    </w:p>
    <w:p w14:paraId="1D6410DF" w14:textId="49DA1438" w:rsidR="00F60BCA" w:rsidRDefault="00B605EE" w:rsidP="00F60BCA">
      <w:pPr>
        <w:spacing w:after="40"/>
        <w:jc w:val="center"/>
        <w:rPr>
          <w:rFonts w:eastAsia="標楷體"/>
          <w:sz w:val="22"/>
          <w:szCs w:val="22"/>
        </w:rPr>
      </w:pPr>
      <w:r>
        <w:rPr>
          <w:rFonts w:eastAsia="標楷體"/>
          <w:noProof/>
          <w:sz w:val="22"/>
          <w:szCs w:val="22"/>
        </w:rPr>
        <w:lastRenderedPageBreak/>
        <w:drawing>
          <wp:inline distT="0" distB="0" distL="0" distR="0" wp14:anchorId="2082640D" wp14:editId="3AF45127">
            <wp:extent cx="3152140" cy="3230880"/>
            <wp:effectExtent l="0" t="0" r="0" b="762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140" cy="3230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624970" w14:textId="77777777" w:rsidR="00B605EE" w:rsidRPr="00FA7192" w:rsidRDefault="00B605EE" w:rsidP="00F60BCA">
      <w:pPr>
        <w:spacing w:after="40"/>
        <w:jc w:val="center"/>
        <w:rPr>
          <w:rFonts w:eastAsia="標楷體"/>
          <w:sz w:val="22"/>
          <w:szCs w:val="22"/>
        </w:rPr>
      </w:pPr>
    </w:p>
    <w:p w14:paraId="22E7FBD4" w14:textId="77777777" w:rsidR="00F60BCA" w:rsidRDefault="00F60BCA" w:rsidP="00F60BCA">
      <w:pPr>
        <w:spacing w:after="40"/>
        <w:jc w:val="center"/>
        <w:rPr>
          <w:rFonts w:eastAsia="標楷體"/>
          <w:sz w:val="22"/>
          <w:szCs w:val="22"/>
        </w:rPr>
      </w:pPr>
      <w:r>
        <w:rPr>
          <w:rFonts w:ascii="標楷體" w:eastAsia="標楷體" w:hAnsi="標楷體" w:hint="eastAs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18C7AD39" wp14:editId="60CB362D">
                <wp:simplePos x="0" y="0"/>
                <wp:positionH relativeFrom="column">
                  <wp:posOffset>-1663477</wp:posOffset>
                </wp:positionH>
                <wp:positionV relativeFrom="paragraph">
                  <wp:posOffset>161166</wp:posOffset>
                </wp:positionV>
                <wp:extent cx="360" cy="360"/>
                <wp:effectExtent l="38100" t="38100" r="57150" b="57150"/>
                <wp:wrapNone/>
                <wp:docPr id="3" name="筆跡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>
            <w:pict>
              <v:shapetype w14:anchorId="106468C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筆跡 3" o:spid="_x0000_s1026" type="#_x0000_t75" style="position:absolute;margin-left:-131.7pt;margin-top:12pt;width:1.45pt;height:1.4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">
                <v:imagedata r:id="rId16" o:title=""/>
              </v:shape>
            </w:pict>
          </mc:Fallback>
        </mc:AlternateContent>
      </w:r>
      <w:r w:rsidRPr="007243D4">
        <w:rPr>
          <w:rFonts w:eastAsia="標楷體"/>
          <w:sz w:val="22"/>
          <w:szCs w:val="22"/>
        </w:rPr>
        <w:t>圖</w:t>
      </w:r>
      <w:r w:rsidRPr="007243D4">
        <w:rPr>
          <w:rFonts w:eastAsia="標楷體"/>
          <w:sz w:val="22"/>
          <w:szCs w:val="22"/>
        </w:rPr>
        <w:t xml:space="preserve">1  8X8 </w:t>
      </w:r>
      <w:r w:rsidRPr="007243D4">
        <w:rPr>
          <w:rFonts w:eastAsia="標楷體"/>
          <w:sz w:val="22"/>
          <w:szCs w:val="22"/>
        </w:rPr>
        <w:t>點矩陣</w:t>
      </w:r>
      <w:r w:rsidRPr="007243D4">
        <w:rPr>
          <w:rFonts w:eastAsia="標楷體"/>
          <w:sz w:val="22"/>
          <w:szCs w:val="22"/>
        </w:rPr>
        <w:t xml:space="preserve"> LED </w:t>
      </w:r>
      <w:r w:rsidRPr="007243D4">
        <w:rPr>
          <w:rFonts w:eastAsia="標楷體"/>
          <w:sz w:val="22"/>
          <w:szCs w:val="22"/>
        </w:rPr>
        <w:t>顯示器</w:t>
      </w:r>
      <w:r>
        <w:rPr>
          <w:rFonts w:eastAsia="標楷體" w:hint="eastAsia"/>
          <w:sz w:val="22"/>
          <w:szCs w:val="22"/>
        </w:rPr>
        <w:t>(</w:t>
      </w:r>
      <w:r>
        <w:rPr>
          <w:rFonts w:eastAsia="標楷體" w:hint="eastAsia"/>
          <w:sz w:val="22"/>
          <w:szCs w:val="22"/>
        </w:rPr>
        <w:t>正確</w:t>
      </w:r>
      <w:r>
        <w:rPr>
          <w:rFonts w:eastAsia="標楷體" w:hint="eastAsia"/>
          <w:sz w:val="22"/>
          <w:szCs w:val="22"/>
        </w:rPr>
        <w:t>)</w:t>
      </w:r>
    </w:p>
    <w:p w14:paraId="38B4AC10" w14:textId="77777777" w:rsidR="00F60BCA" w:rsidRPr="00C36DF0" w:rsidRDefault="00F60BCA" w:rsidP="00F60BCA">
      <w:pPr>
        <w:spacing w:after="40"/>
        <w:rPr>
          <w:rFonts w:eastAsia="標楷體"/>
          <w:sz w:val="28"/>
          <w:szCs w:val="28"/>
        </w:rPr>
      </w:pPr>
    </w:p>
    <w:p w14:paraId="0639B68F" w14:textId="573E04A3" w:rsidR="00F60BCA" w:rsidRDefault="00481B4B" w:rsidP="00F60BCA">
      <w:pPr>
        <w:spacing w:after="40"/>
        <w:jc w:val="center"/>
        <w:rPr>
          <w:rFonts w:eastAsia="標楷體"/>
          <w:sz w:val="22"/>
          <w:szCs w:val="22"/>
        </w:rPr>
      </w:pPr>
      <w:r>
        <w:rPr>
          <w:rFonts w:eastAsia="標楷體"/>
          <w:noProof/>
          <w:sz w:val="22"/>
          <w:szCs w:val="22"/>
        </w:rPr>
        <w:drawing>
          <wp:inline distT="0" distB="0" distL="0" distR="0" wp14:anchorId="33DFDE3E" wp14:editId="0EEDE384">
            <wp:extent cx="3152140" cy="3230880"/>
            <wp:effectExtent l="0" t="0" r="0" b="762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140" cy="3230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1D5022" w14:textId="77777777" w:rsidR="00F60BCA" w:rsidRDefault="00F60BCA" w:rsidP="00F60BCA">
      <w:pPr>
        <w:spacing w:after="40"/>
        <w:jc w:val="center"/>
        <w:rPr>
          <w:rFonts w:eastAsia="標楷體"/>
          <w:sz w:val="22"/>
          <w:szCs w:val="22"/>
        </w:rPr>
      </w:pPr>
    </w:p>
    <w:p w14:paraId="52980D6E" w14:textId="77777777" w:rsidR="00F60BCA" w:rsidRDefault="00F60BCA" w:rsidP="00F60BCA">
      <w:pPr>
        <w:spacing w:after="40"/>
        <w:jc w:val="center"/>
        <w:rPr>
          <w:rFonts w:eastAsia="標楷體"/>
          <w:sz w:val="22"/>
          <w:szCs w:val="22"/>
        </w:rPr>
      </w:pPr>
      <w:r>
        <w:rPr>
          <w:rFonts w:ascii="標楷體" w:eastAsia="標楷體" w:hAnsi="標楷體" w:hint="eastAs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58241" behindDoc="0" locked="0" layoutInCell="1" allowOverlap="1" wp14:anchorId="610F80DF" wp14:editId="7CD37C2C">
                <wp:simplePos x="0" y="0"/>
                <wp:positionH relativeFrom="column">
                  <wp:posOffset>-1663477</wp:posOffset>
                </wp:positionH>
                <wp:positionV relativeFrom="paragraph">
                  <wp:posOffset>161166</wp:posOffset>
                </wp:positionV>
                <wp:extent cx="360" cy="360"/>
                <wp:effectExtent l="38100" t="38100" r="57150" b="57150"/>
                <wp:wrapNone/>
                <wp:docPr id="8" name="筆跡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>
            <w:pict>
              <v:shape w14:anchorId="622430F9" id="筆跡 8" o:spid="_x0000_s1026" type="#_x0000_t75" style="position:absolute;margin-left:-131.7pt;margin-top:12pt;width:1.45pt;height:1.4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">
                <v:imagedata r:id="rId16" o:title=""/>
              </v:shape>
            </w:pict>
          </mc:Fallback>
        </mc:AlternateContent>
      </w:r>
      <w:r w:rsidRPr="007243D4">
        <w:rPr>
          <w:rFonts w:eastAsia="標楷體"/>
          <w:sz w:val="22"/>
          <w:szCs w:val="22"/>
        </w:rPr>
        <w:t>圖</w:t>
      </w:r>
      <w:r>
        <w:rPr>
          <w:rFonts w:eastAsia="標楷體" w:hint="eastAsia"/>
          <w:sz w:val="22"/>
          <w:szCs w:val="22"/>
        </w:rPr>
        <w:t>2</w:t>
      </w:r>
      <w:r w:rsidRPr="007243D4">
        <w:rPr>
          <w:rFonts w:eastAsia="標楷體"/>
          <w:sz w:val="22"/>
          <w:szCs w:val="22"/>
        </w:rPr>
        <w:t xml:space="preserve">  8X8 </w:t>
      </w:r>
      <w:r w:rsidRPr="007243D4">
        <w:rPr>
          <w:rFonts w:eastAsia="標楷體"/>
          <w:sz w:val="22"/>
          <w:szCs w:val="22"/>
        </w:rPr>
        <w:t>點矩陣</w:t>
      </w:r>
      <w:r w:rsidRPr="007243D4">
        <w:rPr>
          <w:rFonts w:eastAsia="標楷體"/>
          <w:sz w:val="22"/>
          <w:szCs w:val="22"/>
        </w:rPr>
        <w:t xml:space="preserve"> LED </w:t>
      </w:r>
      <w:r w:rsidRPr="007243D4">
        <w:rPr>
          <w:rFonts w:eastAsia="標楷體"/>
          <w:sz w:val="22"/>
          <w:szCs w:val="22"/>
        </w:rPr>
        <w:t>顯示器</w:t>
      </w:r>
      <w:r>
        <w:rPr>
          <w:rFonts w:eastAsia="標楷體" w:hint="eastAsia"/>
          <w:sz w:val="22"/>
          <w:szCs w:val="22"/>
        </w:rPr>
        <w:t>(</w:t>
      </w:r>
      <w:r>
        <w:rPr>
          <w:rFonts w:eastAsia="標楷體" w:hint="eastAsia"/>
          <w:sz w:val="22"/>
          <w:szCs w:val="22"/>
        </w:rPr>
        <w:t>錯誤</w:t>
      </w:r>
      <w:r>
        <w:rPr>
          <w:rFonts w:eastAsia="標楷體"/>
          <w:sz w:val="22"/>
          <w:szCs w:val="22"/>
        </w:rPr>
        <w:t>)</w:t>
      </w:r>
    </w:p>
    <w:p w14:paraId="2E481026" w14:textId="4733C90A" w:rsidR="00F60BCA" w:rsidRDefault="00F60BCA" w:rsidP="00F60BCA">
      <w:pPr>
        <w:spacing w:after="40"/>
        <w:jc w:val="both"/>
        <w:rPr>
          <w:rFonts w:eastAsia="標楷體"/>
          <w:sz w:val="28"/>
          <w:szCs w:val="28"/>
        </w:rPr>
      </w:pPr>
    </w:p>
    <w:p w14:paraId="28B46D3C" w14:textId="77777777" w:rsidR="00F60BCA" w:rsidRDefault="00F60BCA">
      <w:pPr>
        <w:widowControl/>
        <w:rPr>
          <w:rFonts w:eastAsia="標楷體"/>
          <w:sz w:val="28"/>
          <w:szCs w:val="28"/>
        </w:rPr>
      </w:pPr>
      <w:r>
        <w:rPr>
          <w:rFonts w:eastAsia="標楷體"/>
          <w:sz w:val="28"/>
          <w:szCs w:val="28"/>
        </w:rPr>
        <w:br w:type="page"/>
      </w:r>
    </w:p>
    <w:p w14:paraId="04716701" w14:textId="77777777" w:rsidR="00F60BCA" w:rsidRDefault="00F60BCA" w:rsidP="00F60BCA">
      <w:pPr>
        <w:spacing w:line="400" w:lineRule="exact"/>
        <w:jc w:val="center"/>
        <w:rPr>
          <w:rFonts w:eastAsia="標楷體"/>
          <w:color w:val="222222"/>
          <w:sz w:val="22"/>
          <w:szCs w:val="22"/>
          <w:shd w:val="clear" w:color="auto" w:fill="FFFFFF"/>
        </w:rPr>
      </w:pPr>
      <w:r w:rsidRPr="00DC7FC6">
        <w:rPr>
          <w:rFonts w:eastAsia="標楷體"/>
          <w:color w:val="222222"/>
          <w:sz w:val="22"/>
          <w:szCs w:val="22"/>
          <w:shd w:val="clear" w:color="auto" w:fill="FFFFFF"/>
        </w:rPr>
        <w:lastRenderedPageBreak/>
        <w:t>表</w:t>
      </w:r>
      <w:r>
        <w:rPr>
          <w:rFonts w:eastAsia="標楷體"/>
          <w:color w:val="222222"/>
          <w:sz w:val="22"/>
          <w:szCs w:val="22"/>
          <w:shd w:val="clear" w:color="auto" w:fill="FFFFFF"/>
        </w:rPr>
        <w:t>2</w:t>
      </w:r>
      <w:bookmarkStart w:id="0" w:name="_Hlk101871528"/>
      <w:r w:rsidRPr="00DC7FC6">
        <w:rPr>
          <w:rFonts w:eastAsia="標楷體"/>
          <w:color w:val="222222"/>
          <w:sz w:val="22"/>
          <w:szCs w:val="22"/>
          <w:shd w:val="clear" w:color="auto" w:fill="FFFFFF"/>
        </w:rPr>
        <w:t xml:space="preserve">　</w:t>
      </w:r>
      <w:bookmarkEnd w:id="0"/>
      <w:r w:rsidRPr="00E93B4E">
        <w:rPr>
          <w:rFonts w:eastAsia="標楷體" w:hint="eastAsia"/>
          <w:color w:val="222222"/>
          <w:sz w:val="22"/>
          <w:szCs w:val="22"/>
          <w:shd w:val="clear" w:color="auto" w:fill="FFFFFF"/>
        </w:rPr>
        <w:t>7</w:t>
      </w:r>
      <w:r w:rsidRPr="00E93B4E">
        <w:rPr>
          <w:rFonts w:eastAsia="標楷體" w:hint="eastAsia"/>
          <w:color w:val="222222"/>
          <w:sz w:val="22"/>
          <w:szCs w:val="22"/>
          <w:shd w:val="clear" w:color="auto" w:fill="FFFFFF"/>
        </w:rPr>
        <w:t>段顯示器</w:t>
      </w:r>
      <w:r w:rsidRPr="00DC7FC6">
        <w:rPr>
          <w:rFonts w:eastAsia="標楷體"/>
          <w:color w:val="222222"/>
          <w:sz w:val="22"/>
          <w:szCs w:val="22"/>
          <w:shd w:val="clear" w:color="auto" w:fill="FFFFFF"/>
        </w:rPr>
        <w:t>之真值表</w:t>
      </w:r>
    </w:p>
    <w:p w14:paraId="0D895627" w14:textId="77777777" w:rsidR="00F60BCA" w:rsidRPr="00D544D3" w:rsidRDefault="00F60BCA" w:rsidP="00F60BCA">
      <w:pPr>
        <w:spacing w:line="400" w:lineRule="exact"/>
        <w:jc w:val="center"/>
        <w:rPr>
          <w:rFonts w:eastAsia="標楷體"/>
          <w:color w:val="222222"/>
          <w:sz w:val="22"/>
          <w:szCs w:val="22"/>
          <w:shd w:val="clear" w:color="auto" w:fill="FFFFFF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828"/>
        <w:gridCol w:w="829"/>
        <w:gridCol w:w="829"/>
        <w:gridCol w:w="829"/>
        <w:gridCol w:w="829"/>
        <w:gridCol w:w="828"/>
        <w:gridCol w:w="829"/>
        <w:gridCol w:w="829"/>
        <w:gridCol w:w="829"/>
        <w:gridCol w:w="829"/>
        <w:gridCol w:w="829"/>
      </w:tblGrid>
      <w:tr w:rsidR="00F60BCA" w:rsidRPr="00F220BD" w14:paraId="1D0D1BF5" w14:textId="77777777" w:rsidTr="00997D6F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68BABFE7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  <w:vertAlign w:val="subscript"/>
              </w:rPr>
            </w:pP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a</w:t>
            </w: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  <w:vertAlign w:val="subscript"/>
              </w:rPr>
              <w:t>3</w:t>
            </w:r>
          </w:p>
        </w:tc>
        <w:tc>
          <w:tcPr>
            <w:tcW w:w="829" w:type="dxa"/>
            <w:shd w:val="clear" w:color="auto" w:fill="auto"/>
          </w:tcPr>
          <w:p w14:paraId="5F60E16D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a</w:t>
            </w: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  <w:vertAlign w:val="subscript"/>
              </w:rPr>
              <w:t>2</w:t>
            </w:r>
          </w:p>
        </w:tc>
        <w:tc>
          <w:tcPr>
            <w:tcW w:w="829" w:type="dxa"/>
            <w:shd w:val="clear" w:color="auto" w:fill="auto"/>
          </w:tcPr>
          <w:p w14:paraId="22B4EAA4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a</w:t>
            </w: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  <w:vertAlign w:val="subscript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119A5977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a</w:t>
            </w: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  <w:vertAlign w:val="subscript"/>
              </w:rPr>
              <w:t>0</w:t>
            </w:r>
          </w:p>
        </w:tc>
        <w:tc>
          <w:tcPr>
            <w:tcW w:w="829" w:type="dxa"/>
          </w:tcPr>
          <w:p w14:paraId="6966F36F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A</w:t>
            </w:r>
          </w:p>
        </w:tc>
        <w:tc>
          <w:tcPr>
            <w:tcW w:w="828" w:type="dxa"/>
          </w:tcPr>
          <w:p w14:paraId="2D95D4EC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B</w:t>
            </w:r>
          </w:p>
        </w:tc>
        <w:tc>
          <w:tcPr>
            <w:tcW w:w="829" w:type="dxa"/>
          </w:tcPr>
          <w:p w14:paraId="68163547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C</w:t>
            </w:r>
          </w:p>
        </w:tc>
        <w:tc>
          <w:tcPr>
            <w:tcW w:w="829" w:type="dxa"/>
          </w:tcPr>
          <w:p w14:paraId="3706D2F0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D</w:t>
            </w:r>
          </w:p>
        </w:tc>
        <w:tc>
          <w:tcPr>
            <w:tcW w:w="829" w:type="dxa"/>
          </w:tcPr>
          <w:p w14:paraId="1BD71B7B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E</w:t>
            </w:r>
          </w:p>
        </w:tc>
        <w:tc>
          <w:tcPr>
            <w:tcW w:w="829" w:type="dxa"/>
          </w:tcPr>
          <w:p w14:paraId="2645EC71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F</w:t>
            </w:r>
          </w:p>
        </w:tc>
        <w:tc>
          <w:tcPr>
            <w:tcW w:w="829" w:type="dxa"/>
          </w:tcPr>
          <w:p w14:paraId="638C6BB6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G</w:t>
            </w:r>
          </w:p>
        </w:tc>
      </w:tr>
      <w:tr w:rsidR="00F60BCA" w:rsidRPr="00F220BD" w14:paraId="1946A075" w14:textId="77777777" w:rsidTr="00997D6F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1AF63CA1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7380AFEC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2AE9DCDC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68CA9B97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3FBFEE7C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8" w:type="dxa"/>
          </w:tcPr>
          <w:p w14:paraId="412CE3D6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5F6161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722D6BF2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5F6161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53930FA2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5F6161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4BCBA945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5F6161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5F2999BA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5F6161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59FB505B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</w:tr>
      <w:tr w:rsidR="00F60BCA" w:rsidRPr="00F220BD" w14:paraId="1354C5F9" w14:textId="77777777" w:rsidTr="00997D6F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45866379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4FA2F0EC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39017104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075973C8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0DBB8485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8" w:type="dxa"/>
          </w:tcPr>
          <w:p w14:paraId="6DD79304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02300335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06F7BA62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68B608EF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2A81A6A9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4AE376E3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</w:tr>
      <w:tr w:rsidR="00F60BCA" w:rsidRPr="00F220BD" w14:paraId="71F3BA6D" w14:textId="77777777" w:rsidTr="00997D6F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363B9D53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280F5803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6FB04347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5811F2FA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43A34826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8" w:type="dxa"/>
          </w:tcPr>
          <w:p w14:paraId="6A139FC9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0DE5D4E3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4524CD66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2FE8A017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0A526AA0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16D12E8E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F60BCA" w:rsidRPr="00F220BD" w14:paraId="5FBE994B" w14:textId="77777777" w:rsidTr="00997D6F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2E43D452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7B3516D7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3EBA3A21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0954DFEE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181F5C12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386477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8" w:type="dxa"/>
          </w:tcPr>
          <w:p w14:paraId="061BD145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386477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7437F66A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386477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21F5431C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386477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591C53B9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2EC4D625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50581F89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F60BCA" w:rsidRPr="00F220BD" w14:paraId="74BB66E8" w14:textId="77777777" w:rsidTr="00997D6F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2E0BB9E0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12E681DF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30110408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17D46D57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4B73728E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8" w:type="dxa"/>
          </w:tcPr>
          <w:p w14:paraId="26FE8429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0D20D2D1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3F445F10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3CFFB910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396B62E5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67BDBAFD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F60BCA" w:rsidRPr="00F220BD" w14:paraId="3F215AC3" w14:textId="77777777" w:rsidTr="00997D6F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5467BACE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2A7659AA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195A86A8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40ECA1D7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51098188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8" w:type="dxa"/>
          </w:tcPr>
          <w:p w14:paraId="74BB22BB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4A306874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3E24022F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067488F7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3FB70E93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6CB6E2A2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F60BCA" w:rsidRPr="00F220BD" w14:paraId="0648FCDC" w14:textId="77777777" w:rsidTr="00997D6F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7DA3B2B1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0C0B37ED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256D29E2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67EC9213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79ACCDF9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8" w:type="dxa"/>
          </w:tcPr>
          <w:p w14:paraId="7566B8F3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00D226E9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864FCC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192B6A06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864FCC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318F368F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864FCC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5E2CCAC6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864FCC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776C06AC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864FCC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F60BCA" w:rsidRPr="00F220BD" w14:paraId="4D35AFE8" w14:textId="77777777" w:rsidTr="00997D6F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39192783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150DB126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4951A924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5CD2959B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15C238BF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8" w:type="dxa"/>
          </w:tcPr>
          <w:p w14:paraId="5707BE45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5F1B3076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311EFF14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0D2C5E70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7A2F9CB1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0F9B2060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</w:tr>
      <w:tr w:rsidR="00F60BCA" w:rsidRPr="00F220BD" w14:paraId="76083889" w14:textId="77777777" w:rsidTr="00997D6F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1FAA377E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601F98F0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373B29EC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73C40A70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42D1645F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E13708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8" w:type="dxa"/>
          </w:tcPr>
          <w:p w14:paraId="760469C0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E13708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2259D167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E13708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6AC3308F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E13708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5D2ADD7A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E13708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507F7101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E13708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441F0B7B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E13708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F60BCA" w:rsidRPr="00F220BD" w14:paraId="51833DEF" w14:textId="77777777" w:rsidTr="00997D6F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346DCB38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7319E919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44106868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44822F3A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515AAEEB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387955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8" w:type="dxa"/>
          </w:tcPr>
          <w:p w14:paraId="1EF547F6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387955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42D672FF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387955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3806772E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387955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6B16F1AE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6A429579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A76FA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176D2724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A76FA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F60BCA" w:rsidRPr="00F220BD" w14:paraId="73F0287A" w14:textId="77777777" w:rsidTr="00997D6F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32EBD9F5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1D156792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5932FE2A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144D7EF5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7C0C2D7B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982554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8" w:type="dxa"/>
          </w:tcPr>
          <w:p w14:paraId="7A39B586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982554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12F5E0F9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982554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7DC47DB4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982554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76176D01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982554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7BBDC110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39A46CD6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F60BCA" w:rsidRPr="00F220BD" w14:paraId="7F174142" w14:textId="77777777" w:rsidTr="00997D6F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5F4DCF3F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471498B3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7C32EBAE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48887E8D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376BC94E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8" w:type="dxa"/>
          </w:tcPr>
          <w:p w14:paraId="3D168642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24297269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5339CB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6516F737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5339CB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3D16E75A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5339CB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32B63087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5339CB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127073CD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5339CB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F60BCA" w:rsidRPr="00F220BD" w14:paraId="0E3E6643" w14:textId="77777777" w:rsidTr="00997D6F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3A2F6D40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487EF5DC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49AAC8F2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37EBC574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6B02CF4D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8" w:type="dxa"/>
          </w:tcPr>
          <w:p w14:paraId="65D7A6D8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1D289FA3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3A80EAA9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7EB722F1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52C477AD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56301910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F60BCA" w:rsidRPr="00F220BD" w14:paraId="1C111436" w14:textId="77777777" w:rsidTr="00997D6F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0AE5DDF4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2F80834D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7039FA82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7B4C4FC0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399C62C6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8" w:type="dxa"/>
          </w:tcPr>
          <w:p w14:paraId="3F8620AB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17A018B0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73DFE63C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6F9084E1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164699F6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2D8D2D56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F60BCA" w:rsidRPr="00F220BD" w14:paraId="393D122C" w14:textId="77777777" w:rsidTr="00997D6F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56411888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1A570D19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189E3CF2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0994C09F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2AAE49C9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8" w:type="dxa"/>
          </w:tcPr>
          <w:p w14:paraId="7B517C6E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001F950E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56A5EEC2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535E4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36C57CEB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535E4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51560F93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535E4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6DA049D3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535E4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F60BCA" w:rsidRPr="00F220BD" w14:paraId="0987C753" w14:textId="77777777" w:rsidTr="00997D6F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76EEF8D3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48CCA47F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6DCF8110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4C97365A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600CF821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8" w:type="dxa"/>
          </w:tcPr>
          <w:p w14:paraId="6C97F73B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1CF48C32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6CB31415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2D165321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4C7FE93C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6223913D" w14:textId="77777777" w:rsidR="00F60BCA" w:rsidRPr="00F220BD" w:rsidRDefault="00F60BCA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</w:tbl>
    <w:p w14:paraId="38F67FCA" w14:textId="74B41A9F" w:rsidR="008D73E0" w:rsidRDefault="008D73E0" w:rsidP="00F60BCA">
      <w:pPr>
        <w:spacing w:after="40"/>
        <w:rPr>
          <w:rFonts w:eastAsia="標楷體"/>
          <w:sz w:val="28"/>
          <w:szCs w:val="28"/>
        </w:rPr>
      </w:pPr>
    </w:p>
    <w:p w14:paraId="3C6E3F98" w14:textId="77777777" w:rsidR="008D73E0" w:rsidRDefault="008D73E0">
      <w:pPr>
        <w:widowControl/>
        <w:rPr>
          <w:rFonts w:eastAsia="標楷體"/>
          <w:sz w:val="28"/>
          <w:szCs w:val="28"/>
        </w:rPr>
      </w:pPr>
      <w:r>
        <w:rPr>
          <w:rFonts w:eastAsia="標楷體"/>
          <w:sz w:val="28"/>
          <w:szCs w:val="28"/>
        </w:rPr>
        <w:br w:type="page"/>
      </w:r>
    </w:p>
    <w:p w14:paraId="68530335" w14:textId="77777777" w:rsidR="008D73E0" w:rsidRDefault="008D73E0" w:rsidP="008D73E0">
      <w:pPr>
        <w:spacing w:line="400" w:lineRule="exact"/>
        <w:ind w:leftChars="225" w:left="540"/>
        <w:jc w:val="center"/>
        <w:rPr>
          <w:rFonts w:eastAsia="標楷體"/>
          <w:sz w:val="22"/>
          <w:szCs w:val="22"/>
        </w:rPr>
      </w:pPr>
      <w:r>
        <w:rPr>
          <w:rFonts w:eastAsia="標楷體" w:hint="eastAsia"/>
          <w:sz w:val="22"/>
          <w:szCs w:val="22"/>
        </w:rPr>
        <w:lastRenderedPageBreak/>
        <w:t>表</w:t>
      </w:r>
      <w:r>
        <w:rPr>
          <w:rFonts w:eastAsia="標楷體"/>
          <w:sz w:val="22"/>
          <w:szCs w:val="22"/>
        </w:rPr>
        <w:t>3</w:t>
      </w:r>
      <w:r>
        <w:rPr>
          <w:rFonts w:eastAsia="標楷體" w:hint="eastAsia"/>
          <w:sz w:val="22"/>
          <w:szCs w:val="22"/>
        </w:rPr>
        <w:t xml:space="preserve"> </w:t>
      </w:r>
      <w:r w:rsidRPr="002020B7">
        <w:rPr>
          <w:rFonts w:eastAsia="標楷體" w:hint="eastAsia"/>
          <w:sz w:val="22"/>
          <w:szCs w:val="22"/>
        </w:rPr>
        <w:t xml:space="preserve"> </w:t>
      </w:r>
      <w:r>
        <w:rPr>
          <w:rFonts w:eastAsia="標楷體" w:hint="eastAsia"/>
          <w:sz w:val="22"/>
          <w:szCs w:val="22"/>
        </w:rPr>
        <w:t>BCD</w:t>
      </w:r>
      <w:r>
        <w:rPr>
          <w:rFonts w:eastAsia="標楷體" w:hint="eastAsia"/>
          <w:sz w:val="22"/>
          <w:szCs w:val="22"/>
        </w:rPr>
        <w:t>計數器</w:t>
      </w:r>
      <w:r>
        <w:rPr>
          <w:rFonts w:ascii="標楷體" w:eastAsia="標楷體" w:hAnsi="標楷體" w:hint="eastAsia"/>
          <w:sz w:val="22"/>
          <w:szCs w:val="22"/>
        </w:rPr>
        <w:t>之真值表</w:t>
      </w:r>
    </w:p>
    <w:p w14:paraId="53AEEFE1" w14:textId="77777777" w:rsidR="008D73E0" w:rsidRPr="00960E01" w:rsidRDefault="008D73E0" w:rsidP="008D73E0">
      <w:pPr>
        <w:spacing w:line="400" w:lineRule="exact"/>
        <w:ind w:leftChars="225" w:left="540"/>
        <w:jc w:val="center"/>
        <w:rPr>
          <w:rFonts w:eastAsia="標楷體"/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8"/>
        <w:gridCol w:w="760"/>
        <w:gridCol w:w="697"/>
        <w:gridCol w:w="702"/>
        <w:gridCol w:w="720"/>
        <w:gridCol w:w="740"/>
        <w:gridCol w:w="762"/>
        <w:gridCol w:w="762"/>
        <w:gridCol w:w="764"/>
        <w:gridCol w:w="768"/>
        <w:gridCol w:w="768"/>
        <w:gridCol w:w="768"/>
        <w:gridCol w:w="719"/>
      </w:tblGrid>
      <w:tr w:rsidR="008D73E0" w:rsidRPr="002C2279" w14:paraId="006365E7" w14:textId="77777777" w:rsidTr="00997D6F">
        <w:trPr>
          <w:jc w:val="center"/>
        </w:trPr>
        <w:tc>
          <w:tcPr>
            <w:tcW w:w="724" w:type="dxa"/>
            <w:tcBorders>
              <w:tl2br w:val="nil"/>
            </w:tcBorders>
          </w:tcPr>
          <w:p w14:paraId="79356C97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940" w:type="dxa"/>
            <w:gridSpan w:val="4"/>
            <w:tcBorders>
              <w:tl2br w:val="nil"/>
            </w:tcBorders>
            <w:shd w:val="clear" w:color="auto" w:fill="auto"/>
            <w:vAlign w:val="center"/>
          </w:tcPr>
          <w:p w14:paraId="1193E59A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Cu</w:t>
            </w:r>
            <w:r>
              <w:rPr>
                <w:rFonts w:eastAsia="標楷體"/>
                <w:sz w:val="28"/>
                <w:szCs w:val="28"/>
              </w:rPr>
              <w:t>rrent State</w:t>
            </w:r>
          </w:p>
        </w:tc>
        <w:tc>
          <w:tcPr>
            <w:tcW w:w="3098" w:type="dxa"/>
            <w:gridSpan w:val="4"/>
          </w:tcPr>
          <w:p w14:paraId="71DC0B73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N</w:t>
            </w:r>
            <w:r>
              <w:rPr>
                <w:rFonts w:eastAsia="標楷體"/>
                <w:sz w:val="28"/>
                <w:szCs w:val="28"/>
              </w:rPr>
              <w:t>ext State</w:t>
            </w:r>
          </w:p>
        </w:tc>
        <w:tc>
          <w:tcPr>
            <w:tcW w:w="3092" w:type="dxa"/>
            <w:gridSpan w:val="4"/>
          </w:tcPr>
          <w:p w14:paraId="21B0380F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D</w:t>
            </w:r>
            <w:r>
              <w:rPr>
                <w:rFonts w:eastAsia="標楷體"/>
                <w:sz w:val="28"/>
                <w:szCs w:val="28"/>
              </w:rPr>
              <w:t>_FF</w:t>
            </w:r>
          </w:p>
        </w:tc>
      </w:tr>
      <w:tr w:rsidR="008D73E0" w:rsidRPr="002C2279" w14:paraId="021FE9D7" w14:textId="77777777" w:rsidTr="00997D6F">
        <w:trPr>
          <w:jc w:val="center"/>
        </w:trPr>
        <w:tc>
          <w:tcPr>
            <w:tcW w:w="724" w:type="dxa"/>
          </w:tcPr>
          <w:p w14:paraId="00490937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0CF34299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Q</w:t>
            </w:r>
            <w:r>
              <w:rPr>
                <w:rFonts w:eastAsia="標楷體" w:hint="eastAsia"/>
                <w:sz w:val="28"/>
                <w:szCs w:val="28"/>
                <w:vertAlign w:val="subscript"/>
              </w:rPr>
              <w:t>3</w:t>
            </w:r>
          </w:p>
        </w:tc>
        <w:tc>
          <w:tcPr>
            <w:tcW w:w="710" w:type="dxa"/>
          </w:tcPr>
          <w:p w14:paraId="6B4EB199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Q</w:t>
            </w:r>
            <w:r>
              <w:rPr>
                <w:rFonts w:eastAsia="標楷體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716" w:type="dxa"/>
          </w:tcPr>
          <w:p w14:paraId="45002077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Q</w:t>
            </w:r>
            <w:r>
              <w:rPr>
                <w:rFonts w:eastAsia="標楷體"/>
                <w:sz w:val="28"/>
                <w:szCs w:val="28"/>
                <w:vertAlign w:val="subscript"/>
              </w:rPr>
              <w:t>1</w:t>
            </w:r>
          </w:p>
        </w:tc>
        <w:tc>
          <w:tcPr>
            <w:tcW w:w="735" w:type="dxa"/>
          </w:tcPr>
          <w:p w14:paraId="30EA5836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Q</w:t>
            </w:r>
            <w:r>
              <w:rPr>
                <w:rFonts w:eastAsia="標楷體"/>
                <w:sz w:val="28"/>
                <w:szCs w:val="28"/>
                <w:vertAlign w:val="subscript"/>
              </w:rPr>
              <w:t>0</w:t>
            </w:r>
          </w:p>
        </w:tc>
        <w:tc>
          <w:tcPr>
            <w:tcW w:w="756" w:type="dxa"/>
            <w:vAlign w:val="center"/>
          </w:tcPr>
          <w:p w14:paraId="2946E76F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Q</w:t>
            </w:r>
            <w:r>
              <w:rPr>
                <w:rFonts w:eastAsia="標楷體" w:hint="eastAsia"/>
                <w:sz w:val="28"/>
                <w:szCs w:val="28"/>
                <w:vertAlign w:val="subscript"/>
              </w:rPr>
              <w:t>3</w:t>
            </w:r>
          </w:p>
        </w:tc>
        <w:tc>
          <w:tcPr>
            <w:tcW w:w="780" w:type="dxa"/>
            <w:shd w:val="clear" w:color="auto" w:fill="auto"/>
          </w:tcPr>
          <w:p w14:paraId="202962AB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Q</w:t>
            </w:r>
            <w:r>
              <w:rPr>
                <w:rFonts w:eastAsia="標楷體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780" w:type="dxa"/>
          </w:tcPr>
          <w:p w14:paraId="6EBB0FB0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Q</w:t>
            </w:r>
            <w:r>
              <w:rPr>
                <w:rFonts w:eastAsia="標楷體"/>
                <w:sz w:val="28"/>
                <w:szCs w:val="28"/>
                <w:vertAlign w:val="subscript"/>
              </w:rPr>
              <w:t>1</w:t>
            </w:r>
          </w:p>
        </w:tc>
        <w:tc>
          <w:tcPr>
            <w:tcW w:w="782" w:type="dxa"/>
          </w:tcPr>
          <w:p w14:paraId="1955BD6A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Q</w:t>
            </w:r>
            <w:r>
              <w:rPr>
                <w:rFonts w:eastAsia="標楷體"/>
                <w:sz w:val="28"/>
                <w:szCs w:val="28"/>
                <w:vertAlign w:val="subscript"/>
              </w:rPr>
              <w:t>0</w:t>
            </w:r>
          </w:p>
        </w:tc>
        <w:tc>
          <w:tcPr>
            <w:tcW w:w="786" w:type="dxa"/>
            <w:vAlign w:val="center"/>
          </w:tcPr>
          <w:p w14:paraId="09504355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D</w:t>
            </w:r>
            <w:r>
              <w:rPr>
                <w:rFonts w:eastAsia="標楷體" w:hint="eastAsia"/>
                <w:sz w:val="28"/>
                <w:szCs w:val="28"/>
                <w:vertAlign w:val="subscript"/>
              </w:rPr>
              <w:t>3</w:t>
            </w:r>
          </w:p>
        </w:tc>
        <w:tc>
          <w:tcPr>
            <w:tcW w:w="786" w:type="dxa"/>
            <w:shd w:val="clear" w:color="auto" w:fill="auto"/>
          </w:tcPr>
          <w:p w14:paraId="6733D3B7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D</w:t>
            </w:r>
            <w:r>
              <w:rPr>
                <w:rFonts w:eastAsia="標楷體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786" w:type="dxa"/>
          </w:tcPr>
          <w:p w14:paraId="4A4E0A64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D</w:t>
            </w:r>
            <w:r>
              <w:rPr>
                <w:rFonts w:eastAsia="標楷體"/>
                <w:sz w:val="28"/>
                <w:szCs w:val="28"/>
                <w:vertAlign w:val="subscript"/>
              </w:rPr>
              <w:t>1</w:t>
            </w:r>
          </w:p>
        </w:tc>
        <w:tc>
          <w:tcPr>
            <w:tcW w:w="734" w:type="dxa"/>
          </w:tcPr>
          <w:p w14:paraId="2EF18249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D</w:t>
            </w:r>
            <w:r>
              <w:rPr>
                <w:rFonts w:eastAsia="標楷體"/>
                <w:sz w:val="28"/>
                <w:szCs w:val="28"/>
                <w:vertAlign w:val="subscript"/>
              </w:rPr>
              <w:t>0</w:t>
            </w:r>
          </w:p>
        </w:tc>
      </w:tr>
      <w:tr w:rsidR="008D73E0" w:rsidRPr="002C2279" w14:paraId="6CD6BD4C" w14:textId="77777777" w:rsidTr="00997D6F">
        <w:trPr>
          <w:jc w:val="center"/>
        </w:trPr>
        <w:tc>
          <w:tcPr>
            <w:tcW w:w="724" w:type="dxa"/>
          </w:tcPr>
          <w:p w14:paraId="1D5A7CE1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337577D1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10" w:type="dxa"/>
          </w:tcPr>
          <w:p w14:paraId="3C82609F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16" w:type="dxa"/>
          </w:tcPr>
          <w:p w14:paraId="70C1897A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35" w:type="dxa"/>
          </w:tcPr>
          <w:p w14:paraId="4BC405BB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56" w:type="dxa"/>
            <w:vAlign w:val="center"/>
          </w:tcPr>
          <w:p w14:paraId="3A1CACE1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26573"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0" w:type="dxa"/>
            <w:shd w:val="clear" w:color="auto" w:fill="auto"/>
          </w:tcPr>
          <w:p w14:paraId="7920F453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0" w:type="dxa"/>
          </w:tcPr>
          <w:p w14:paraId="004A0406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2" w:type="dxa"/>
          </w:tcPr>
          <w:p w14:paraId="32891500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6" w:type="dxa"/>
            <w:vAlign w:val="center"/>
          </w:tcPr>
          <w:p w14:paraId="4FF76B08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26573"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  <w:shd w:val="clear" w:color="auto" w:fill="auto"/>
          </w:tcPr>
          <w:p w14:paraId="61D1E573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</w:tcPr>
          <w:p w14:paraId="4C5C5AEC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34" w:type="dxa"/>
          </w:tcPr>
          <w:p w14:paraId="0E18EA07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</w:tr>
      <w:tr w:rsidR="008D73E0" w:rsidRPr="002C2279" w14:paraId="47875633" w14:textId="77777777" w:rsidTr="00997D6F">
        <w:trPr>
          <w:jc w:val="center"/>
        </w:trPr>
        <w:tc>
          <w:tcPr>
            <w:tcW w:w="724" w:type="dxa"/>
          </w:tcPr>
          <w:p w14:paraId="0528F3A4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0F1784C4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26573"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10" w:type="dxa"/>
          </w:tcPr>
          <w:p w14:paraId="144D10CC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16" w:type="dxa"/>
          </w:tcPr>
          <w:p w14:paraId="6B8A216C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35" w:type="dxa"/>
          </w:tcPr>
          <w:p w14:paraId="2D3118BB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56" w:type="dxa"/>
            <w:vAlign w:val="center"/>
          </w:tcPr>
          <w:p w14:paraId="4F8E985F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26573"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0" w:type="dxa"/>
            <w:shd w:val="clear" w:color="auto" w:fill="auto"/>
          </w:tcPr>
          <w:p w14:paraId="2C785792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0" w:type="dxa"/>
          </w:tcPr>
          <w:p w14:paraId="1FC43476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2" w:type="dxa"/>
          </w:tcPr>
          <w:p w14:paraId="451D6417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  <w:vAlign w:val="center"/>
          </w:tcPr>
          <w:p w14:paraId="13959C4D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26573"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  <w:shd w:val="clear" w:color="auto" w:fill="auto"/>
          </w:tcPr>
          <w:p w14:paraId="6D99F68F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</w:tcPr>
          <w:p w14:paraId="4694BBD1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34" w:type="dxa"/>
          </w:tcPr>
          <w:p w14:paraId="52F6221B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</w:tr>
      <w:tr w:rsidR="008D73E0" w:rsidRPr="002C2279" w14:paraId="33333A40" w14:textId="77777777" w:rsidTr="00997D6F">
        <w:trPr>
          <w:jc w:val="center"/>
        </w:trPr>
        <w:tc>
          <w:tcPr>
            <w:tcW w:w="724" w:type="dxa"/>
          </w:tcPr>
          <w:p w14:paraId="2E02CE0D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2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3CA7954D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26573"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10" w:type="dxa"/>
          </w:tcPr>
          <w:p w14:paraId="041776E1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16" w:type="dxa"/>
          </w:tcPr>
          <w:p w14:paraId="1338494B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35" w:type="dxa"/>
          </w:tcPr>
          <w:p w14:paraId="71607485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56" w:type="dxa"/>
            <w:vAlign w:val="center"/>
          </w:tcPr>
          <w:p w14:paraId="1C630DF3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80" w:type="dxa"/>
            <w:shd w:val="clear" w:color="auto" w:fill="auto"/>
          </w:tcPr>
          <w:p w14:paraId="1F1AF208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0" w:type="dxa"/>
          </w:tcPr>
          <w:p w14:paraId="67C3CCB5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2" w:type="dxa"/>
          </w:tcPr>
          <w:p w14:paraId="5D91379C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6" w:type="dxa"/>
            <w:vAlign w:val="center"/>
          </w:tcPr>
          <w:p w14:paraId="270F3F2E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86" w:type="dxa"/>
            <w:shd w:val="clear" w:color="auto" w:fill="auto"/>
          </w:tcPr>
          <w:p w14:paraId="0EF78395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</w:tcPr>
          <w:p w14:paraId="487FA3A0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34" w:type="dxa"/>
          </w:tcPr>
          <w:p w14:paraId="63B50950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</w:tr>
      <w:tr w:rsidR="008D73E0" w:rsidRPr="002C2279" w14:paraId="5397E296" w14:textId="77777777" w:rsidTr="00997D6F">
        <w:trPr>
          <w:jc w:val="center"/>
        </w:trPr>
        <w:tc>
          <w:tcPr>
            <w:tcW w:w="724" w:type="dxa"/>
          </w:tcPr>
          <w:p w14:paraId="4F4E6A36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3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0E4D85F8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10" w:type="dxa"/>
          </w:tcPr>
          <w:p w14:paraId="4F19213B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16" w:type="dxa"/>
          </w:tcPr>
          <w:p w14:paraId="121CBFBC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35" w:type="dxa"/>
          </w:tcPr>
          <w:p w14:paraId="73F446F7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56" w:type="dxa"/>
            <w:vAlign w:val="center"/>
          </w:tcPr>
          <w:p w14:paraId="7D53705B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80" w:type="dxa"/>
            <w:shd w:val="clear" w:color="auto" w:fill="auto"/>
          </w:tcPr>
          <w:p w14:paraId="050A525E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0" w:type="dxa"/>
          </w:tcPr>
          <w:p w14:paraId="780684A3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2" w:type="dxa"/>
          </w:tcPr>
          <w:p w14:paraId="2D1B4CAA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  <w:vAlign w:val="center"/>
          </w:tcPr>
          <w:p w14:paraId="0B58DB85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86" w:type="dxa"/>
            <w:shd w:val="clear" w:color="auto" w:fill="auto"/>
          </w:tcPr>
          <w:p w14:paraId="6AEA34E9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6" w:type="dxa"/>
          </w:tcPr>
          <w:p w14:paraId="35FCC64E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34" w:type="dxa"/>
          </w:tcPr>
          <w:p w14:paraId="3D507B53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</w:tr>
      <w:tr w:rsidR="008D73E0" w:rsidRPr="002C2279" w14:paraId="674190D0" w14:textId="77777777" w:rsidTr="00997D6F">
        <w:trPr>
          <w:jc w:val="center"/>
        </w:trPr>
        <w:tc>
          <w:tcPr>
            <w:tcW w:w="724" w:type="dxa"/>
          </w:tcPr>
          <w:p w14:paraId="04DC809E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4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1A3EE4FF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10" w:type="dxa"/>
          </w:tcPr>
          <w:p w14:paraId="79E3DBEE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16" w:type="dxa"/>
          </w:tcPr>
          <w:p w14:paraId="35793CBC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35" w:type="dxa"/>
          </w:tcPr>
          <w:p w14:paraId="071BDB22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56" w:type="dxa"/>
            <w:vAlign w:val="center"/>
          </w:tcPr>
          <w:p w14:paraId="52B24ADE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80" w:type="dxa"/>
            <w:shd w:val="clear" w:color="auto" w:fill="auto"/>
          </w:tcPr>
          <w:p w14:paraId="1CEF043D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0" w:type="dxa"/>
          </w:tcPr>
          <w:p w14:paraId="1882469E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2" w:type="dxa"/>
          </w:tcPr>
          <w:p w14:paraId="58DBE68D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6" w:type="dxa"/>
            <w:vAlign w:val="center"/>
          </w:tcPr>
          <w:p w14:paraId="0728902F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86" w:type="dxa"/>
            <w:shd w:val="clear" w:color="auto" w:fill="auto"/>
          </w:tcPr>
          <w:p w14:paraId="3A301033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6" w:type="dxa"/>
          </w:tcPr>
          <w:p w14:paraId="60EA460C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34" w:type="dxa"/>
          </w:tcPr>
          <w:p w14:paraId="168E2C2E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</w:tr>
      <w:tr w:rsidR="008D73E0" w:rsidRPr="002C2279" w14:paraId="7C83D0C0" w14:textId="77777777" w:rsidTr="00997D6F">
        <w:trPr>
          <w:jc w:val="center"/>
        </w:trPr>
        <w:tc>
          <w:tcPr>
            <w:tcW w:w="724" w:type="dxa"/>
          </w:tcPr>
          <w:p w14:paraId="595D6CEE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5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7028B97B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10" w:type="dxa"/>
          </w:tcPr>
          <w:p w14:paraId="65608769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16" w:type="dxa"/>
          </w:tcPr>
          <w:p w14:paraId="4337BE5B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35" w:type="dxa"/>
          </w:tcPr>
          <w:p w14:paraId="4C8E8286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56" w:type="dxa"/>
            <w:vAlign w:val="center"/>
          </w:tcPr>
          <w:p w14:paraId="123223E0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0" w:type="dxa"/>
            <w:shd w:val="clear" w:color="auto" w:fill="auto"/>
          </w:tcPr>
          <w:p w14:paraId="28971002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0" w:type="dxa"/>
          </w:tcPr>
          <w:p w14:paraId="464DE914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2" w:type="dxa"/>
          </w:tcPr>
          <w:p w14:paraId="35F381A1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  <w:vAlign w:val="center"/>
          </w:tcPr>
          <w:p w14:paraId="59C0BD67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  <w:shd w:val="clear" w:color="auto" w:fill="auto"/>
          </w:tcPr>
          <w:p w14:paraId="522EEFEF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6" w:type="dxa"/>
          </w:tcPr>
          <w:p w14:paraId="6DB783A8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34" w:type="dxa"/>
          </w:tcPr>
          <w:p w14:paraId="3442AA16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</w:tr>
      <w:tr w:rsidR="008D73E0" w:rsidRPr="002C2279" w14:paraId="6FFA40F0" w14:textId="77777777" w:rsidTr="00997D6F">
        <w:trPr>
          <w:jc w:val="center"/>
        </w:trPr>
        <w:tc>
          <w:tcPr>
            <w:tcW w:w="724" w:type="dxa"/>
          </w:tcPr>
          <w:p w14:paraId="67EC4FE2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6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6FC16DEF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10" w:type="dxa"/>
          </w:tcPr>
          <w:p w14:paraId="6AA36C0C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16" w:type="dxa"/>
          </w:tcPr>
          <w:p w14:paraId="1A74FCE0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35" w:type="dxa"/>
          </w:tcPr>
          <w:p w14:paraId="1515E22A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56" w:type="dxa"/>
            <w:vAlign w:val="center"/>
          </w:tcPr>
          <w:p w14:paraId="03920EFF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80" w:type="dxa"/>
            <w:shd w:val="clear" w:color="auto" w:fill="auto"/>
          </w:tcPr>
          <w:p w14:paraId="155606C9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0" w:type="dxa"/>
          </w:tcPr>
          <w:p w14:paraId="204EFEB3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2" w:type="dxa"/>
          </w:tcPr>
          <w:p w14:paraId="118DDCEA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6" w:type="dxa"/>
            <w:vAlign w:val="center"/>
          </w:tcPr>
          <w:p w14:paraId="0A60C637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86" w:type="dxa"/>
            <w:shd w:val="clear" w:color="auto" w:fill="auto"/>
          </w:tcPr>
          <w:p w14:paraId="3DA0F137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6" w:type="dxa"/>
          </w:tcPr>
          <w:p w14:paraId="62529E86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34" w:type="dxa"/>
          </w:tcPr>
          <w:p w14:paraId="169868D4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</w:tr>
      <w:tr w:rsidR="008D73E0" w:rsidRPr="002C2279" w14:paraId="54EC5128" w14:textId="77777777" w:rsidTr="00997D6F">
        <w:trPr>
          <w:jc w:val="center"/>
        </w:trPr>
        <w:tc>
          <w:tcPr>
            <w:tcW w:w="724" w:type="dxa"/>
          </w:tcPr>
          <w:p w14:paraId="6E9A32AB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7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2C96B126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10" w:type="dxa"/>
          </w:tcPr>
          <w:p w14:paraId="2C16CF5B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16" w:type="dxa"/>
          </w:tcPr>
          <w:p w14:paraId="021D93A7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35" w:type="dxa"/>
          </w:tcPr>
          <w:p w14:paraId="43B62CFC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56" w:type="dxa"/>
            <w:vAlign w:val="center"/>
          </w:tcPr>
          <w:p w14:paraId="3EE885AF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0" w:type="dxa"/>
            <w:shd w:val="clear" w:color="auto" w:fill="auto"/>
          </w:tcPr>
          <w:p w14:paraId="795D55A6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0" w:type="dxa"/>
          </w:tcPr>
          <w:p w14:paraId="0CABC1A9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2" w:type="dxa"/>
          </w:tcPr>
          <w:p w14:paraId="343129B7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  <w:vAlign w:val="center"/>
          </w:tcPr>
          <w:p w14:paraId="5D1A2998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6" w:type="dxa"/>
            <w:shd w:val="clear" w:color="auto" w:fill="auto"/>
          </w:tcPr>
          <w:p w14:paraId="4FBA9D6F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</w:tcPr>
          <w:p w14:paraId="453696C5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34" w:type="dxa"/>
          </w:tcPr>
          <w:p w14:paraId="5A42EF89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</w:tr>
      <w:tr w:rsidR="008D73E0" w:rsidRPr="002C2279" w14:paraId="204E5C18" w14:textId="77777777" w:rsidTr="00997D6F">
        <w:trPr>
          <w:jc w:val="center"/>
        </w:trPr>
        <w:tc>
          <w:tcPr>
            <w:tcW w:w="724" w:type="dxa"/>
          </w:tcPr>
          <w:p w14:paraId="08F24513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8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51509FB3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10" w:type="dxa"/>
          </w:tcPr>
          <w:p w14:paraId="1D0B7FE7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16" w:type="dxa"/>
          </w:tcPr>
          <w:p w14:paraId="5D368DA5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35" w:type="dxa"/>
          </w:tcPr>
          <w:p w14:paraId="10E4CCC9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56" w:type="dxa"/>
            <w:vAlign w:val="center"/>
          </w:tcPr>
          <w:p w14:paraId="3490E654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0" w:type="dxa"/>
            <w:shd w:val="clear" w:color="auto" w:fill="auto"/>
          </w:tcPr>
          <w:p w14:paraId="35E0FDE8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0" w:type="dxa"/>
          </w:tcPr>
          <w:p w14:paraId="13797B82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2" w:type="dxa"/>
          </w:tcPr>
          <w:p w14:paraId="3683F5FB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6" w:type="dxa"/>
            <w:vAlign w:val="center"/>
          </w:tcPr>
          <w:p w14:paraId="7F806A28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6" w:type="dxa"/>
            <w:shd w:val="clear" w:color="auto" w:fill="auto"/>
          </w:tcPr>
          <w:p w14:paraId="7C7587C6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</w:tcPr>
          <w:p w14:paraId="43E6B1E3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34" w:type="dxa"/>
          </w:tcPr>
          <w:p w14:paraId="04432E28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</w:tr>
      <w:tr w:rsidR="008D73E0" w:rsidRPr="002C2279" w14:paraId="164B2BEA" w14:textId="77777777" w:rsidTr="00997D6F">
        <w:trPr>
          <w:jc w:val="center"/>
        </w:trPr>
        <w:tc>
          <w:tcPr>
            <w:tcW w:w="724" w:type="dxa"/>
          </w:tcPr>
          <w:p w14:paraId="792FDAF5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9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3BEFEBD4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10" w:type="dxa"/>
          </w:tcPr>
          <w:p w14:paraId="7E37038C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16" w:type="dxa"/>
          </w:tcPr>
          <w:p w14:paraId="1F900267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35" w:type="dxa"/>
          </w:tcPr>
          <w:p w14:paraId="72B8FCA9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56" w:type="dxa"/>
          </w:tcPr>
          <w:p w14:paraId="3DC1D808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0" w:type="dxa"/>
            <w:shd w:val="clear" w:color="auto" w:fill="auto"/>
            <w:vAlign w:val="center"/>
          </w:tcPr>
          <w:p w14:paraId="50896F77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0" w:type="dxa"/>
          </w:tcPr>
          <w:p w14:paraId="438609CA" w14:textId="77777777" w:rsidR="008D73E0" w:rsidRPr="00126573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2" w:type="dxa"/>
          </w:tcPr>
          <w:p w14:paraId="083250E5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26573"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</w:tcPr>
          <w:p w14:paraId="0D5611C0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  <w:shd w:val="clear" w:color="auto" w:fill="auto"/>
            <w:vAlign w:val="center"/>
          </w:tcPr>
          <w:p w14:paraId="39F39AD6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</w:tcPr>
          <w:p w14:paraId="5187E466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34" w:type="dxa"/>
          </w:tcPr>
          <w:p w14:paraId="65520308" w14:textId="77777777" w:rsidR="008D73E0" w:rsidRDefault="008D73E0" w:rsidP="00997D6F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26573">
              <w:rPr>
                <w:rFonts w:eastAsia="標楷體" w:hint="eastAsia"/>
                <w:sz w:val="28"/>
                <w:szCs w:val="28"/>
              </w:rPr>
              <w:t>0</w:t>
            </w:r>
          </w:p>
        </w:tc>
      </w:tr>
    </w:tbl>
    <w:p w14:paraId="5CE079F6" w14:textId="77777777" w:rsidR="008D73E0" w:rsidRDefault="008D73E0" w:rsidP="008D73E0">
      <w:pPr>
        <w:spacing w:line="400" w:lineRule="exact"/>
        <w:ind w:leftChars="225" w:left="541" w:hanging="1"/>
        <w:jc w:val="both"/>
        <w:rPr>
          <w:rFonts w:eastAsia="標楷體"/>
          <w:sz w:val="28"/>
          <w:szCs w:val="28"/>
        </w:rPr>
      </w:pPr>
    </w:p>
    <w:p w14:paraId="2AB3B6EC" w14:textId="77777777" w:rsidR="008D73E0" w:rsidRDefault="008D73E0" w:rsidP="008D73E0">
      <w:pPr>
        <w:spacing w:line="400" w:lineRule="exact"/>
        <w:ind w:leftChars="225" w:left="541" w:hanging="1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其中，</w:t>
      </w:r>
      <w:r>
        <w:rPr>
          <w:rFonts w:eastAsia="標楷體" w:hint="eastAsia"/>
          <w:sz w:val="28"/>
          <w:szCs w:val="28"/>
        </w:rPr>
        <w:t>1</w:t>
      </w:r>
      <w:r>
        <w:rPr>
          <w:rFonts w:eastAsia="標楷體"/>
          <w:sz w:val="28"/>
          <w:szCs w:val="28"/>
        </w:rPr>
        <w:t>0</w:t>
      </w:r>
      <w:r>
        <w:rPr>
          <w:rFonts w:eastAsia="標楷體" w:hint="eastAsia"/>
          <w:sz w:val="28"/>
          <w:szCs w:val="28"/>
        </w:rPr>
        <w:t>到</w:t>
      </w:r>
      <w:r>
        <w:rPr>
          <w:rFonts w:eastAsia="標楷體" w:hint="eastAsia"/>
          <w:sz w:val="28"/>
          <w:szCs w:val="28"/>
        </w:rPr>
        <w:t>15</w:t>
      </w:r>
      <w:r>
        <w:rPr>
          <w:rFonts w:eastAsia="標楷體" w:hint="eastAsia"/>
          <w:sz w:val="28"/>
          <w:szCs w:val="28"/>
        </w:rPr>
        <w:t>為</w:t>
      </w:r>
      <w:r>
        <w:rPr>
          <w:rFonts w:eastAsia="標楷體" w:hint="eastAsia"/>
          <w:sz w:val="28"/>
          <w:szCs w:val="28"/>
        </w:rPr>
        <w:t>Don</w:t>
      </w:r>
      <w:r>
        <w:rPr>
          <w:rFonts w:eastAsia="標楷體"/>
          <w:sz w:val="28"/>
          <w:szCs w:val="28"/>
        </w:rPr>
        <w:t>’</w:t>
      </w:r>
      <w:r>
        <w:rPr>
          <w:rFonts w:eastAsia="標楷體" w:hint="eastAsia"/>
          <w:sz w:val="28"/>
          <w:szCs w:val="28"/>
        </w:rPr>
        <w:t>t Care</w:t>
      </w:r>
      <w:r>
        <w:rPr>
          <w:rFonts w:eastAsia="標楷體"/>
          <w:sz w:val="28"/>
          <w:szCs w:val="28"/>
        </w:rPr>
        <w:t xml:space="preserve"> Condition</w:t>
      </w:r>
      <w:r>
        <w:rPr>
          <w:rFonts w:eastAsia="標楷體" w:hint="eastAsia"/>
          <w:sz w:val="28"/>
          <w:szCs w:val="28"/>
        </w:rPr>
        <w:t>。</w:t>
      </w:r>
    </w:p>
    <w:p w14:paraId="4B7D4C6F" w14:textId="77777777" w:rsidR="008D73E0" w:rsidRDefault="008D73E0" w:rsidP="008D73E0">
      <w:pPr>
        <w:spacing w:line="400" w:lineRule="exact"/>
        <w:ind w:leftChars="225" w:left="541" w:hanging="1"/>
        <w:jc w:val="both"/>
        <w:rPr>
          <w:rFonts w:eastAsia="標楷體"/>
          <w:sz w:val="28"/>
          <w:szCs w:val="28"/>
        </w:rPr>
      </w:pPr>
    </w:p>
    <w:p w14:paraId="20EA09DB" w14:textId="78643B42" w:rsidR="008D73E0" w:rsidRDefault="008D73E0" w:rsidP="008D73E0">
      <w:pPr>
        <w:spacing w:after="40"/>
        <w:rPr>
          <w:rFonts w:eastAsia="標楷體"/>
          <w:spacing w:val="-6"/>
          <w:sz w:val="28"/>
          <w:szCs w:val="28"/>
        </w:rPr>
      </w:pPr>
      <w:r w:rsidRPr="007243D4">
        <w:rPr>
          <w:rFonts w:eastAsia="標楷體"/>
          <w:sz w:val="28"/>
          <w:szCs w:val="28"/>
        </w:rPr>
        <w:t>(</w:t>
      </w:r>
      <w:r w:rsidRPr="007243D4">
        <w:rPr>
          <w:rFonts w:eastAsia="標楷體"/>
          <w:sz w:val="28"/>
          <w:szCs w:val="28"/>
        </w:rPr>
        <w:t>五</w:t>
      </w:r>
      <w:r w:rsidRPr="007243D4">
        <w:rPr>
          <w:rFonts w:eastAsia="標楷體"/>
          <w:sz w:val="28"/>
          <w:szCs w:val="28"/>
        </w:rPr>
        <w:t>)</w:t>
      </w:r>
      <w:r w:rsidRPr="007243D4">
        <w:rPr>
          <w:rFonts w:eastAsia="標楷體"/>
          <w:spacing w:val="-6"/>
          <w:sz w:val="28"/>
          <w:szCs w:val="28"/>
        </w:rPr>
        <w:t>預期成果</w:t>
      </w:r>
    </w:p>
    <w:p w14:paraId="4937A0D2" w14:textId="77777777" w:rsidR="008E2BA4" w:rsidRDefault="00855103" w:rsidP="008D73E0">
      <w:pPr>
        <w:spacing w:after="40" w:line="400" w:lineRule="exact"/>
        <w:ind w:left="482"/>
        <w:jc w:val="both"/>
        <w:rPr>
          <w:rFonts w:eastAsia="標楷體"/>
          <w:spacing w:val="-6"/>
          <w:sz w:val="28"/>
          <w:szCs w:val="28"/>
        </w:rPr>
      </w:pPr>
      <w:r>
        <w:rPr>
          <w:rFonts w:eastAsia="標楷體" w:hint="eastAsia"/>
          <w:spacing w:val="-6"/>
          <w:sz w:val="28"/>
          <w:szCs w:val="28"/>
        </w:rPr>
        <w:t>按下</w:t>
      </w:r>
      <w:r w:rsidRPr="007243D4">
        <w:rPr>
          <w:rFonts w:eastAsia="標楷體"/>
          <w:spacing w:val="-6"/>
          <w:sz w:val="28"/>
          <w:szCs w:val="28"/>
        </w:rPr>
        <w:t>脈波按鍵</w:t>
      </w:r>
      <w:r>
        <w:rPr>
          <w:rFonts w:eastAsia="標楷體" w:hint="eastAsia"/>
          <w:spacing w:val="-6"/>
          <w:sz w:val="28"/>
          <w:szCs w:val="28"/>
        </w:rPr>
        <w:t>PS4</w:t>
      </w:r>
      <w:r w:rsidR="008E2BA4">
        <w:rPr>
          <w:rFonts w:eastAsia="標楷體" w:hint="eastAsia"/>
          <w:spacing w:val="-6"/>
          <w:sz w:val="28"/>
          <w:szCs w:val="28"/>
        </w:rPr>
        <w:t>來開始遊戲。</w:t>
      </w:r>
    </w:p>
    <w:p w14:paraId="4D88CDA1" w14:textId="6336D288" w:rsidR="008D73E0" w:rsidRDefault="008D73E0" w:rsidP="008D73E0">
      <w:pPr>
        <w:spacing w:after="40" w:line="400" w:lineRule="exact"/>
        <w:ind w:left="482"/>
        <w:jc w:val="both"/>
        <w:rPr>
          <w:rFonts w:eastAsia="標楷體"/>
          <w:spacing w:val="-6"/>
          <w:sz w:val="28"/>
          <w:szCs w:val="28"/>
        </w:rPr>
      </w:pPr>
      <w:r w:rsidRPr="005570F7">
        <w:rPr>
          <w:rFonts w:eastAsia="標楷體" w:hint="eastAsia"/>
          <w:spacing w:val="-6"/>
          <w:sz w:val="28"/>
          <w:szCs w:val="28"/>
        </w:rPr>
        <w:t>遊戲開始時，倒數計時</w:t>
      </w:r>
      <w:r w:rsidRPr="005570F7">
        <w:rPr>
          <w:rFonts w:eastAsia="標楷體" w:hint="eastAsia"/>
          <w:spacing w:val="-6"/>
          <w:sz w:val="28"/>
          <w:szCs w:val="28"/>
        </w:rPr>
        <w:t>30</w:t>
      </w:r>
      <w:r w:rsidRPr="005570F7">
        <w:rPr>
          <w:rFonts w:eastAsia="標楷體" w:hint="eastAsia"/>
          <w:spacing w:val="-6"/>
          <w:sz w:val="28"/>
          <w:szCs w:val="28"/>
        </w:rPr>
        <w:t>秒，</w:t>
      </w:r>
      <w:r>
        <w:rPr>
          <w:rFonts w:eastAsia="標楷體" w:hint="eastAsia"/>
          <w:spacing w:val="-6"/>
          <w:sz w:val="28"/>
          <w:szCs w:val="28"/>
        </w:rPr>
        <w:t>顯示在七段顯示器</w:t>
      </w:r>
      <w:r>
        <w:rPr>
          <w:rFonts w:eastAsia="標楷體" w:hint="eastAsia"/>
          <w:spacing w:val="-6"/>
          <w:sz w:val="28"/>
          <w:szCs w:val="28"/>
        </w:rPr>
        <w:t>(</w:t>
      </w:r>
      <w:r>
        <w:rPr>
          <w:rFonts w:eastAsia="標楷體" w:hint="eastAsia"/>
          <w:spacing w:val="-6"/>
          <w:sz w:val="28"/>
          <w:szCs w:val="28"/>
        </w:rPr>
        <w:t>左邊</w:t>
      </w:r>
      <w:r>
        <w:rPr>
          <w:rFonts w:eastAsia="標楷體" w:hint="eastAsia"/>
          <w:spacing w:val="-6"/>
          <w:sz w:val="28"/>
          <w:szCs w:val="28"/>
        </w:rPr>
        <w:t>)</w:t>
      </w:r>
      <w:r>
        <w:rPr>
          <w:rFonts w:eastAsia="標楷體" w:hint="eastAsia"/>
          <w:spacing w:val="-6"/>
          <w:sz w:val="28"/>
          <w:szCs w:val="28"/>
        </w:rPr>
        <w:t>上，</w:t>
      </w:r>
      <w:r w:rsidRPr="005570F7">
        <w:rPr>
          <w:rFonts w:eastAsia="標楷體" w:hint="eastAsia"/>
          <w:spacing w:val="-6"/>
          <w:sz w:val="28"/>
          <w:szCs w:val="28"/>
        </w:rPr>
        <w:t>並且開始隨機產生</w:t>
      </w:r>
      <w:r w:rsidRPr="005570F7">
        <w:rPr>
          <w:rFonts w:eastAsia="標楷體" w:hint="eastAsia"/>
          <w:spacing w:val="-6"/>
          <w:sz w:val="28"/>
          <w:szCs w:val="28"/>
        </w:rPr>
        <w:t>1</w:t>
      </w:r>
      <w:r w:rsidRPr="005570F7">
        <w:rPr>
          <w:rFonts w:eastAsia="標楷體" w:hint="eastAsia"/>
          <w:spacing w:val="-6"/>
          <w:sz w:val="28"/>
          <w:szCs w:val="28"/>
        </w:rPr>
        <w:t>至</w:t>
      </w:r>
      <w:r w:rsidRPr="005570F7">
        <w:rPr>
          <w:rFonts w:eastAsia="標楷體" w:hint="eastAsia"/>
          <w:spacing w:val="-6"/>
          <w:sz w:val="28"/>
          <w:szCs w:val="28"/>
        </w:rPr>
        <w:t>6</w:t>
      </w:r>
      <w:r w:rsidRPr="005570F7">
        <w:rPr>
          <w:rFonts w:eastAsia="標楷體" w:hint="eastAsia"/>
          <w:spacing w:val="-6"/>
          <w:sz w:val="28"/>
          <w:szCs w:val="28"/>
        </w:rPr>
        <w:t>點的數字</w:t>
      </w:r>
      <w:r>
        <w:rPr>
          <w:rFonts w:eastAsia="標楷體" w:hint="eastAsia"/>
          <w:spacing w:val="-6"/>
          <w:sz w:val="28"/>
          <w:szCs w:val="28"/>
        </w:rPr>
        <w:t>。玩家藉由</w:t>
      </w:r>
      <w:r w:rsidRPr="007243D4">
        <w:rPr>
          <w:rFonts w:eastAsia="標楷體"/>
          <w:spacing w:val="-6"/>
          <w:sz w:val="28"/>
          <w:szCs w:val="28"/>
        </w:rPr>
        <w:t>脈波按鍵</w:t>
      </w:r>
      <w:r>
        <w:rPr>
          <w:rFonts w:eastAsia="標楷體" w:hint="eastAsia"/>
          <w:spacing w:val="-6"/>
          <w:sz w:val="28"/>
          <w:szCs w:val="28"/>
        </w:rPr>
        <w:t>去</w:t>
      </w:r>
      <w:r w:rsidRPr="007243D4">
        <w:rPr>
          <w:rFonts w:eastAsia="標楷體"/>
          <w:spacing w:val="-6"/>
          <w:sz w:val="28"/>
          <w:szCs w:val="28"/>
        </w:rPr>
        <w:t>選擇單</w:t>
      </w:r>
      <w:r w:rsidRPr="007243D4">
        <w:rPr>
          <w:rFonts w:eastAsia="標楷體"/>
          <w:spacing w:val="-6"/>
          <w:sz w:val="28"/>
          <w:szCs w:val="28"/>
        </w:rPr>
        <w:t>(PS1)</w:t>
      </w:r>
      <w:r w:rsidRPr="007243D4">
        <w:rPr>
          <w:rFonts w:eastAsia="標楷體"/>
          <w:spacing w:val="-6"/>
          <w:sz w:val="28"/>
          <w:szCs w:val="28"/>
        </w:rPr>
        <w:t>或是雙</w:t>
      </w:r>
      <w:r w:rsidRPr="007243D4">
        <w:rPr>
          <w:rFonts w:eastAsia="標楷體"/>
          <w:spacing w:val="-6"/>
          <w:sz w:val="28"/>
          <w:szCs w:val="28"/>
        </w:rPr>
        <w:t>(PS2)</w:t>
      </w:r>
      <w:r>
        <w:rPr>
          <w:rFonts w:eastAsia="標楷體" w:hint="eastAsia"/>
          <w:spacing w:val="-6"/>
          <w:sz w:val="28"/>
          <w:szCs w:val="28"/>
        </w:rPr>
        <w:t>，</w:t>
      </w:r>
      <w:r>
        <w:rPr>
          <w:rFonts w:eastAsia="標楷體" w:hint="eastAsia"/>
          <w:spacing w:val="-6"/>
          <w:sz w:val="28"/>
          <w:szCs w:val="28"/>
        </w:rPr>
        <w:t>(</w:t>
      </w:r>
      <w:r>
        <w:rPr>
          <w:rFonts w:eastAsia="標楷體" w:hint="eastAsia"/>
          <w:spacing w:val="-6"/>
          <w:sz w:val="28"/>
          <w:szCs w:val="28"/>
        </w:rPr>
        <w:t>見下圖</w:t>
      </w:r>
      <w:r>
        <w:rPr>
          <w:rFonts w:eastAsia="標楷體" w:hint="eastAsia"/>
          <w:spacing w:val="-6"/>
          <w:sz w:val="28"/>
          <w:szCs w:val="28"/>
        </w:rPr>
        <w:t>3)</w:t>
      </w:r>
      <w:r>
        <w:rPr>
          <w:rFonts w:eastAsia="標楷體" w:hint="eastAsia"/>
          <w:spacing w:val="-6"/>
          <w:sz w:val="28"/>
          <w:szCs w:val="28"/>
        </w:rPr>
        <w:t>。</w:t>
      </w:r>
    </w:p>
    <w:p w14:paraId="39F4CCF7" w14:textId="77777777" w:rsidR="00E12103" w:rsidRPr="00E12103" w:rsidRDefault="00E12103" w:rsidP="008D73E0">
      <w:pPr>
        <w:spacing w:after="40" w:line="400" w:lineRule="exact"/>
        <w:ind w:left="482"/>
        <w:jc w:val="both"/>
        <w:rPr>
          <w:rFonts w:eastAsia="標楷體"/>
          <w:spacing w:val="-6"/>
          <w:sz w:val="28"/>
          <w:szCs w:val="28"/>
        </w:rPr>
      </w:pPr>
    </w:p>
    <w:p w14:paraId="144586BD" w14:textId="5AE0B51E" w:rsidR="008D73E0" w:rsidRPr="00C36DF0" w:rsidRDefault="0015208A" w:rsidP="0015208A">
      <w:pPr>
        <w:spacing w:after="40"/>
        <w:ind w:left="482"/>
        <w:jc w:val="center"/>
        <w:rPr>
          <w:rFonts w:eastAsia="標楷體"/>
          <w:sz w:val="28"/>
          <w:szCs w:val="28"/>
        </w:rPr>
      </w:pPr>
      <w:r>
        <w:rPr>
          <w:rFonts w:eastAsia="標楷體"/>
          <w:noProof/>
          <w:sz w:val="22"/>
          <w:szCs w:val="22"/>
        </w:rPr>
        <w:drawing>
          <wp:inline distT="0" distB="0" distL="0" distR="0" wp14:anchorId="6473803B" wp14:editId="42087E43">
            <wp:extent cx="2167358" cy="1516536"/>
            <wp:effectExtent l="0" t="0" r="4445" b="762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圖片 1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7699" cy="1523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EADB1" w14:textId="77777777" w:rsidR="008D73E0" w:rsidRDefault="008D73E0" w:rsidP="008D73E0">
      <w:pPr>
        <w:spacing w:after="40"/>
        <w:ind w:left="482"/>
        <w:jc w:val="center"/>
        <w:rPr>
          <w:rFonts w:eastAsia="標楷體"/>
          <w:sz w:val="22"/>
          <w:szCs w:val="22"/>
        </w:rPr>
      </w:pPr>
    </w:p>
    <w:p w14:paraId="476A3F82" w14:textId="20986A28" w:rsidR="008D73E0" w:rsidRDefault="008D73E0" w:rsidP="008D73E0">
      <w:pPr>
        <w:spacing w:after="40"/>
        <w:ind w:left="482"/>
        <w:jc w:val="center"/>
        <w:rPr>
          <w:rFonts w:eastAsia="標楷體"/>
          <w:sz w:val="22"/>
          <w:szCs w:val="22"/>
        </w:rPr>
      </w:pPr>
      <w:r>
        <w:rPr>
          <w:rFonts w:ascii="標楷體" w:eastAsia="標楷體" w:hAnsi="標楷體" w:hint="eastAs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58242" behindDoc="0" locked="0" layoutInCell="1" allowOverlap="1" wp14:anchorId="0892090F" wp14:editId="65724C27">
                <wp:simplePos x="0" y="0"/>
                <wp:positionH relativeFrom="column">
                  <wp:posOffset>-1663477</wp:posOffset>
                </wp:positionH>
                <wp:positionV relativeFrom="paragraph">
                  <wp:posOffset>161166</wp:posOffset>
                </wp:positionV>
                <wp:extent cx="360" cy="360"/>
                <wp:effectExtent l="38100" t="38100" r="57150" b="57150"/>
                <wp:wrapNone/>
                <wp:docPr id="37" name="筆跡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>
            <w:pict>
              <v:shape w14:anchorId="4BEA129D" id="筆跡 37" o:spid="_x0000_s1026" type="#_x0000_t75" style="position:absolute;margin-left:-131.7pt;margin-top:12pt;width:1.45pt;height:1.45pt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">
                <v:imagedata r:id="rId16" o:title=""/>
              </v:shape>
            </w:pict>
          </mc:Fallback>
        </mc:AlternateContent>
      </w:r>
      <w:r w:rsidRPr="007243D4">
        <w:rPr>
          <w:rFonts w:eastAsia="標楷體"/>
          <w:sz w:val="22"/>
          <w:szCs w:val="22"/>
        </w:rPr>
        <w:t>圖</w:t>
      </w:r>
      <w:r>
        <w:rPr>
          <w:rFonts w:eastAsia="標楷體" w:hint="eastAsia"/>
          <w:sz w:val="22"/>
          <w:szCs w:val="22"/>
        </w:rPr>
        <w:t>3</w:t>
      </w:r>
      <w:r w:rsidRPr="007243D4">
        <w:rPr>
          <w:rFonts w:eastAsia="標楷體"/>
          <w:sz w:val="22"/>
          <w:szCs w:val="22"/>
        </w:rPr>
        <w:t xml:space="preserve">  </w:t>
      </w:r>
      <w:r>
        <w:rPr>
          <w:rFonts w:eastAsia="標楷體" w:hint="eastAsia"/>
          <w:sz w:val="22"/>
          <w:szCs w:val="22"/>
        </w:rPr>
        <w:t>脈波按鍵，</w:t>
      </w:r>
      <w:r>
        <w:rPr>
          <w:rFonts w:eastAsia="標楷體" w:hint="eastAsia"/>
          <w:sz w:val="22"/>
          <w:szCs w:val="22"/>
        </w:rPr>
        <w:t>PS1</w:t>
      </w:r>
      <w:r>
        <w:rPr>
          <w:rFonts w:eastAsia="標楷體" w:hint="eastAsia"/>
          <w:sz w:val="22"/>
          <w:szCs w:val="22"/>
        </w:rPr>
        <w:t>為單，</w:t>
      </w:r>
      <w:r>
        <w:rPr>
          <w:rFonts w:eastAsia="標楷體" w:hint="eastAsia"/>
          <w:sz w:val="22"/>
          <w:szCs w:val="22"/>
        </w:rPr>
        <w:t>PS2</w:t>
      </w:r>
      <w:r>
        <w:rPr>
          <w:rFonts w:eastAsia="標楷體" w:hint="eastAsia"/>
          <w:sz w:val="22"/>
          <w:szCs w:val="22"/>
        </w:rPr>
        <w:t>為雙</w:t>
      </w:r>
      <w:r w:rsidR="008E2BA4">
        <w:rPr>
          <w:rFonts w:eastAsia="標楷體" w:hint="eastAsia"/>
          <w:sz w:val="22"/>
          <w:szCs w:val="22"/>
        </w:rPr>
        <w:t>，</w:t>
      </w:r>
      <w:r w:rsidR="008E2BA4">
        <w:rPr>
          <w:rFonts w:eastAsia="標楷體" w:hint="eastAsia"/>
          <w:sz w:val="22"/>
          <w:szCs w:val="22"/>
        </w:rPr>
        <w:t>PS4</w:t>
      </w:r>
      <w:r w:rsidR="008E2BA4">
        <w:rPr>
          <w:rFonts w:eastAsia="標楷體" w:hint="eastAsia"/>
          <w:sz w:val="22"/>
          <w:szCs w:val="22"/>
        </w:rPr>
        <w:t>為開始遊戲</w:t>
      </w:r>
    </w:p>
    <w:p w14:paraId="521340C2" w14:textId="77777777" w:rsidR="008D73E0" w:rsidRDefault="008D73E0" w:rsidP="008D73E0">
      <w:pPr>
        <w:spacing w:after="40" w:line="400" w:lineRule="exact"/>
        <w:ind w:left="482"/>
        <w:jc w:val="both"/>
        <w:rPr>
          <w:rFonts w:eastAsia="標楷體"/>
          <w:spacing w:val="-6"/>
          <w:sz w:val="28"/>
          <w:szCs w:val="28"/>
        </w:rPr>
      </w:pPr>
    </w:p>
    <w:p w14:paraId="74B0B5F7" w14:textId="77777777" w:rsidR="0062740A" w:rsidRDefault="008D73E0" w:rsidP="008D73E0">
      <w:pPr>
        <w:spacing w:after="40" w:line="400" w:lineRule="exact"/>
        <w:ind w:left="482"/>
        <w:jc w:val="both"/>
        <w:rPr>
          <w:rFonts w:eastAsia="標楷體"/>
          <w:spacing w:val="-6"/>
          <w:sz w:val="28"/>
          <w:szCs w:val="28"/>
        </w:rPr>
      </w:pPr>
      <w:r>
        <w:rPr>
          <w:rFonts w:eastAsia="標楷體" w:hint="eastAsia"/>
          <w:spacing w:val="-6"/>
          <w:sz w:val="28"/>
          <w:szCs w:val="28"/>
        </w:rPr>
        <w:t>當玩家猜完後，會在左邊的電子骰子顯示出此題的骰子點數</w:t>
      </w:r>
      <w:r>
        <w:rPr>
          <w:rFonts w:eastAsia="標楷體" w:hint="eastAsia"/>
          <w:spacing w:val="-6"/>
          <w:sz w:val="28"/>
          <w:szCs w:val="28"/>
        </w:rPr>
        <w:t>(</w:t>
      </w:r>
      <w:r>
        <w:rPr>
          <w:rFonts w:eastAsia="標楷體" w:hint="eastAsia"/>
          <w:spacing w:val="-6"/>
          <w:sz w:val="28"/>
          <w:szCs w:val="28"/>
        </w:rPr>
        <w:t>見下圖</w:t>
      </w:r>
      <w:r>
        <w:rPr>
          <w:rFonts w:eastAsia="標楷體" w:hint="eastAsia"/>
          <w:spacing w:val="-6"/>
          <w:sz w:val="28"/>
          <w:szCs w:val="28"/>
        </w:rPr>
        <w:t>4)</w:t>
      </w:r>
      <w:r>
        <w:rPr>
          <w:rFonts w:eastAsia="標楷體" w:hint="eastAsia"/>
          <w:spacing w:val="-6"/>
          <w:sz w:val="28"/>
          <w:szCs w:val="28"/>
        </w:rPr>
        <w:t>。若玩家猜對，會在</w:t>
      </w:r>
      <w:r>
        <w:rPr>
          <w:rFonts w:eastAsia="標楷體" w:hint="eastAsia"/>
          <w:spacing w:val="-6"/>
          <w:sz w:val="28"/>
          <w:szCs w:val="28"/>
        </w:rPr>
        <w:t>8X8</w:t>
      </w:r>
      <w:r>
        <w:rPr>
          <w:rFonts w:eastAsia="標楷體" w:hint="eastAsia"/>
          <w:spacing w:val="-6"/>
          <w:sz w:val="28"/>
          <w:szCs w:val="28"/>
        </w:rPr>
        <w:t>點矩陣呈現綠色圓圈</w:t>
      </w:r>
      <w:r>
        <w:rPr>
          <w:rFonts w:eastAsia="標楷體" w:hint="eastAsia"/>
          <w:spacing w:val="-6"/>
          <w:sz w:val="28"/>
          <w:szCs w:val="28"/>
        </w:rPr>
        <w:t>(</w:t>
      </w:r>
      <w:r>
        <w:rPr>
          <w:rFonts w:eastAsia="標楷體" w:hint="eastAsia"/>
          <w:spacing w:val="-6"/>
          <w:sz w:val="28"/>
          <w:szCs w:val="28"/>
        </w:rPr>
        <w:t>見上圖</w:t>
      </w:r>
      <w:r>
        <w:rPr>
          <w:rFonts w:eastAsia="標楷體" w:hint="eastAsia"/>
          <w:spacing w:val="-6"/>
          <w:sz w:val="28"/>
          <w:szCs w:val="28"/>
        </w:rPr>
        <w:t>1)</w:t>
      </w:r>
      <w:r>
        <w:rPr>
          <w:rFonts w:eastAsia="標楷體" w:hint="eastAsia"/>
          <w:spacing w:val="-6"/>
          <w:sz w:val="28"/>
          <w:szCs w:val="28"/>
        </w:rPr>
        <w:t>，並且在七段顯示器</w:t>
      </w:r>
      <w:r>
        <w:rPr>
          <w:rFonts w:eastAsia="標楷體" w:hint="eastAsia"/>
          <w:spacing w:val="-6"/>
          <w:sz w:val="28"/>
          <w:szCs w:val="28"/>
        </w:rPr>
        <w:t>(</w:t>
      </w:r>
      <w:r>
        <w:rPr>
          <w:rFonts w:eastAsia="標楷體" w:hint="eastAsia"/>
          <w:spacing w:val="-6"/>
          <w:sz w:val="28"/>
          <w:szCs w:val="28"/>
        </w:rPr>
        <w:t>右邊</w:t>
      </w:r>
      <w:r>
        <w:rPr>
          <w:rFonts w:eastAsia="標楷體" w:hint="eastAsia"/>
          <w:spacing w:val="-6"/>
          <w:sz w:val="28"/>
          <w:szCs w:val="28"/>
        </w:rPr>
        <w:t>)</w:t>
      </w:r>
      <w:r>
        <w:rPr>
          <w:rFonts w:eastAsia="標楷體" w:hint="eastAsia"/>
          <w:spacing w:val="-6"/>
          <w:sz w:val="28"/>
          <w:szCs w:val="28"/>
        </w:rPr>
        <w:t>上記</w:t>
      </w:r>
      <w:r>
        <w:rPr>
          <w:rFonts w:eastAsia="標楷體" w:hint="eastAsia"/>
          <w:spacing w:val="-6"/>
          <w:sz w:val="28"/>
          <w:szCs w:val="28"/>
        </w:rPr>
        <w:lastRenderedPageBreak/>
        <w:t>錄答對題數；若玩家猜錯，會在</w:t>
      </w:r>
      <w:r>
        <w:rPr>
          <w:rFonts w:eastAsia="標楷體" w:hint="eastAsia"/>
          <w:spacing w:val="-6"/>
          <w:sz w:val="28"/>
          <w:szCs w:val="28"/>
        </w:rPr>
        <w:t>8X8</w:t>
      </w:r>
      <w:r>
        <w:rPr>
          <w:rFonts w:eastAsia="標楷體" w:hint="eastAsia"/>
          <w:spacing w:val="-6"/>
          <w:sz w:val="28"/>
          <w:szCs w:val="28"/>
        </w:rPr>
        <w:t>點矩陣呈現紅色叉叉</w:t>
      </w:r>
      <w:r>
        <w:rPr>
          <w:rFonts w:eastAsia="標楷體" w:hint="eastAsia"/>
          <w:spacing w:val="-6"/>
          <w:sz w:val="28"/>
          <w:szCs w:val="28"/>
        </w:rPr>
        <w:t>(</w:t>
      </w:r>
      <w:r>
        <w:rPr>
          <w:rFonts w:eastAsia="標楷體" w:hint="eastAsia"/>
          <w:spacing w:val="-6"/>
          <w:sz w:val="28"/>
          <w:szCs w:val="28"/>
        </w:rPr>
        <w:t>見上圖</w:t>
      </w:r>
      <w:r>
        <w:rPr>
          <w:rFonts w:eastAsia="標楷體" w:hint="eastAsia"/>
          <w:spacing w:val="-6"/>
          <w:sz w:val="28"/>
          <w:szCs w:val="28"/>
        </w:rPr>
        <w:t>2)</w:t>
      </w:r>
      <w:r>
        <w:rPr>
          <w:rFonts w:eastAsia="標楷體" w:hint="eastAsia"/>
          <w:spacing w:val="-6"/>
          <w:sz w:val="28"/>
          <w:szCs w:val="28"/>
        </w:rPr>
        <w:t>。</w:t>
      </w:r>
      <w:r w:rsidR="001D2F88">
        <w:rPr>
          <w:rFonts w:eastAsia="標楷體" w:hint="eastAsia"/>
          <w:spacing w:val="-6"/>
          <w:sz w:val="28"/>
          <w:szCs w:val="28"/>
        </w:rPr>
        <w:t>8X8</w:t>
      </w:r>
      <w:r w:rsidR="001D2F88">
        <w:rPr>
          <w:rFonts w:eastAsia="標楷體" w:hint="eastAsia"/>
          <w:spacing w:val="-6"/>
          <w:sz w:val="28"/>
          <w:szCs w:val="28"/>
        </w:rPr>
        <w:t>點矩陣只會亮一個極短的時間，</w:t>
      </w:r>
      <w:r>
        <w:rPr>
          <w:rFonts w:eastAsia="標楷體" w:hint="eastAsia"/>
          <w:spacing w:val="-6"/>
          <w:sz w:val="28"/>
          <w:szCs w:val="28"/>
        </w:rPr>
        <w:t>接著會自動跳下一題。</w:t>
      </w:r>
    </w:p>
    <w:p w14:paraId="47A826D8" w14:textId="22236342" w:rsidR="008D73E0" w:rsidRDefault="007A185C" w:rsidP="008D73E0">
      <w:pPr>
        <w:spacing w:after="40" w:line="400" w:lineRule="exact"/>
        <w:ind w:left="482"/>
        <w:jc w:val="both"/>
        <w:rPr>
          <w:rFonts w:eastAsia="標楷體"/>
          <w:spacing w:val="-6"/>
          <w:sz w:val="28"/>
          <w:szCs w:val="28"/>
        </w:rPr>
      </w:pPr>
      <w:r>
        <w:rPr>
          <w:rFonts w:eastAsia="標楷體" w:hint="eastAsia"/>
          <w:spacing w:val="-6"/>
          <w:sz w:val="28"/>
          <w:szCs w:val="28"/>
        </w:rPr>
        <w:t>在玩家</w:t>
      </w:r>
      <w:r w:rsidR="001702E5">
        <w:rPr>
          <w:rFonts w:eastAsia="標楷體" w:hint="eastAsia"/>
          <w:spacing w:val="-6"/>
          <w:sz w:val="28"/>
          <w:szCs w:val="28"/>
        </w:rPr>
        <w:t>還沒有猜</w:t>
      </w:r>
      <w:r>
        <w:rPr>
          <w:rFonts w:eastAsia="標楷體" w:hint="eastAsia"/>
          <w:spacing w:val="-6"/>
          <w:sz w:val="28"/>
          <w:szCs w:val="28"/>
        </w:rPr>
        <w:t>題</w:t>
      </w:r>
      <w:r w:rsidR="001702E5">
        <w:rPr>
          <w:rFonts w:eastAsia="標楷體" w:hint="eastAsia"/>
          <w:spacing w:val="-6"/>
          <w:sz w:val="28"/>
          <w:szCs w:val="28"/>
        </w:rPr>
        <w:t>之前</w:t>
      </w:r>
      <w:r>
        <w:rPr>
          <w:rFonts w:eastAsia="標楷體" w:hint="eastAsia"/>
          <w:spacing w:val="-6"/>
          <w:sz w:val="28"/>
          <w:szCs w:val="28"/>
        </w:rPr>
        <w:t>，骰子會</w:t>
      </w:r>
      <w:r w:rsidR="00DA508D">
        <w:rPr>
          <w:rFonts w:eastAsia="標楷體" w:hint="eastAsia"/>
          <w:spacing w:val="-6"/>
          <w:sz w:val="28"/>
          <w:szCs w:val="28"/>
        </w:rPr>
        <w:t>有</w:t>
      </w:r>
      <w:r w:rsidR="001702E5">
        <w:rPr>
          <w:rFonts w:eastAsia="標楷體" w:hint="eastAsia"/>
          <w:spacing w:val="-6"/>
          <w:sz w:val="28"/>
          <w:szCs w:val="28"/>
        </w:rPr>
        <w:t>閃爍的動作</w:t>
      </w:r>
      <w:r w:rsidR="00FC0650">
        <w:rPr>
          <w:rFonts w:eastAsia="標楷體" w:hint="eastAsia"/>
          <w:spacing w:val="-6"/>
          <w:sz w:val="28"/>
          <w:szCs w:val="28"/>
        </w:rPr>
        <w:t>，像跑馬燈那樣，燈泡會一個接一個的快速發亮</w:t>
      </w:r>
      <w:r w:rsidR="00A76BC6">
        <w:rPr>
          <w:rFonts w:eastAsia="標楷體" w:hint="eastAsia"/>
          <w:spacing w:val="-6"/>
          <w:sz w:val="28"/>
          <w:szCs w:val="28"/>
        </w:rPr>
        <w:t>。</w:t>
      </w:r>
    </w:p>
    <w:p w14:paraId="3BBA6DAC" w14:textId="77777777" w:rsidR="00A76BC6" w:rsidRDefault="00A76BC6" w:rsidP="008D73E0">
      <w:pPr>
        <w:spacing w:after="40" w:line="400" w:lineRule="exact"/>
        <w:ind w:left="482"/>
        <w:jc w:val="both"/>
        <w:rPr>
          <w:rFonts w:eastAsia="標楷體"/>
          <w:spacing w:val="-6"/>
          <w:sz w:val="28"/>
          <w:szCs w:val="28"/>
        </w:rPr>
      </w:pPr>
    </w:p>
    <w:p w14:paraId="18E71A8B" w14:textId="3F17A6AA" w:rsidR="008D73E0" w:rsidRPr="00C36DF0" w:rsidRDefault="009E59C5" w:rsidP="009E59C5">
      <w:pPr>
        <w:spacing w:after="40"/>
        <w:ind w:left="482"/>
        <w:jc w:val="center"/>
        <w:rPr>
          <w:rFonts w:eastAsia="標楷體"/>
          <w:sz w:val="28"/>
          <w:szCs w:val="28"/>
        </w:rPr>
      </w:pPr>
      <w:r>
        <w:rPr>
          <w:rFonts w:eastAsia="標楷體"/>
          <w:noProof/>
          <w:sz w:val="22"/>
          <w:szCs w:val="22"/>
        </w:rPr>
        <w:drawing>
          <wp:inline distT="0" distB="0" distL="0" distR="0" wp14:anchorId="1A764B9B" wp14:editId="3C87C184">
            <wp:extent cx="2528707" cy="1511275"/>
            <wp:effectExtent l="0" t="0" r="508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圖片 1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3238" cy="1525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1F373" w14:textId="77777777" w:rsidR="008D73E0" w:rsidRDefault="008D73E0" w:rsidP="008D73E0">
      <w:pPr>
        <w:spacing w:after="40"/>
        <w:ind w:left="482"/>
        <w:jc w:val="center"/>
        <w:rPr>
          <w:rFonts w:eastAsia="標楷體"/>
          <w:sz w:val="22"/>
          <w:szCs w:val="22"/>
        </w:rPr>
      </w:pPr>
    </w:p>
    <w:p w14:paraId="01158262" w14:textId="77777777" w:rsidR="008D73E0" w:rsidRDefault="008D73E0" w:rsidP="008D73E0">
      <w:pPr>
        <w:spacing w:after="40"/>
        <w:ind w:left="482"/>
        <w:jc w:val="center"/>
        <w:rPr>
          <w:rFonts w:eastAsia="標楷體"/>
          <w:sz w:val="22"/>
          <w:szCs w:val="22"/>
        </w:rPr>
      </w:pPr>
      <w:r>
        <w:rPr>
          <w:rFonts w:ascii="標楷體" w:eastAsia="標楷體" w:hAnsi="標楷體" w:hint="eastAs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58243" behindDoc="0" locked="0" layoutInCell="1" allowOverlap="1" wp14:anchorId="3BED120D" wp14:editId="10DA57C4">
                <wp:simplePos x="0" y="0"/>
                <wp:positionH relativeFrom="column">
                  <wp:posOffset>-1663477</wp:posOffset>
                </wp:positionH>
                <wp:positionV relativeFrom="paragraph">
                  <wp:posOffset>161166</wp:posOffset>
                </wp:positionV>
                <wp:extent cx="360" cy="360"/>
                <wp:effectExtent l="38100" t="38100" r="57150" b="57150"/>
                <wp:wrapNone/>
                <wp:docPr id="40" name="筆跡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>
            <w:pict>
              <v:shape w14:anchorId="60AF3E3E" id="筆跡 40" o:spid="_x0000_s1026" type="#_x0000_t75" style="position:absolute;margin-left:-131.7pt;margin-top:12pt;width:1.45pt;height:1.45pt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">
                <v:imagedata r:id="rId16" o:title=""/>
              </v:shape>
            </w:pict>
          </mc:Fallback>
        </mc:AlternateContent>
      </w:r>
      <w:r w:rsidRPr="007243D4">
        <w:rPr>
          <w:rFonts w:eastAsia="標楷體"/>
          <w:sz w:val="22"/>
          <w:szCs w:val="22"/>
        </w:rPr>
        <w:t>圖</w:t>
      </w:r>
      <w:r>
        <w:rPr>
          <w:rFonts w:eastAsia="標楷體" w:hint="eastAsia"/>
          <w:sz w:val="22"/>
          <w:szCs w:val="22"/>
        </w:rPr>
        <w:t>4</w:t>
      </w:r>
      <w:r w:rsidRPr="007243D4">
        <w:rPr>
          <w:rFonts w:eastAsia="標楷體"/>
          <w:sz w:val="22"/>
          <w:szCs w:val="22"/>
        </w:rPr>
        <w:t xml:space="preserve">  </w:t>
      </w:r>
      <w:r>
        <w:rPr>
          <w:rFonts w:eastAsia="標楷體" w:hint="eastAsia"/>
          <w:sz w:val="22"/>
          <w:szCs w:val="22"/>
        </w:rPr>
        <w:t>電子骰子</w:t>
      </w:r>
      <w:r>
        <w:rPr>
          <w:rFonts w:eastAsia="標楷體" w:hint="eastAsia"/>
          <w:sz w:val="22"/>
          <w:szCs w:val="22"/>
        </w:rPr>
        <w:t>(</w:t>
      </w:r>
      <w:r>
        <w:rPr>
          <w:rFonts w:eastAsia="標楷體" w:hint="eastAsia"/>
          <w:sz w:val="22"/>
          <w:szCs w:val="22"/>
        </w:rPr>
        <w:t>左邊</w:t>
      </w:r>
      <w:r>
        <w:rPr>
          <w:rFonts w:eastAsia="標楷體" w:hint="eastAsia"/>
          <w:sz w:val="22"/>
          <w:szCs w:val="22"/>
        </w:rPr>
        <w:t>)</w:t>
      </w:r>
    </w:p>
    <w:p w14:paraId="3137A9F7" w14:textId="77777777" w:rsidR="008D73E0" w:rsidRPr="00A14369" w:rsidRDefault="008D73E0" w:rsidP="008D73E0">
      <w:pPr>
        <w:spacing w:after="40" w:line="400" w:lineRule="exact"/>
        <w:ind w:left="482"/>
        <w:jc w:val="both"/>
        <w:rPr>
          <w:rFonts w:eastAsia="標楷體"/>
          <w:spacing w:val="-6"/>
          <w:sz w:val="28"/>
          <w:szCs w:val="28"/>
        </w:rPr>
      </w:pPr>
    </w:p>
    <w:p w14:paraId="36B1D646" w14:textId="22D9AB1A" w:rsidR="008D73E0" w:rsidRPr="001E49F9" w:rsidRDefault="008D73E0" w:rsidP="001E49F9">
      <w:pPr>
        <w:spacing w:after="40" w:line="400" w:lineRule="exact"/>
        <w:ind w:left="482"/>
        <w:jc w:val="both"/>
        <w:rPr>
          <w:rFonts w:eastAsia="標楷體"/>
          <w:spacing w:val="-6"/>
          <w:sz w:val="28"/>
          <w:szCs w:val="28"/>
        </w:rPr>
      </w:pPr>
      <w:r>
        <w:rPr>
          <w:rFonts w:eastAsia="標楷體" w:hint="eastAsia"/>
          <w:spacing w:val="-6"/>
          <w:sz w:val="28"/>
          <w:szCs w:val="28"/>
        </w:rPr>
        <w:t>當倒計時剩下</w:t>
      </w:r>
      <w:r>
        <w:rPr>
          <w:rFonts w:eastAsia="標楷體" w:hint="eastAsia"/>
          <w:spacing w:val="-6"/>
          <w:sz w:val="28"/>
          <w:szCs w:val="28"/>
        </w:rPr>
        <w:t>5</w:t>
      </w:r>
      <w:r>
        <w:rPr>
          <w:rFonts w:eastAsia="標楷體" w:hint="eastAsia"/>
          <w:spacing w:val="-6"/>
          <w:sz w:val="28"/>
          <w:szCs w:val="28"/>
        </w:rPr>
        <w:t>秒時，會以蜂鳴器</w:t>
      </w:r>
      <w:r>
        <w:rPr>
          <w:rFonts w:eastAsia="標楷體" w:hint="eastAsia"/>
          <w:spacing w:val="-6"/>
          <w:sz w:val="28"/>
          <w:szCs w:val="28"/>
        </w:rPr>
        <w:t>(</w:t>
      </w:r>
      <w:r>
        <w:rPr>
          <w:rFonts w:eastAsia="標楷體"/>
          <w:spacing w:val="-6"/>
          <w:sz w:val="28"/>
          <w:szCs w:val="28"/>
        </w:rPr>
        <w:t>BUZZER</w:t>
      </w:r>
      <w:r>
        <w:rPr>
          <w:rFonts w:eastAsia="標楷體" w:hint="eastAsia"/>
          <w:spacing w:val="-6"/>
          <w:sz w:val="28"/>
          <w:szCs w:val="28"/>
        </w:rPr>
        <w:t>)</w:t>
      </w:r>
      <w:r>
        <w:rPr>
          <w:rFonts w:eastAsia="標楷體" w:hint="eastAsia"/>
          <w:spacing w:val="-6"/>
          <w:sz w:val="28"/>
          <w:szCs w:val="28"/>
        </w:rPr>
        <w:t>提醒玩家</w:t>
      </w:r>
      <w:r>
        <w:rPr>
          <w:rFonts w:eastAsia="標楷體"/>
          <w:spacing w:val="-6"/>
          <w:sz w:val="28"/>
          <w:szCs w:val="28"/>
        </w:rPr>
        <w:t>(</w:t>
      </w:r>
      <w:r>
        <w:rPr>
          <w:rFonts w:eastAsia="標楷體" w:hint="eastAsia"/>
          <w:spacing w:val="-6"/>
          <w:sz w:val="28"/>
          <w:szCs w:val="28"/>
        </w:rPr>
        <w:t>見下圖</w:t>
      </w:r>
      <w:r>
        <w:rPr>
          <w:rFonts w:eastAsia="標楷體" w:hint="eastAsia"/>
          <w:spacing w:val="-6"/>
          <w:sz w:val="28"/>
          <w:szCs w:val="28"/>
        </w:rPr>
        <w:t>5</w:t>
      </w:r>
      <w:r>
        <w:rPr>
          <w:rFonts w:eastAsia="標楷體"/>
          <w:spacing w:val="-6"/>
          <w:sz w:val="28"/>
          <w:szCs w:val="28"/>
        </w:rPr>
        <w:t>)</w:t>
      </w:r>
      <w:r>
        <w:rPr>
          <w:rFonts w:eastAsia="標楷體" w:hint="eastAsia"/>
          <w:spacing w:val="-6"/>
          <w:sz w:val="28"/>
          <w:szCs w:val="28"/>
        </w:rPr>
        <w:t>。</w:t>
      </w:r>
    </w:p>
    <w:p w14:paraId="52AD60E9" w14:textId="77777777" w:rsidR="00E12103" w:rsidRPr="001E49F9" w:rsidRDefault="00E12103" w:rsidP="001E49F9">
      <w:pPr>
        <w:spacing w:after="40" w:line="400" w:lineRule="exact"/>
        <w:ind w:left="482"/>
        <w:jc w:val="both"/>
        <w:rPr>
          <w:rFonts w:eastAsia="標楷體"/>
          <w:spacing w:val="-6"/>
          <w:sz w:val="28"/>
          <w:szCs w:val="28"/>
        </w:rPr>
      </w:pPr>
    </w:p>
    <w:p w14:paraId="5F760C0D" w14:textId="0B85B636" w:rsidR="008D73E0" w:rsidRDefault="00281479" w:rsidP="008D73E0">
      <w:pPr>
        <w:spacing w:after="40"/>
        <w:ind w:left="482"/>
        <w:jc w:val="center"/>
        <w:rPr>
          <w:rFonts w:eastAsia="標楷體"/>
          <w:sz w:val="22"/>
          <w:szCs w:val="22"/>
        </w:rPr>
      </w:pPr>
      <w:r>
        <w:rPr>
          <w:rFonts w:eastAsia="標楷體"/>
          <w:noProof/>
          <w:sz w:val="28"/>
          <w:szCs w:val="28"/>
        </w:rPr>
        <w:drawing>
          <wp:inline distT="0" distB="0" distL="0" distR="0" wp14:anchorId="5A57ED8E" wp14:editId="3FFDED4F">
            <wp:extent cx="1184410" cy="1130300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圖片 10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9412" cy="1144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8F0D5" w14:textId="77777777" w:rsidR="001E49F9" w:rsidRDefault="001E49F9" w:rsidP="008D73E0">
      <w:pPr>
        <w:spacing w:after="40"/>
        <w:ind w:left="482"/>
        <w:jc w:val="center"/>
        <w:rPr>
          <w:rFonts w:eastAsia="標楷體"/>
          <w:sz w:val="22"/>
          <w:szCs w:val="22"/>
        </w:rPr>
      </w:pPr>
    </w:p>
    <w:p w14:paraId="4EB939A5" w14:textId="77777777" w:rsidR="008D73E0" w:rsidRDefault="008D73E0" w:rsidP="008D73E0">
      <w:pPr>
        <w:spacing w:after="40"/>
        <w:ind w:left="482"/>
        <w:jc w:val="center"/>
        <w:rPr>
          <w:rFonts w:eastAsia="標楷體"/>
          <w:sz w:val="22"/>
          <w:szCs w:val="22"/>
        </w:rPr>
      </w:pPr>
      <w:r>
        <w:rPr>
          <w:rFonts w:ascii="標楷體" w:eastAsia="標楷體" w:hAnsi="標楷體" w:hint="eastAs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58244" behindDoc="0" locked="0" layoutInCell="1" allowOverlap="1" wp14:anchorId="0B866FA9" wp14:editId="3F76602A">
                <wp:simplePos x="0" y="0"/>
                <wp:positionH relativeFrom="column">
                  <wp:posOffset>-1663477</wp:posOffset>
                </wp:positionH>
                <wp:positionV relativeFrom="paragraph">
                  <wp:posOffset>161166</wp:posOffset>
                </wp:positionV>
                <wp:extent cx="360" cy="360"/>
                <wp:effectExtent l="38100" t="38100" r="57150" b="57150"/>
                <wp:wrapNone/>
                <wp:docPr id="43" name="筆跡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>
            <w:pict>
              <v:shape w14:anchorId="6E250E5A" id="筆跡 43" o:spid="_x0000_s1026" type="#_x0000_t75" style="position:absolute;margin-left:-131.7pt;margin-top:12pt;width:1.45pt;height:1.45pt;z-index:251658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">
                <v:imagedata r:id="rId16" o:title=""/>
              </v:shape>
            </w:pict>
          </mc:Fallback>
        </mc:AlternateContent>
      </w:r>
      <w:r w:rsidRPr="007243D4">
        <w:rPr>
          <w:rFonts w:eastAsia="標楷體"/>
          <w:sz w:val="22"/>
          <w:szCs w:val="22"/>
        </w:rPr>
        <w:t>圖</w:t>
      </w:r>
      <w:r>
        <w:rPr>
          <w:rFonts w:eastAsia="標楷體" w:hint="eastAsia"/>
          <w:sz w:val="22"/>
          <w:szCs w:val="22"/>
        </w:rPr>
        <w:t>5</w:t>
      </w:r>
      <w:r w:rsidRPr="007243D4">
        <w:rPr>
          <w:rFonts w:eastAsia="標楷體"/>
          <w:sz w:val="22"/>
          <w:szCs w:val="22"/>
        </w:rPr>
        <w:t xml:space="preserve">  </w:t>
      </w:r>
      <w:r>
        <w:rPr>
          <w:rFonts w:eastAsia="標楷體" w:hint="eastAsia"/>
          <w:sz w:val="22"/>
          <w:szCs w:val="22"/>
        </w:rPr>
        <w:t>蜂鳴器</w:t>
      </w:r>
    </w:p>
    <w:p w14:paraId="32E55080" w14:textId="77777777" w:rsidR="008D73E0" w:rsidRDefault="008D73E0" w:rsidP="008D73E0">
      <w:pPr>
        <w:spacing w:after="40" w:line="400" w:lineRule="exact"/>
        <w:ind w:left="482"/>
        <w:jc w:val="both"/>
        <w:rPr>
          <w:rFonts w:ascii="標楷體" w:eastAsia="標楷體" w:hAnsi="標楷體" w:cs="標楷體"/>
          <w:sz w:val="28"/>
          <w:szCs w:val="28"/>
        </w:rPr>
      </w:pPr>
    </w:p>
    <w:p w14:paraId="224E0502" w14:textId="77777777" w:rsidR="008D73E0" w:rsidRDefault="008D73E0" w:rsidP="008D73E0">
      <w:pPr>
        <w:spacing w:after="40" w:line="400" w:lineRule="exact"/>
        <w:ind w:left="482"/>
        <w:jc w:val="both"/>
        <w:rPr>
          <w:rFonts w:ascii="標楷體" w:eastAsia="標楷體" w:hAnsi="標楷體" w:cs="標楷體"/>
          <w:sz w:val="28"/>
          <w:szCs w:val="28"/>
        </w:rPr>
      </w:pPr>
      <w:r w:rsidRPr="6F8B8B97">
        <w:rPr>
          <w:rFonts w:ascii="標楷體" w:eastAsia="標楷體" w:hAnsi="標楷體" w:cs="標楷體"/>
          <w:sz w:val="28"/>
          <w:szCs w:val="28"/>
        </w:rPr>
        <w:t>待倒數計時結束後，會在七段顯示器</w:t>
      </w:r>
      <w:r w:rsidRPr="00240587">
        <w:rPr>
          <w:rFonts w:eastAsia="標楷體"/>
          <w:sz w:val="28"/>
          <w:szCs w:val="28"/>
        </w:rPr>
        <w:t>(</w:t>
      </w:r>
      <w:r>
        <w:rPr>
          <w:rFonts w:ascii="標楷體" w:eastAsia="標楷體" w:hAnsi="標楷體" w:cs="標楷體" w:hint="eastAsia"/>
          <w:sz w:val="28"/>
          <w:szCs w:val="28"/>
        </w:rPr>
        <w:t>右邊</w:t>
      </w:r>
      <w:r w:rsidRPr="00240587">
        <w:rPr>
          <w:rFonts w:eastAsia="標楷體"/>
          <w:sz w:val="28"/>
          <w:szCs w:val="28"/>
        </w:rPr>
        <w:t>)</w:t>
      </w:r>
      <w:r w:rsidRPr="6F8B8B97">
        <w:rPr>
          <w:rFonts w:ascii="標楷體" w:eastAsia="標楷體" w:hAnsi="標楷體" w:cs="標楷體"/>
          <w:sz w:val="28"/>
          <w:szCs w:val="28"/>
        </w:rPr>
        <w:t>上顯示使用者答對的題數</w:t>
      </w:r>
      <w:r w:rsidRPr="00240587">
        <w:rPr>
          <w:rFonts w:eastAsia="標楷體"/>
          <w:sz w:val="28"/>
          <w:szCs w:val="28"/>
        </w:rPr>
        <w:t>(</w:t>
      </w:r>
      <w:r>
        <w:rPr>
          <w:rFonts w:ascii="標楷體" w:eastAsia="標楷體" w:hAnsi="標楷體" w:cs="標楷體" w:hint="eastAsia"/>
          <w:sz w:val="28"/>
          <w:szCs w:val="28"/>
        </w:rPr>
        <w:t>見下圖6</w:t>
      </w:r>
      <w:r w:rsidRPr="00240587">
        <w:rPr>
          <w:rFonts w:eastAsia="標楷體"/>
          <w:sz w:val="28"/>
          <w:szCs w:val="28"/>
        </w:rPr>
        <w:t>)</w:t>
      </w:r>
      <w:r w:rsidRPr="6F8B8B97">
        <w:rPr>
          <w:rFonts w:ascii="標楷體" w:eastAsia="標楷體" w:hAnsi="標楷體" w:cs="標楷體"/>
          <w:sz w:val="28"/>
          <w:szCs w:val="28"/>
        </w:rPr>
        <w:t>。</w:t>
      </w:r>
    </w:p>
    <w:p w14:paraId="1FE4D471" w14:textId="77777777" w:rsidR="00E12103" w:rsidRDefault="00E12103" w:rsidP="008D73E0">
      <w:pPr>
        <w:spacing w:after="40" w:line="400" w:lineRule="exact"/>
        <w:ind w:left="482"/>
        <w:jc w:val="both"/>
        <w:rPr>
          <w:rFonts w:ascii="標楷體" w:eastAsia="標楷體" w:hAnsi="標楷體" w:cs="標楷體"/>
          <w:sz w:val="28"/>
          <w:szCs w:val="28"/>
        </w:rPr>
      </w:pPr>
    </w:p>
    <w:p w14:paraId="2622F4A5" w14:textId="70F4B136" w:rsidR="008D73E0" w:rsidRPr="00C36DF0" w:rsidRDefault="00F1173B" w:rsidP="00F1173B">
      <w:pPr>
        <w:spacing w:after="40"/>
        <w:ind w:left="482"/>
        <w:jc w:val="center"/>
        <w:rPr>
          <w:rFonts w:eastAsia="標楷體"/>
          <w:sz w:val="28"/>
          <w:szCs w:val="28"/>
        </w:rPr>
      </w:pPr>
      <w:r>
        <w:rPr>
          <w:rFonts w:eastAsia="標楷體"/>
          <w:noProof/>
          <w:sz w:val="28"/>
          <w:szCs w:val="28"/>
        </w:rPr>
        <w:drawing>
          <wp:inline distT="0" distB="0" distL="0" distR="0" wp14:anchorId="30F38F47" wp14:editId="25C39171">
            <wp:extent cx="2419688" cy="476316"/>
            <wp:effectExtent l="0" t="0" r="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圖片 9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02C65" w14:textId="77777777" w:rsidR="008D73E0" w:rsidRDefault="008D73E0" w:rsidP="008D73E0">
      <w:pPr>
        <w:spacing w:after="40"/>
        <w:ind w:left="482"/>
        <w:jc w:val="center"/>
        <w:rPr>
          <w:rFonts w:eastAsia="標楷體"/>
          <w:sz w:val="22"/>
          <w:szCs w:val="22"/>
        </w:rPr>
      </w:pPr>
    </w:p>
    <w:p w14:paraId="5583D8FC" w14:textId="77777777" w:rsidR="008D73E0" w:rsidRDefault="008D73E0" w:rsidP="008D73E0">
      <w:pPr>
        <w:spacing w:after="40"/>
        <w:ind w:left="482"/>
        <w:jc w:val="center"/>
        <w:rPr>
          <w:rFonts w:eastAsia="標楷體"/>
          <w:sz w:val="22"/>
          <w:szCs w:val="22"/>
        </w:rPr>
      </w:pPr>
      <w:r>
        <w:rPr>
          <w:rFonts w:ascii="標楷體" w:eastAsia="標楷體" w:hAnsi="標楷體" w:hint="eastAs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58245" behindDoc="0" locked="0" layoutInCell="1" allowOverlap="1" wp14:anchorId="258A85FD" wp14:editId="4E4311C0">
                <wp:simplePos x="0" y="0"/>
                <wp:positionH relativeFrom="column">
                  <wp:posOffset>-1663477</wp:posOffset>
                </wp:positionH>
                <wp:positionV relativeFrom="paragraph">
                  <wp:posOffset>161166</wp:posOffset>
                </wp:positionV>
                <wp:extent cx="360" cy="360"/>
                <wp:effectExtent l="38100" t="38100" r="57150" b="57150"/>
                <wp:wrapNone/>
                <wp:docPr id="59" name="筆跡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arto="http://schemas.microsoft.com/office/word/2006/arto">
            <w:pict>
              <v:shape w14:anchorId="1FC8D96F" id="筆跡 59" o:spid="_x0000_s1026" type="#_x0000_t75" style="position:absolute;margin-left:-131.7pt;margin-top:12pt;width:1.45pt;height:1.45pt;z-index:2516582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">
                <v:imagedata r:id="rId16" o:title=""/>
              </v:shape>
            </w:pict>
          </mc:Fallback>
        </mc:AlternateContent>
      </w:r>
      <w:r w:rsidRPr="007243D4">
        <w:rPr>
          <w:rFonts w:eastAsia="標楷體"/>
          <w:sz w:val="22"/>
          <w:szCs w:val="22"/>
        </w:rPr>
        <w:t>圖</w:t>
      </w:r>
      <w:r>
        <w:rPr>
          <w:rFonts w:eastAsia="標楷體" w:hint="eastAsia"/>
          <w:sz w:val="22"/>
          <w:szCs w:val="22"/>
        </w:rPr>
        <w:t>6</w:t>
      </w:r>
      <w:r w:rsidRPr="007243D4">
        <w:rPr>
          <w:rFonts w:eastAsia="標楷體"/>
          <w:sz w:val="22"/>
          <w:szCs w:val="22"/>
        </w:rPr>
        <w:t xml:space="preserve">  </w:t>
      </w:r>
      <w:r>
        <w:rPr>
          <w:rFonts w:eastAsia="標楷體" w:hint="eastAsia"/>
          <w:sz w:val="22"/>
          <w:szCs w:val="22"/>
        </w:rPr>
        <w:t>七段顯示器，左邊為倒計時器，右邊為計數器</w:t>
      </w:r>
    </w:p>
    <w:p w14:paraId="13354DA3" w14:textId="77777777" w:rsidR="00DB4EEF" w:rsidRDefault="00DB4EEF" w:rsidP="008D73E0">
      <w:pPr>
        <w:spacing w:after="40" w:line="400" w:lineRule="exact"/>
        <w:ind w:left="482"/>
        <w:jc w:val="both"/>
        <w:rPr>
          <w:rFonts w:ascii="標楷體" w:eastAsia="標楷體" w:hAnsi="標楷體" w:cs="標楷體"/>
          <w:spacing w:val="-6"/>
          <w:sz w:val="28"/>
          <w:szCs w:val="28"/>
        </w:rPr>
      </w:pPr>
    </w:p>
    <w:p w14:paraId="4DC463AF" w14:textId="77777777" w:rsidR="00A04DCC" w:rsidRDefault="00A04DCC" w:rsidP="008D73E0">
      <w:pPr>
        <w:spacing w:after="40" w:line="400" w:lineRule="exact"/>
        <w:ind w:left="482"/>
        <w:jc w:val="both"/>
        <w:rPr>
          <w:rFonts w:ascii="標楷體" w:eastAsia="標楷體" w:hAnsi="標楷體" w:cs="標楷體"/>
          <w:spacing w:val="-6"/>
          <w:sz w:val="28"/>
          <w:szCs w:val="28"/>
        </w:rPr>
      </w:pPr>
    </w:p>
    <w:p w14:paraId="315A744C" w14:textId="77777777" w:rsidR="00A04DCC" w:rsidRPr="00240587" w:rsidRDefault="00A04DCC" w:rsidP="008D73E0">
      <w:pPr>
        <w:spacing w:after="40" w:line="400" w:lineRule="exact"/>
        <w:ind w:left="482"/>
        <w:jc w:val="both"/>
        <w:rPr>
          <w:rFonts w:ascii="標楷體" w:eastAsia="標楷體" w:hAnsi="標楷體" w:cs="標楷體"/>
          <w:spacing w:val="-6"/>
          <w:sz w:val="28"/>
          <w:szCs w:val="28"/>
        </w:rPr>
      </w:pPr>
    </w:p>
    <w:p w14:paraId="1F07C971" w14:textId="4CF3AA14" w:rsidR="0015208A" w:rsidRDefault="008D73E0" w:rsidP="0015208A">
      <w:pPr>
        <w:spacing w:after="40"/>
        <w:rPr>
          <w:rFonts w:eastAsia="標楷體"/>
          <w:sz w:val="28"/>
          <w:szCs w:val="28"/>
        </w:rPr>
      </w:pPr>
      <w:r w:rsidRPr="007243D4">
        <w:rPr>
          <w:rFonts w:eastAsia="標楷體"/>
          <w:sz w:val="28"/>
          <w:szCs w:val="28"/>
        </w:rPr>
        <w:lastRenderedPageBreak/>
        <w:t>(</w:t>
      </w:r>
      <w:r w:rsidRPr="007243D4">
        <w:rPr>
          <w:rFonts w:eastAsia="標楷體"/>
          <w:sz w:val="28"/>
          <w:szCs w:val="28"/>
        </w:rPr>
        <w:t>六</w:t>
      </w:r>
      <w:r w:rsidRPr="007243D4">
        <w:rPr>
          <w:rFonts w:eastAsia="標楷體"/>
          <w:sz w:val="28"/>
          <w:szCs w:val="28"/>
        </w:rPr>
        <w:t>)</w:t>
      </w:r>
      <w:r w:rsidRPr="007243D4">
        <w:rPr>
          <w:rFonts w:eastAsia="標楷體"/>
          <w:sz w:val="28"/>
          <w:szCs w:val="28"/>
        </w:rPr>
        <w:t>參考文獻</w:t>
      </w:r>
    </w:p>
    <w:p w14:paraId="6E9E92DC" w14:textId="4B2FBE82" w:rsidR="0015208A" w:rsidRPr="0015208A" w:rsidRDefault="0015208A" w:rsidP="0015208A">
      <w:pPr>
        <w:jc w:val="both"/>
        <w:rPr>
          <w:sz w:val="28"/>
          <w:szCs w:val="28"/>
        </w:rPr>
      </w:pPr>
      <w:r>
        <w:rPr>
          <w:rFonts w:eastAsia="標楷體"/>
          <w:sz w:val="28"/>
          <w:szCs w:val="28"/>
        </w:rPr>
        <w:t xml:space="preserve">   </w:t>
      </w:r>
      <w:r w:rsidRPr="0015208A">
        <w:rPr>
          <w:rFonts w:eastAsia="標楷體" w:hint="eastAsia"/>
          <w:sz w:val="28"/>
          <w:szCs w:val="28"/>
        </w:rPr>
        <w:t>無</w:t>
      </w:r>
    </w:p>
    <w:p w14:paraId="2B91C998" w14:textId="5474F66F" w:rsidR="0015208A" w:rsidRPr="0015208A" w:rsidRDefault="0015208A" w:rsidP="0015208A">
      <w:pPr>
        <w:spacing w:after="40"/>
        <w:rPr>
          <w:rFonts w:eastAsia="標楷體"/>
          <w:sz w:val="28"/>
          <w:szCs w:val="28"/>
        </w:rPr>
      </w:pPr>
    </w:p>
    <w:p w14:paraId="2AA88B57" w14:textId="0144B836" w:rsidR="00F60BCA" w:rsidRPr="00FA7192" w:rsidRDefault="00F60BCA" w:rsidP="008D73E0">
      <w:pPr>
        <w:spacing w:after="40"/>
      </w:pPr>
    </w:p>
    <w:sectPr w:rsidR="00F60BCA" w:rsidRPr="00FA7192" w:rsidSect="0042773A">
      <w:pgSz w:w="11906" w:h="16838" w:code="9"/>
      <w:pgMar w:top="1134" w:right="1134" w:bottom="1134" w:left="1134" w:header="851" w:footer="851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D3C74B" w14:textId="77777777" w:rsidR="00B94174" w:rsidRDefault="00B94174" w:rsidP="00D07C31">
      <w:r>
        <w:separator/>
      </w:r>
    </w:p>
  </w:endnote>
  <w:endnote w:type="continuationSeparator" w:id="0">
    <w:p w14:paraId="7753B260" w14:textId="77777777" w:rsidR="00B94174" w:rsidRDefault="00B94174" w:rsidP="00D07C31">
      <w:r>
        <w:continuationSeparator/>
      </w:r>
    </w:p>
  </w:endnote>
  <w:endnote w:type="continuationNotice" w:id="1">
    <w:p w14:paraId="4C711A0C" w14:textId="77777777" w:rsidR="00B94174" w:rsidRDefault="00B941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B582F" w14:textId="77777777" w:rsidR="00C76E7C" w:rsidRDefault="00C76E7C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52901850"/>
      <w:docPartObj>
        <w:docPartGallery w:val="Page Numbers (Bottom of Page)"/>
        <w:docPartUnique/>
      </w:docPartObj>
    </w:sdtPr>
    <w:sdtEndPr/>
    <w:sdtContent>
      <w:p w14:paraId="63A36F7A" w14:textId="3DD71402" w:rsidR="00C64DE7" w:rsidRDefault="00C64DE7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15F7A5E5" w14:textId="77777777" w:rsidR="004F5D9D" w:rsidRDefault="004F5D9D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4647283"/>
      <w:docPartObj>
        <w:docPartGallery w:val="Page Numbers (Bottom of Page)"/>
        <w:docPartUnique/>
      </w:docPartObj>
    </w:sdtPr>
    <w:sdtContent>
      <w:p w14:paraId="3BAB5CED" w14:textId="77777777" w:rsidR="00C76E7C" w:rsidRDefault="00B337E2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  <w:p w14:paraId="440FA492" w14:textId="62DC6213" w:rsidR="00B337E2" w:rsidRDefault="00B337E2">
        <w:pPr>
          <w:pStyle w:val="a5"/>
          <w:jc w:val="cen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AC6EC2" w14:textId="77777777" w:rsidR="00B94174" w:rsidRDefault="00B94174" w:rsidP="00D07C31">
      <w:r>
        <w:separator/>
      </w:r>
    </w:p>
  </w:footnote>
  <w:footnote w:type="continuationSeparator" w:id="0">
    <w:p w14:paraId="2086D404" w14:textId="77777777" w:rsidR="00B94174" w:rsidRDefault="00B94174" w:rsidP="00D07C31">
      <w:r>
        <w:continuationSeparator/>
      </w:r>
    </w:p>
  </w:footnote>
  <w:footnote w:type="continuationNotice" w:id="1">
    <w:p w14:paraId="2915077B" w14:textId="77777777" w:rsidR="00B94174" w:rsidRDefault="00B941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4BD20" w14:textId="77777777" w:rsidR="00C76E7C" w:rsidRDefault="00C76E7C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3D250" w14:textId="77777777" w:rsidR="00C76E7C" w:rsidRDefault="00C76E7C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40CD0" w14:textId="77777777" w:rsidR="00C76E7C" w:rsidRDefault="00C76E7C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01F4"/>
    <w:multiLevelType w:val="hybridMultilevel"/>
    <w:tmpl w:val="39886DD0"/>
    <w:lvl w:ilvl="0" w:tplc="2022FECA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416947"/>
    <w:multiLevelType w:val="hybridMultilevel"/>
    <w:tmpl w:val="DA70B2CA"/>
    <w:lvl w:ilvl="0" w:tplc="214CAB08">
      <w:start w:val="1"/>
      <w:numFmt w:val="taiwaneseCountingThousand"/>
      <w:lvlText w:val="(%1)"/>
      <w:lvlJc w:val="left"/>
      <w:pPr>
        <w:ind w:left="465" w:hanging="4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CCF6B33"/>
    <w:multiLevelType w:val="hybridMultilevel"/>
    <w:tmpl w:val="73866128"/>
    <w:lvl w:ilvl="0" w:tplc="AD2CF49A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3F407A7"/>
    <w:multiLevelType w:val="hybridMultilevel"/>
    <w:tmpl w:val="09F2ED8A"/>
    <w:lvl w:ilvl="0" w:tplc="0409000F">
      <w:start w:val="1"/>
      <w:numFmt w:val="decimal"/>
      <w:lvlText w:val="%1."/>
      <w:lvlJc w:val="left"/>
      <w:pPr>
        <w:ind w:left="12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4" w15:restartNumberingAfterBreak="0">
    <w:nsid w:val="792132E1"/>
    <w:multiLevelType w:val="hybridMultilevel"/>
    <w:tmpl w:val="DA708024"/>
    <w:lvl w:ilvl="0" w:tplc="2022FECA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637368351">
    <w:abstractNumId w:val="2"/>
  </w:num>
  <w:num w:numId="2" w16cid:durableId="572013895">
    <w:abstractNumId w:val="4"/>
  </w:num>
  <w:num w:numId="3" w16cid:durableId="1232233203">
    <w:abstractNumId w:val="3"/>
  </w:num>
  <w:num w:numId="4" w16cid:durableId="1943299472">
    <w:abstractNumId w:val="0"/>
  </w:num>
  <w:num w:numId="5" w16cid:durableId="13169595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NrC0MDY1NDUxMjJQ0lEKTi0uzszPAykwrAUAVzA4RCwAAAA="/>
  </w:docVars>
  <w:rsids>
    <w:rsidRoot w:val="00CA7C86"/>
    <w:rsid w:val="00001E13"/>
    <w:rsid w:val="00003703"/>
    <w:rsid w:val="00004356"/>
    <w:rsid w:val="00005FBE"/>
    <w:rsid w:val="00011600"/>
    <w:rsid w:val="0001250C"/>
    <w:rsid w:val="000129EC"/>
    <w:rsid w:val="00017830"/>
    <w:rsid w:val="00021F53"/>
    <w:rsid w:val="000260C9"/>
    <w:rsid w:val="0002655E"/>
    <w:rsid w:val="00026FDC"/>
    <w:rsid w:val="00031749"/>
    <w:rsid w:val="0003353F"/>
    <w:rsid w:val="0003532B"/>
    <w:rsid w:val="00036647"/>
    <w:rsid w:val="00050206"/>
    <w:rsid w:val="00052304"/>
    <w:rsid w:val="0005478A"/>
    <w:rsid w:val="000625DF"/>
    <w:rsid w:val="00070202"/>
    <w:rsid w:val="00074076"/>
    <w:rsid w:val="00075168"/>
    <w:rsid w:val="00075E77"/>
    <w:rsid w:val="000809E5"/>
    <w:rsid w:val="00082C70"/>
    <w:rsid w:val="00083CD0"/>
    <w:rsid w:val="00092536"/>
    <w:rsid w:val="0009270E"/>
    <w:rsid w:val="00093ED8"/>
    <w:rsid w:val="000972F1"/>
    <w:rsid w:val="000A51C2"/>
    <w:rsid w:val="000A6CAF"/>
    <w:rsid w:val="000A7B5A"/>
    <w:rsid w:val="000B6A4F"/>
    <w:rsid w:val="000C132B"/>
    <w:rsid w:val="000C2C0E"/>
    <w:rsid w:val="000C306B"/>
    <w:rsid w:val="000C4D90"/>
    <w:rsid w:val="000C7AB5"/>
    <w:rsid w:val="000D0E97"/>
    <w:rsid w:val="000D2278"/>
    <w:rsid w:val="000D2759"/>
    <w:rsid w:val="000D3571"/>
    <w:rsid w:val="000D4D85"/>
    <w:rsid w:val="000D646E"/>
    <w:rsid w:val="000D6CE3"/>
    <w:rsid w:val="000D7C74"/>
    <w:rsid w:val="000D7CEF"/>
    <w:rsid w:val="000F1084"/>
    <w:rsid w:val="000F7109"/>
    <w:rsid w:val="0010376E"/>
    <w:rsid w:val="001041D2"/>
    <w:rsid w:val="001103B7"/>
    <w:rsid w:val="00111B3B"/>
    <w:rsid w:val="00111E0F"/>
    <w:rsid w:val="00112B9C"/>
    <w:rsid w:val="001148EC"/>
    <w:rsid w:val="00114A36"/>
    <w:rsid w:val="00114F9E"/>
    <w:rsid w:val="00125AFC"/>
    <w:rsid w:val="00126182"/>
    <w:rsid w:val="00130470"/>
    <w:rsid w:val="00132890"/>
    <w:rsid w:val="00134C15"/>
    <w:rsid w:val="00137331"/>
    <w:rsid w:val="00140B03"/>
    <w:rsid w:val="00141096"/>
    <w:rsid w:val="00141C97"/>
    <w:rsid w:val="001438AC"/>
    <w:rsid w:val="001441B3"/>
    <w:rsid w:val="00147191"/>
    <w:rsid w:val="001503A4"/>
    <w:rsid w:val="00151769"/>
    <w:rsid w:val="0015208A"/>
    <w:rsid w:val="00154904"/>
    <w:rsid w:val="00166446"/>
    <w:rsid w:val="001702E5"/>
    <w:rsid w:val="00170FE8"/>
    <w:rsid w:val="00171F76"/>
    <w:rsid w:val="001735A8"/>
    <w:rsid w:val="00180ECE"/>
    <w:rsid w:val="0018596F"/>
    <w:rsid w:val="00191A8C"/>
    <w:rsid w:val="00193745"/>
    <w:rsid w:val="00193F4E"/>
    <w:rsid w:val="001A2C96"/>
    <w:rsid w:val="001A3986"/>
    <w:rsid w:val="001A5ADB"/>
    <w:rsid w:val="001A631F"/>
    <w:rsid w:val="001A6819"/>
    <w:rsid w:val="001B2E1C"/>
    <w:rsid w:val="001B4C60"/>
    <w:rsid w:val="001B5F26"/>
    <w:rsid w:val="001B7343"/>
    <w:rsid w:val="001D2F88"/>
    <w:rsid w:val="001E46AD"/>
    <w:rsid w:val="001E49F9"/>
    <w:rsid w:val="001F0C37"/>
    <w:rsid w:val="001F4AAA"/>
    <w:rsid w:val="001F5A31"/>
    <w:rsid w:val="001F634D"/>
    <w:rsid w:val="00212595"/>
    <w:rsid w:val="00212AFB"/>
    <w:rsid w:val="00215E0B"/>
    <w:rsid w:val="00221430"/>
    <w:rsid w:val="00225B1E"/>
    <w:rsid w:val="0023072F"/>
    <w:rsid w:val="00234942"/>
    <w:rsid w:val="00234EE4"/>
    <w:rsid w:val="002359B3"/>
    <w:rsid w:val="00240587"/>
    <w:rsid w:val="00247DE5"/>
    <w:rsid w:val="00251392"/>
    <w:rsid w:val="00253F25"/>
    <w:rsid w:val="00257ED9"/>
    <w:rsid w:val="0026042F"/>
    <w:rsid w:val="00260C2F"/>
    <w:rsid w:val="002622D2"/>
    <w:rsid w:val="00264FB6"/>
    <w:rsid w:val="0026571A"/>
    <w:rsid w:val="00267321"/>
    <w:rsid w:val="00267586"/>
    <w:rsid w:val="002755D5"/>
    <w:rsid w:val="002776B4"/>
    <w:rsid w:val="00281479"/>
    <w:rsid w:val="002932A5"/>
    <w:rsid w:val="00293B5E"/>
    <w:rsid w:val="002A3FE5"/>
    <w:rsid w:val="002B0421"/>
    <w:rsid w:val="002B3D6E"/>
    <w:rsid w:val="002B53BC"/>
    <w:rsid w:val="002B7261"/>
    <w:rsid w:val="002D0327"/>
    <w:rsid w:val="002D0895"/>
    <w:rsid w:val="002D09B9"/>
    <w:rsid w:val="002D1DF4"/>
    <w:rsid w:val="002D54B8"/>
    <w:rsid w:val="002D6F0B"/>
    <w:rsid w:val="002D6FE5"/>
    <w:rsid w:val="002E18BA"/>
    <w:rsid w:val="002E4883"/>
    <w:rsid w:val="002E5320"/>
    <w:rsid w:val="002E601E"/>
    <w:rsid w:val="002F22F5"/>
    <w:rsid w:val="002F735E"/>
    <w:rsid w:val="0030170C"/>
    <w:rsid w:val="003042B5"/>
    <w:rsid w:val="00304F1C"/>
    <w:rsid w:val="00307B17"/>
    <w:rsid w:val="00310EC1"/>
    <w:rsid w:val="0031369F"/>
    <w:rsid w:val="00314F0A"/>
    <w:rsid w:val="00323D79"/>
    <w:rsid w:val="00327CEF"/>
    <w:rsid w:val="003355F7"/>
    <w:rsid w:val="0033665E"/>
    <w:rsid w:val="00342F81"/>
    <w:rsid w:val="00357CF8"/>
    <w:rsid w:val="0036283C"/>
    <w:rsid w:val="0036354A"/>
    <w:rsid w:val="00364160"/>
    <w:rsid w:val="00364481"/>
    <w:rsid w:val="0037077B"/>
    <w:rsid w:val="00372A0F"/>
    <w:rsid w:val="003736AC"/>
    <w:rsid w:val="00373C94"/>
    <w:rsid w:val="003804E3"/>
    <w:rsid w:val="003851F4"/>
    <w:rsid w:val="003857D2"/>
    <w:rsid w:val="00385F7F"/>
    <w:rsid w:val="00390138"/>
    <w:rsid w:val="00390E12"/>
    <w:rsid w:val="00393B4B"/>
    <w:rsid w:val="00395BC6"/>
    <w:rsid w:val="0039722D"/>
    <w:rsid w:val="003A1DFD"/>
    <w:rsid w:val="003A2BD2"/>
    <w:rsid w:val="003A402A"/>
    <w:rsid w:val="003B1FDA"/>
    <w:rsid w:val="003B67C0"/>
    <w:rsid w:val="003C5CA1"/>
    <w:rsid w:val="003C5D40"/>
    <w:rsid w:val="003D0EEC"/>
    <w:rsid w:val="003D2211"/>
    <w:rsid w:val="003D49D7"/>
    <w:rsid w:val="003D4FD5"/>
    <w:rsid w:val="003D5E2C"/>
    <w:rsid w:val="003E0625"/>
    <w:rsid w:val="003E312E"/>
    <w:rsid w:val="003E5D8A"/>
    <w:rsid w:val="003E6746"/>
    <w:rsid w:val="003E74F1"/>
    <w:rsid w:val="003F172B"/>
    <w:rsid w:val="003F5EB1"/>
    <w:rsid w:val="0040610E"/>
    <w:rsid w:val="00407BB6"/>
    <w:rsid w:val="00413274"/>
    <w:rsid w:val="00415891"/>
    <w:rsid w:val="00421C2B"/>
    <w:rsid w:val="00423645"/>
    <w:rsid w:val="0042773A"/>
    <w:rsid w:val="00431AF9"/>
    <w:rsid w:val="004322E3"/>
    <w:rsid w:val="00433F6A"/>
    <w:rsid w:val="00435EA8"/>
    <w:rsid w:val="004374B7"/>
    <w:rsid w:val="00442ED7"/>
    <w:rsid w:val="00447D25"/>
    <w:rsid w:val="00452696"/>
    <w:rsid w:val="00452A82"/>
    <w:rsid w:val="00453DCC"/>
    <w:rsid w:val="004560DE"/>
    <w:rsid w:val="00465290"/>
    <w:rsid w:val="00466912"/>
    <w:rsid w:val="00467E1A"/>
    <w:rsid w:val="00481B4B"/>
    <w:rsid w:val="00483044"/>
    <w:rsid w:val="00483167"/>
    <w:rsid w:val="0048441C"/>
    <w:rsid w:val="00486C42"/>
    <w:rsid w:val="00487FD4"/>
    <w:rsid w:val="004921ED"/>
    <w:rsid w:val="00493917"/>
    <w:rsid w:val="00493F6C"/>
    <w:rsid w:val="00494287"/>
    <w:rsid w:val="004979EC"/>
    <w:rsid w:val="004A2BCD"/>
    <w:rsid w:val="004B0EE7"/>
    <w:rsid w:val="004B244D"/>
    <w:rsid w:val="004B3F7E"/>
    <w:rsid w:val="004B4A72"/>
    <w:rsid w:val="004C7273"/>
    <w:rsid w:val="004C7897"/>
    <w:rsid w:val="004D54BA"/>
    <w:rsid w:val="004F243C"/>
    <w:rsid w:val="004F3B92"/>
    <w:rsid w:val="004F4DA0"/>
    <w:rsid w:val="004F5D9D"/>
    <w:rsid w:val="004F693B"/>
    <w:rsid w:val="004F6BF0"/>
    <w:rsid w:val="004F6C99"/>
    <w:rsid w:val="004F762C"/>
    <w:rsid w:val="00500543"/>
    <w:rsid w:val="0050149B"/>
    <w:rsid w:val="00511235"/>
    <w:rsid w:val="00520155"/>
    <w:rsid w:val="00520B42"/>
    <w:rsid w:val="0052504D"/>
    <w:rsid w:val="00525922"/>
    <w:rsid w:val="00525A06"/>
    <w:rsid w:val="005348FD"/>
    <w:rsid w:val="005370C6"/>
    <w:rsid w:val="005463E3"/>
    <w:rsid w:val="00551F12"/>
    <w:rsid w:val="005526FD"/>
    <w:rsid w:val="00556FDF"/>
    <w:rsid w:val="005570F7"/>
    <w:rsid w:val="005602D3"/>
    <w:rsid w:val="00560895"/>
    <w:rsid w:val="00567E61"/>
    <w:rsid w:val="00570743"/>
    <w:rsid w:val="00570AA1"/>
    <w:rsid w:val="005716A6"/>
    <w:rsid w:val="00573FC7"/>
    <w:rsid w:val="0058681A"/>
    <w:rsid w:val="00592FC9"/>
    <w:rsid w:val="00594522"/>
    <w:rsid w:val="005A0E92"/>
    <w:rsid w:val="005A3426"/>
    <w:rsid w:val="005A41E9"/>
    <w:rsid w:val="005A566E"/>
    <w:rsid w:val="005A6F30"/>
    <w:rsid w:val="005B1C9A"/>
    <w:rsid w:val="005B4EE4"/>
    <w:rsid w:val="005B6986"/>
    <w:rsid w:val="005B7470"/>
    <w:rsid w:val="005C063D"/>
    <w:rsid w:val="005C3693"/>
    <w:rsid w:val="005C54B0"/>
    <w:rsid w:val="005C63F3"/>
    <w:rsid w:val="005C6B28"/>
    <w:rsid w:val="005D004B"/>
    <w:rsid w:val="005D0375"/>
    <w:rsid w:val="005D113E"/>
    <w:rsid w:val="005D24E4"/>
    <w:rsid w:val="005E1111"/>
    <w:rsid w:val="005E2C46"/>
    <w:rsid w:val="005E2EA0"/>
    <w:rsid w:val="005E419D"/>
    <w:rsid w:val="005F0B6C"/>
    <w:rsid w:val="005F2B7B"/>
    <w:rsid w:val="005F3A43"/>
    <w:rsid w:val="005F42E7"/>
    <w:rsid w:val="005F54EF"/>
    <w:rsid w:val="00600464"/>
    <w:rsid w:val="00603225"/>
    <w:rsid w:val="00605BAA"/>
    <w:rsid w:val="006071F7"/>
    <w:rsid w:val="00611964"/>
    <w:rsid w:val="00612231"/>
    <w:rsid w:val="00612E70"/>
    <w:rsid w:val="006139F8"/>
    <w:rsid w:val="00615CAB"/>
    <w:rsid w:val="00616379"/>
    <w:rsid w:val="006216EF"/>
    <w:rsid w:val="00622A6E"/>
    <w:rsid w:val="00622AE5"/>
    <w:rsid w:val="00623858"/>
    <w:rsid w:val="00626840"/>
    <w:rsid w:val="00626ED8"/>
    <w:rsid w:val="0062740A"/>
    <w:rsid w:val="0063454A"/>
    <w:rsid w:val="00636313"/>
    <w:rsid w:val="00641536"/>
    <w:rsid w:val="0064333C"/>
    <w:rsid w:val="0064356F"/>
    <w:rsid w:val="006444A2"/>
    <w:rsid w:val="00645119"/>
    <w:rsid w:val="00646106"/>
    <w:rsid w:val="00650EEE"/>
    <w:rsid w:val="0065359E"/>
    <w:rsid w:val="00653BDC"/>
    <w:rsid w:val="006642DA"/>
    <w:rsid w:val="006705A4"/>
    <w:rsid w:val="006710D8"/>
    <w:rsid w:val="006744CA"/>
    <w:rsid w:val="00680518"/>
    <w:rsid w:val="006861BB"/>
    <w:rsid w:val="006876F8"/>
    <w:rsid w:val="00687925"/>
    <w:rsid w:val="00691322"/>
    <w:rsid w:val="00691749"/>
    <w:rsid w:val="00692D33"/>
    <w:rsid w:val="006946DD"/>
    <w:rsid w:val="00694734"/>
    <w:rsid w:val="006A32AD"/>
    <w:rsid w:val="006A39F3"/>
    <w:rsid w:val="006A581E"/>
    <w:rsid w:val="006A600B"/>
    <w:rsid w:val="006A638D"/>
    <w:rsid w:val="006A6E3B"/>
    <w:rsid w:val="006A75D3"/>
    <w:rsid w:val="006B1BD4"/>
    <w:rsid w:val="006B649D"/>
    <w:rsid w:val="006C2E1D"/>
    <w:rsid w:val="006C56B9"/>
    <w:rsid w:val="006D0A3D"/>
    <w:rsid w:val="006D5A12"/>
    <w:rsid w:val="006D7BAD"/>
    <w:rsid w:val="006E1393"/>
    <w:rsid w:val="006E2E0F"/>
    <w:rsid w:val="006E3385"/>
    <w:rsid w:val="006E7BC9"/>
    <w:rsid w:val="006F0E54"/>
    <w:rsid w:val="006F182A"/>
    <w:rsid w:val="006F328E"/>
    <w:rsid w:val="006F32D0"/>
    <w:rsid w:val="006F34B0"/>
    <w:rsid w:val="006F4790"/>
    <w:rsid w:val="006F51D3"/>
    <w:rsid w:val="006F6BF8"/>
    <w:rsid w:val="006F774B"/>
    <w:rsid w:val="00700683"/>
    <w:rsid w:val="0070268D"/>
    <w:rsid w:val="00702861"/>
    <w:rsid w:val="00704A68"/>
    <w:rsid w:val="00706488"/>
    <w:rsid w:val="00712ED2"/>
    <w:rsid w:val="007148E3"/>
    <w:rsid w:val="00715358"/>
    <w:rsid w:val="00716881"/>
    <w:rsid w:val="00717ECB"/>
    <w:rsid w:val="00720F56"/>
    <w:rsid w:val="007232A3"/>
    <w:rsid w:val="007243D4"/>
    <w:rsid w:val="00734013"/>
    <w:rsid w:val="00735774"/>
    <w:rsid w:val="00735858"/>
    <w:rsid w:val="007448E3"/>
    <w:rsid w:val="00747BAD"/>
    <w:rsid w:val="00750BD2"/>
    <w:rsid w:val="00753DCA"/>
    <w:rsid w:val="00760165"/>
    <w:rsid w:val="0076039D"/>
    <w:rsid w:val="00760589"/>
    <w:rsid w:val="0076365E"/>
    <w:rsid w:val="00763A5F"/>
    <w:rsid w:val="00765281"/>
    <w:rsid w:val="00766098"/>
    <w:rsid w:val="0077233C"/>
    <w:rsid w:val="007724A6"/>
    <w:rsid w:val="007731D8"/>
    <w:rsid w:val="0077465D"/>
    <w:rsid w:val="00777F8B"/>
    <w:rsid w:val="0078188B"/>
    <w:rsid w:val="00784586"/>
    <w:rsid w:val="00785246"/>
    <w:rsid w:val="00786629"/>
    <w:rsid w:val="00793493"/>
    <w:rsid w:val="00793D10"/>
    <w:rsid w:val="007940DA"/>
    <w:rsid w:val="00796317"/>
    <w:rsid w:val="007A185C"/>
    <w:rsid w:val="007A6564"/>
    <w:rsid w:val="007A6EB3"/>
    <w:rsid w:val="007B2FBC"/>
    <w:rsid w:val="007B6066"/>
    <w:rsid w:val="007B74E3"/>
    <w:rsid w:val="007C03C7"/>
    <w:rsid w:val="007C32FA"/>
    <w:rsid w:val="007C4F44"/>
    <w:rsid w:val="007C5544"/>
    <w:rsid w:val="007D3CC7"/>
    <w:rsid w:val="007D6A43"/>
    <w:rsid w:val="007D7F2D"/>
    <w:rsid w:val="007E2F9D"/>
    <w:rsid w:val="007E4AB8"/>
    <w:rsid w:val="007F2F8F"/>
    <w:rsid w:val="007F4098"/>
    <w:rsid w:val="007F5AC8"/>
    <w:rsid w:val="007F5D08"/>
    <w:rsid w:val="007F6BA2"/>
    <w:rsid w:val="00806EF0"/>
    <w:rsid w:val="00807420"/>
    <w:rsid w:val="008107FA"/>
    <w:rsid w:val="00812754"/>
    <w:rsid w:val="00814C77"/>
    <w:rsid w:val="00815938"/>
    <w:rsid w:val="00826185"/>
    <w:rsid w:val="00826C41"/>
    <w:rsid w:val="0083102E"/>
    <w:rsid w:val="00832AC1"/>
    <w:rsid w:val="00833E38"/>
    <w:rsid w:val="00834689"/>
    <w:rsid w:val="00836A30"/>
    <w:rsid w:val="00840024"/>
    <w:rsid w:val="008401F9"/>
    <w:rsid w:val="0084448A"/>
    <w:rsid w:val="008445D1"/>
    <w:rsid w:val="00844DCE"/>
    <w:rsid w:val="00845B46"/>
    <w:rsid w:val="00846040"/>
    <w:rsid w:val="00847B6C"/>
    <w:rsid w:val="0085283F"/>
    <w:rsid w:val="008531B9"/>
    <w:rsid w:val="00855103"/>
    <w:rsid w:val="00857F85"/>
    <w:rsid w:val="00862706"/>
    <w:rsid w:val="00862A4E"/>
    <w:rsid w:val="008671DA"/>
    <w:rsid w:val="0087207F"/>
    <w:rsid w:val="00875439"/>
    <w:rsid w:val="00875948"/>
    <w:rsid w:val="00880081"/>
    <w:rsid w:val="00890DFB"/>
    <w:rsid w:val="0089356E"/>
    <w:rsid w:val="008962F6"/>
    <w:rsid w:val="008A05D6"/>
    <w:rsid w:val="008A1C6B"/>
    <w:rsid w:val="008A3FA1"/>
    <w:rsid w:val="008A496F"/>
    <w:rsid w:val="008B0F07"/>
    <w:rsid w:val="008B3463"/>
    <w:rsid w:val="008B3B94"/>
    <w:rsid w:val="008B5891"/>
    <w:rsid w:val="008B5E47"/>
    <w:rsid w:val="008B6683"/>
    <w:rsid w:val="008B75BB"/>
    <w:rsid w:val="008C2368"/>
    <w:rsid w:val="008D10BF"/>
    <w:rsid w:val="008D5FB3"/>
    <w:rsid w:val="008D6FFF"/>
    <w:rsid w:val="008D73E0"/>
    <w:rsid w:val="008E0B91"/>
    <w:rsid w:val="008E2BA4"/>
    <w:rsid w:val="008E3ECC"/>
    <w:rsid w:val="008E6C66"/>
    <w:rsid w:val="008F3514"/>
    <w:rsid w:val="008F3EA9"/>
    <w:rsid w:val="008F40BC"/>
    <w:rsid w:val="008F555B"/>
    <w:rsid w:val="008F6A49"/>
    <w:rsid w:val="009018F9"/>
    <w:rsid w:val="0090350A"/>
    <w:rsid w:val="009040CE"/>
    <w:rsid w:val="009050AA"/>
    <w:rsid w:val="009054D2"/>
    <w:rsid w:val="00905574"/>
    <w:rsid w:val="009107B9"/>
    <w:rsid w:val="009115DF"/>
    <w:rsid w:val="00924627"/>
    <w:rsid w:val="00924EDD"/>
    <w:rsid w:val="00930752"/>
    <w:rsid w:val="0093350E"/>
    <w:rsid w:val="009466BC"/>
    <w:rsid w:val="00950690"/>
    <w:rsid w:val="0095133F"/>
    <w:rsid w:val="0095243E"/>
    <w:rsid w:val="00963F4D"/>
    <w:rsid w:val="00971BDA"/>
    <w:rsid w:val="00973D98"/>
    <w:rsid w:val="00985ECA"/>
    <w:rsid w:val="00986318"/>
    <w:rsid w:val="0098696A"/>
    <w:rsid w:val="009917A5"/>
    <w:rsid w:val="00992789"/>
    <w:rsid w:val="009964AF"/>
    <w:rsid w:val="00997970"/>
    <w:rsid w:val="00997D6F"/>
    <w:rsid w:val="009B080C"/>
    <w:rsid w:val="009C25C8"/>
    <w:rsid w:val="009C6ED0"/>
    <w:rsid w:val="009D52F8"/>
    <w:rsid w:val="009D7AD7"/>
    <w:rsid w:val="009E45F7"/>
    <w:rsid w:val="009E4B02"/>
    <w:rsid w:val="009E59C5"/>
    <w:rsid w:val="009E5D7C"/>
    <w:rsid w:val="009F1DB4"/>
    <w:rsid w:val="009F31D3"/>
    <w:rsid w:val="009F671D"/>
    <w:rsid w:val="009F6C14"/>
    <w:rsid w:val="009F73A8"/>
    <w:rsid w:val="00A00330"/>
    <w:rsid w:val="00A04DCC"/>
    <w:rsid w:val="00A071AB"/>
    <w:rsid w:val="00A14369"/>
    <w:rsid w:val="00A225EC"/>
    <w:rsid w:val="00A23153"/>
    <w:rsid w:val="00A33AE3"/>
    <w:rsid w:val="00A427FA"/>
    <w:rsid w:val="00A428DB"/>
    <w:rsid w:val="00A53C7D"/>
    <w:rsid w:val="00A556E3"/>
    <w:rsid w:val="00A56CB9"/>
    <w:rsid w:val="00A57ECE"/>
    <w:rsid w:val="00A64316"/>
    <w:rsid w:val="00A6520F"/>
    <w:rsid w:val="00A73996"/>
    <w:rsid w:val="00A76A3A"/>
    <w:rsid w:val="00A76BC6"/>
    <w:rsid w:val="00A76C71"/>
    <w:rsid w:val="00A77D8F"/>
    <w:rsid w:val="00A82E09"/>
    <w:rsid w:val="00A8404E"/>
    <w:rsid w:val="00A851AB"/>
    <w:rsid w:val="00A876F5"/>
    <w:rsid w:val="00A9092E"/>
    <w:rsid w:val="00A90C83"/>
    <w:rsid w:val="00A920BA"/>
    <w:rsid w:val="00AA1B75"/>
    <w:rsid w:val="00AA47CB"/>
    <w:rsid w:val="00AB1F66"/>
    <w:rsid w:val="00AB46A2"/>
    <w:rsid w:val="00AC791A"/>
    <w:rsid w:val="00AC7F85"/>
    <w:rsid w:val="00AD1A44"/>
    <w:rsid w:val="00AD1B6D"/>
    <w:rsid w:val="00AD4E93"/>
    <w:rsid w:val="00AD797C"/>
    <w:rsid w:val="00AD7E78"/>
    <w:rsid w:val="00AE0116"/>
    <w:rsid w:val="00AE0214"/>
    <w:rsid w:val="00AE20A9"/>
    <w:rsid w:val="00AE6932"/>
    <w:rsid w:val="00AE6F3F"/>
    <w:rsid w:val="00AF0C68"/>
    <w:rsid w:val="00AF3DC1"/>
    <w:rsid w:val="00AF47C5"/>
    <w:rsid w:val="00AF4A70"/>
    <w:rsid w:val="00AF58D1"/>
    <w:rsid w:val="00AF5CF7"/>
    <w:rsid w:val="00B01F98"/>
    <w:rsid w:val="00B03D24"/>
    <w:rsid w:val="00B06992"/>
    <w:rsid w:val="00B151C4"/>
    <w:rsid w:val="00B17617"/>
    <w:rsid w:val="00B21A7A"/>
    <w:rsid w:val="00B21A7D"/>
    <w:rsid w:val="00B23232"/>
    <w:rsid w:val="00B25A9D"/>
    <w:rsid w:val="00B27275"/>
    <w:rsid w:val="00B27664"/>
    <w:rsid w:val="00B30901"/>
    <w:rsid w:val="00B3096C"/>
    <w:rsid w:val="00B337E2"/>
    <w:rsid w:val="00B362CF"/>
    <w:rsid w:val="00B44357"/>
    <w:rsid w:val="00B4497D"/>
    <w:rsid w:val="00B45FA7"/>
    <w:rsid w:val="00B4757A"/>
    <w:rsid w:val="00B52262"/>
    <w:rsid w:val="00B52316"/>
    <w:rsid w:val="00B529AF"/>
    <w:rsid w:val="00B52CDD"/>
    <w:rsid w:val="00B548F5"/>
    <w:rsid w:val="00B605EE"/>
    <w:rsid w:val="00B6115B"/>
    <w:rsid w:val="00B61D84"/>
    <w:rsid w:val="00B62736"/>
    <w:rsid w:val="00B6629D"/>
    <w:rsid w:val="00B70838"/>
    <w:rsid w:val="00B73D6B"/>
    <w:rsid w:val="00B771F0"/>
    <w:rsid w:val="00B843CD"/>
    <w:rsid w:val="00B90AA1"/>
    <w:rsid w:val="00B93910"/>
    <w:rsid w:val="00B94174"/>
    <w:rsid w:val="00B94E0F"/>
    <w:rsid w:val="00BA06D2"/>
    <w:rsid w:val="00BA1535"/>
    <w:rsid w:val="00BA1DA2"/>
    <w:rsid w:val="00BA2A5B"/>
    <w:rsid w:val="00BA396A"/>
    <w:rsid w:val="00BB08DF"/>
    <w:rsid w:val="00BB0A35"/>
    <w:rsid w:val="00BB398B"/>
    <w:rsid w:val="00BB4F86"/>
    <w:rsid w:val="00BB7867"/>
    <w:rsid w:val="00BC0136"/>
    <w:rsid w:val="00BC0AB0"/>
    <w:rsid w:val="00BC25C5"/>
    <w:rsid w:val="00BC41E5"/>
    <w:rsid w:val="00BC5C96"/>
    <w:rsid w:val="00BD21E7"/>
    <w:rsid w:val="00BD76C9"/>
    <w:rsid w:val="00BE1514"/>
    <w:rsid w:val="00BE15D5"/>
    <w:rsid w:val="00BE2832"/>
    <w:rsid w:val="00BE51BE"/>
    <w:rsid w:val="00BE776E"/>
    <w:rsid w:val="00BE7937"/>
    <w:rsid w:val="00BF3632"/>
    <w:rsid w:val="00BF3C7E"/>
    <w:rsid w:val="00BF5E27"/>
    <w:rsid w:val="00BF64E4"/>
    <w:rsid w:val="00C03A2D"/>
    <w:rsid w:val="00C041A1"/>
    <w:rsid w:val="00C065F0"/>
    <w:rsid w:val="00C06670"/>
    <w:rsid w:val="00C118AE"/>
    <w:rsid w:val="00C14266"/>
    <w:rsid w:val="00C1692E"/>
    <w:rsid w:val="00C22796"/>
    <w:rsid w:val="00C27127"/>
    <w:rsid w:val="00C27FC1"/>
    <w:rsid w:val="00C324BA"/>
    <w:rsid w:val="00C33ADF"/>
    <w:rsid w:val="00C340D8"/>
    <w:rsid w:val="00C36CDD"/>
    <w:rsid w:val="00C36DF0"/>
    <w:rsid w:val="00C40BAE"/>
    <w:rsid w:val="00C41A26"/>
    <w:rsid w:val="00C5507A"/>
    <w:rsid w:val="00C641E5"/>
    <w:rsid w:val="00C64DE7"/>
    <w:rsid w:val="00C664CE"/>
    <w:rsid w:val="00C70192"/>
    <w:rsid w:val="00C70EF6"/>
    <w:rsid w:val="00C71BFB"/>
    <w:rsid w:val="00C71E7F"/>
    <w:rsid w:val="00C75208"/>
    <w:rsid w:val="00C75692"/>
    <w:rsid w:val="00C76CFC"/>
    <w:rsid w:val="00C76E7C"/>
    <w:rsid w:val="00C81F9F"/>
    <w:rsid w:val="00C85343"/>
    <w:rsid w:val="00C855A0"/>
    <w:rsid w:val="00C85952"/>
    <w:rsid w:val="00C92B91"/>
    <w:rsid w:val="00CA34F7"/>
    <w:rsid w:val="00CA4E50"/>
    <w:rsid w:val="00CA7C86"/>
    <w:rsid w:val="00CB3509"/>
    <w:rsid w:val="00CB53F5"/>
    <w:rsid w:val="00CB56C2"/>
    <w:rsid w:val="00CC368B"/>
    <w:rsid w:val="00CC3E20"/>
    <w:rsid w:val="00CC47C9"/>
    <w:rsid w:val="00CC7C55"/>
    <w:rsid w:val="00CD3B0D"/>
    <w:rsid w:val="00CD5E41"/>
    <w:rsid w:val="00CD72EC"/>
    <w:rsid w:val="00CD788E"/>
    <w:rsid w:val="00CE1773"/>
    <w:rsid w:val="00CE2D3C"/>
    <w:rsid w:val="00CE38A3"/>
    <w:rsid w:val="00CE456E"/>
    <w:rsid w:val="00CE6241"/>
    <w:rsid w:val="00CE7F16"/>
    <w:rsid w:val="00CF018E"/>
    <w:rsid w:val="00CF6AD2"/>
    <w:rsid w:val="00D01450"/>
    <w:rsid w:val="00D0252A"/>
    <w:rsid w:val="00D03E4B"/>
    <w:rsid w:val="00D05AB1"/>
    <w:rsid w:val="00D0663F"/>
    <w:rsid w:val="00D07C31"/>
    <w:rsid w:val="00D12660"/>
    <w:rsid w:val="00D205D0"/>
    <w:rsid w:val="00D22B85"/>
    <w:rsid w:val="00D24CFC"/>
    <w:rsid w:val="00D3422C"/>
    <w:rsid w:val="00D34C08"/>
    <w:rsid w:val="00D419D7"/>
    <w:rsid w:val="00D41F78"/>
    <w:rsid w:val="00D43B97"/>
    <w:rsid w:val="00D452AD"/>
    <w:rsid w:val="00D45B10"/>
    <w:rsid w:val="00D466EA"/>
    <w:rsid w:val="00D47C38"/>
    <w:rsid w:val="00D51560"/>
    <w:rsid w:val="00D5233C"/>
    <w:rsid w:val="00D53831"/>
    <w:rsid w:val="00D544D3"/>
    <w:rsid w:val="00D607C3"/>
    <w:rsid w:val="00D63549"/>
    <w:rsid w:val="00D66188"/>
    <w:rsid w:val="00D664DF"/>
    <w:rsid w:val="00D66877"/>
    <w:rsid w:val="00D67CBA"/>
    <w:rsid w:val="00D802EF"/>
    <w:rsid w:val="00D8368F"/>
    <w:rsid w:val="00D839DD"/>
    <w:rsid w:val="00D9405C"/>
    <w:rsid w:val="00DA2130"/>
    <w:rsid w:val="00DA452E"/>
    <w:rsid w:val="00DA457F"/>
    <w:rsid w:val="00DA4866"/>
    <w:rsid w:val="00DA508D"/>
    <w:rsid w:val="00DB4EEF"/>
    <w:rsid w:val="00DC6650"/>
    <w:rsid w:val="00DD0320"/>
    <w:rsid w:val="00DD78CA"/>
    <w:rsid w:val="00DE1291"/>
    <w:rsid w:val="00DE1DEA"/>
    <w:rsid w:val="00DE42D1"/>
    <w:rsid w:val="00DE5A54"/>
    <w:rsid w:val="00DE60FF"/>
    <w:rsid w:val="00DE7ADF"/>
    <w:rsid w:val="00DF51C9"/>
    <w:rsid w:val="00DF6BCA"/>
    <w:rsid w:val="00DF7BB2"/>
    <w:rsid w:val="00E01D00"/>
    <w:rsid w:val="00E029BB"/>
    <w:rsid w:val="00E0308B"/>
    <w:rsid w:val="00E0579E"/>
    <w:rsid w:val="00E11E72"/>
    <w:rsid w:val="00E12103"/>
    <w:rsid w:val="00E1390F"/>
    <w:rsid w:val="00E21327"/>
    <w:rsid w:val="00E21A78"/>
    <w:rsid w:val="00E23477"/>
    <w:rsid w:val="00E26C0F"/>
    <w:rsid w:val="00E32453"/>
    <w:rsid w:val="00E330A3"/>
    <w:rsid w:val="00E37553"/>
    <w:rsid w:val="00E37B68"/>
    <w:rsid w:val="00E40921"/>
    <w:rsid w:val="00E42859"/>
    <w:rsid w:val="00E576AB"/>
    <w:rsid w:val="00E727A9"/>
    <w:rsid w:val="00E74AA7"/>
    <w:rsid w:val="00E7616C"/>
    <w:rsid w:val="00E838E3"/>
    <w:rsid w:val="00E843E2"/>
    <w:rsid w:val="00E85509"/>
    <w:rsid w:val="00E85B76"/>
    <w:rsid w:val="00E85DDD"/>
    <w:rsid w:val="00E86D7C"/>
    <w:rsid w:val="00E962C7"/>
    <w:rsid w:val="00EA27DC"/>
    <w:rsid w:val="00EA2E85"/>
    <w:rsid w:val="00EA5B4B"/>
    <w:rsid w:val="00EA761F"/>
    <w:rsid w:val="00EB1CAD"/>
    <w:rsid w:val="00EB5B6A"/>
    <w:rsid w:val="00EB5E96"/>
    <w:rsid w:val="00EB6F9C"/>
    <w:rsid w:val="00EC152E"/>
    <w:rsid w:val="00EC25BB"/>
    <w:rsid w:val="00EC34A2"/>
    <w:rsid w:val="00EC5585"/>
    <w:rsid w:val="00ED4DA9"/>
    <w:rsid w:val="00ED57EB"/>
    <w:rsid w:val="00ED5C3F"/>
    <w:rsid w:val="00EE0CAC"/>
    <w:rsid w:val="00EE110F"/>
    <w:rsid w:val="00EE294E"/>
    <w:rsid w:val="00EF101E"/>
    <w:rsid w:val="00EF5319"/>
    <w:rsid w:val="00EF5B39"/>
    <w:rsid w:val="00F1173B"/>
    <w:rsid w:val="00F166FF"/>
    <w:rsid w:val="00F16782"/>
    <w:rsid w:val="00F1778C"/>
    <w:rsid w:val="00F2110E"/>
    <w:rsid w:val="00F24C0C"/>
    <w:rsid w:val="00F25975"/>
    <w:rsid w:val="00F34FCE"/>
    <w:rsid w:val="00F469B4"/>
    <w:rsid w:val="00F47991"/>
    <w:rsid w:val="00F50ACE"/>
    <w:rsid w:val="00F52643"/>
    <w:rsid w:val="00F54148"/>
    <w:rsid w:val="00F56EAB"/>
    <w:rsid w:val="00F57C0B"/>
    <w:rsid w:val="00F60BCA"/>
    <w:rsid w:val="00F6154A"/>
    <w:rsid w:val="00F70B8C"/>
    <w:rsid w:val="00F72490"/>
    <w:rsid w:val="00F75348"/>
    <w:rsid w:val="00F82DFB"/>
    <w:rsid w:val="00F83FE1"/>
    <w:rsid w:val="00F920F9"/>
    <w:rsid w:val="00F9328E"/>
    <w:rsid w:val="00F94A59"/>
    <w:rsid w:val="00F9792B"/>
    <w:rsid w:val="00FA3C7C"/>
    <w:rsid w:val="00FA5B36"/>
    <w:rsid w:val="00FA7192"/>
    <w:rsid w:val="00FB159D"/>
    <w:rsid w:val="00FB460A"/>
    <w:rsid w:val="00FB466E"/>
    <w:rsid w:val="00FB4947"/>
    <w:rsid w:val="00FB55EA"/>
    <w:rsid w:val="00FB5EA9"/>
    <w:rsid w:val="00FC0650"/>
    <w:rsid w:val="00FC2B1E"/>
    <w:rsid w:val="00FD0EA9"/>
    <w:rsid w:val="00FD7F3C"/>
    <w:rsid w:val="00FE2874"/>
    <w:rsid w:val="00FE47DF"/>
    <w:rsid w:val="00FE54B4"/>
    <w:rsid w:val="00FE6E24"/>
    <w:rsid w:val="00FE6E34"/>
    <w:rsid w:val="00FE73E8"/>
    <w:rsid w:val="00FE7CDC"/>
    <w:rsid w:val="00FF32AB"/>
    <w:rsid w:val="00FF54C5"/>
    <w:rsid w:val="00FF66BB"/>
    <w:rsid w:val="05505293"/>
    <w:rsid w:val="07F52765"/>
    <w:rsid w:val="0AEF805A"/>
    <w:rsid w:val="0B347749"/>
    <w:rsid w:val="0F152293"/>
    <w:rsid w:val="0F41889D"/>
    <w:rsid w:val="120734EE"/>
    <w:rsid w:val="1419F1EE"/>
    <w:rsid w:val="18D71822"/>
    <w:rsid w:val="20257C8C"/>
    <w:rsid w:val="251EE07D"/>
    <w:rsid w:val="258DFA7D"/>
    <w:rsid w:val="2E419661"/>
    <w:rsid w:val="306C7F9F"/>
    <w:rsid w:val="3267389A"/>
    <w:rsid w:val="359D832E"/>
    <w:rsid w:val="35EAC0B7"/>
    <w:rsid w:val="36134758"/>
    <w:rsid w:val="36A41394"/>
    <w:rsid w:val="36B5BEA5"/>
    <w:rsid w:val="38066661"/>
    <w:rsid w:val="3EAC2684"/>
    <w:rsid w:val="42A1A312"/>
    <w:rsid w:val="4367210A"/>
    <w:rsid w:val="43FE16C2"/>
    <w:rsid w:val="475B2FC3"/>
    <w:rsid w:val="4870F684"/>
    <w:rsid w:val="4FA964F6"/>
    <w:rsid w:val="5286733C"/>
    <w:rsid w:val="54B5E46E"/>
    <w:rsid w:val="55248C19"/>
    <w:rsid w:val="55B94EA1"/>
    <w:rsid w:val="575AB940"/>
    <w:rsid w:val="5ABE1DFC"/>
    <w:rsid w:val="5DC67095"/>
    <w:rsid w:val="604859BC"/>
    <w:rsid w:val="614BE4B2"/>
    <w:rsid w:val="6216A537"/>
    <w:rsid w:val="679D6A52"/>
    <w:rsid w:val="69D0E26E"/>
    <w:rsid w:val="6B004329"/>
    <w:rsid w:val="6D6CBDC4"/>
    <w:rsid w:val="6F8B8B97"/>
    <w:rsid w:val="7509E480"/>
    <w:rsid w:val="775DF3CE"/>
    <w:rsid w:val="7807FA75"/>
    <w:rsid w:val="7885D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DBD855"/>
  <w15:docId w15:val="{D9CAB6EE-F2B2-48E3-A2AC-40A61D5D4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7C8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paragraph" w:styleId="a7">
    <w:name w:val="Date"/>
    <w:basedOn w:val="a"/>
    <w:next w:val="a"/>
    <w:link w:val="a8"/>
    <w:uiPriority w:val="99"/>
    <w:semiHidden/>
    <w:unhideWhenUsed/>
    <w:rsid w:val="00364160"/>
    <w:pPr>
      <w:jc w:val="right"/>
    </w:pPr>
  </w:style>
  <w:style w:type="character" w:customStyle="1" w:styleId="a8">
    <w:name w:val="日期 字元"/>
    <w:basedOn w:val="a0"/>
    <w:link w:val="a7"/>
    <w:uiPriority w:val="99"/>
    <w:semiHidden/>
    <w:rsid w:val="00364160"/>
    <w:rPr>
      <w:rFonts w:ascii="Times New Roman" w:eastAsia="新細明體" w:hAnsi="Times New Roman" w:cs="Times New Roman"/>
      <w:szCs w:val="24"/>
    </w:rPr>
  </w:style>
  <w:style w:type="paragraph" w:styleId="a9">
    <w:name w:val="List Paragraph"/>
    <w:basedOn w:val="a"/>
    <w:uiPriority w:val="34"/>
    <w:qFormat/>
    <w:rsid w:val="004F6BF0"/>
    <w:pPr>
      <w:ind w:leftChars="200" w:left="480"/>
    </w:pPr>
  </w:style>
  <w:style w:type="paragraph" w:styleId="aa">
    <w:name w:val="Revision"/>
    <w:hidden/>
    <w:uiPriority w:val="99"/>
    <w:semiHidden/>
    <w:rsid w:val="006744CA"/>
    <w:rPr>
      <w:rFonts w:ascii="Times New Roman" w:eastAsia="新細明體" w:hAnsi="Times New Roman" w:cs="Times New Roman"/>
      <w:szCs w:val="24"/>
    </w:rPr>
  </w:style>
  <w:style w:type="table" w:styleId="ab">
    <w:name w:val="Table Grid"/>
    <w:basedOn w:val="a1"/>
    <w:uiPriority w:val="59"/>
    <w:rsid w:val="008A1C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customXml" Target="ink/ink2.xml"/><Relationship Id="rId26" Type="http://schemas.openxmlformats.org/officeDocument/2006/relationships/customXml" Target="ink/ink6.xml"/><Relationship Id="rId3" Type="http://schemas.openxmlformats.org/officeDocument/2006/relationships/styles" Target="styles.xml"/><Relationship Id="rId21" Type="http://schemas.openxmlformats.org/officeDocument/2006/relationships/image" Target="media/image4.png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2.png"/><Relationship Id="rId25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2.emf"/><Relationship Id="rId20" Type="http://schemas.openxmlformats.org/officeDocument/2006/relationships/customXml" Target="ink/ink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customXml" Target="ink/ink5.xml"/><Relationship Id="rId5" Type="http://schemas.openxmlformats.org/officeDocument/2006/relationships/webSettings" Target="webSettings.xml"/><Relationship Id="rId15" Type="http://schemas.openxmlformats.org/officeDocument/2006/relationships/customXml" Target="ink/ink1.xml"/><Relationship Id="rId23" Type="http://schemas.openxmlformats.org/officeDocument/2006/relationships/image" Target="media/image5.png"/><Relationship Id="rId28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Relationship Id="rId22" Type="http://schemas.openxmlformats.org/officeDocument/2006/relationships/customXml" Target="ink/ink4.xml"/><Relationship Id="rId27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6T03:37:00.650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0 0 24575,'0'0'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6T03:43:09.093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0 0 24575,'0'0'-819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6T09:18:26.721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0 0 24575,'0'0'-819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6T09:38:56.971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0 0 24575,'0'0'-819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6T09:43:40.223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0 0 24575,'0'0'-819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6T10:14:37.556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0 0 24575,'0'0'-8191</inkml:trace>
</inkml:ink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108C84-5299-4677-986F-F6BCA628EA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314</Words>
  <Characters>1791</Characters>
  <Application>Microsoft Office Word</Application>
  <DocSecurity>0</DocSecurity>
  <Lines>14</Lines>
  <Paragraphs>4</Paragraphs>
  <ScaleCrop>false</ScaleCrop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ang</dc:creator>
  <cp:keywords/>
  <cp:lastModifiedBy>秭安 林</cp:lastModifiedBy>
  <cp:revision>253</cp:revision>
  <cp:lastPrinted>2022-05-03T09:34:00Z</cp:lastPrinted>
  <dcterms:created xsi:type="dcterms:W3CDTF">2022-04-26T01:12:00Z</dcterms:created>
  <dcterms:modified xsi:type="dcterms:W3CDTF">2022-05-03T13:32:00Z</dcterms:modified>
</cp:coreProperties>
</file>